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D87CD" w14:textId="77777777" w:rsidR="00C87D9A" w:rsidRPr="00741A92" w:rsidRDefault="00C87D9A" w:rsidP="00C87D9A">
      <w:pPr>
        <w:spacing w:line="360" w:lineRule="auto"/>
        <w:jc w:val="center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/>
          <w:bCs/>
          <w:i/>
        </w:rPr>
        <w:t>ISPITNI ROKOVI – pred</w:t>
      </w:r>
      <w:r w:rsidRPr="00741A92">
        <w:rPr>
          <w:rFonts w:ascii="Arial" w:hAnsi="Arial" w:cs="Arial"/>
          <w:b/>
          <w:bCs/>
          <w:i/>
        </w:rPr>
        <w:t xml:space="preserve">diplomski studij </w:t>
      </w:r>
    </w:p>
    <w:p w14:paraId="6CBEA4FD" w14:textId="77777777" w:rsidR="00C87D9A" w:rsidRPr="00741A92" w:rsidRDefault="00C87D9A" w:rsidP="00C87D9A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  <w:r w:rsidRPr="00741A92">
        <w:rPr>
          <w:rFonts w:ascii="Arial" w:hAnsi="Arial" w:cs="Arial"/>
          <w:b/>
          <w:bCs/>
          <w:i/>
        </w:rPr>
        <w:t>1. godina</w:t>
      </w:r>
    </w:p>
    <w:tbl>
      <w:tblPr>
        <w:tblW w:w="159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9"/>
        <w:gridCol w:w="1984"/>
        <w:gridCol w:w="1149"/>
        <w:gridCol w:w="1278"/>
        <w:gridCol w:w="1320"/>
        <w:gridCol w:w="1320"/>
        <w:gridCol w:w="1200"/>
        <w:gridCol w:w="1320"/>
        <w:gridCol w:w="1320"/>
        <w:gridCol w:w="1320"/>
        <w:gridCol w:w="1320"/>
      </w:tblGrid>
      <w:tr w:rsidR="00C512D3" w14:paraId="4B4AA2F0" w14:textId="77777777" w:rsidTr="00A002E6">
        <w:trPr>
          <w:cantSplit/>
          <w:trHeight w:val="600"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20" w:color="auto" w:fill="auto"/>
            <w:vAlign w:val="center"/>
            <w:hideMark/>
          </w:tcPr>
          <w:p w14:paraId="1F921ADC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redmet</w:t>
            </w:r>
          </w:p>
        </w:tc>
        <w:tc>
          <w:tcPr>
            <w:tcW w:w="19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20" w:color="auto" w:fill="auto"/>
            <w:vAlign w:val="center"/>
            <w:hideMark/>
          </w:tcPr>
          <w:p w14:paraId="2BF22607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Nastavnik</w:t>
            </w:r>
          </w:p>
        </w:tc>
        <w:tc>
          <w:tcPr>
            <w:tcW w:w="11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pct20" w:color="auto" w:fill="auto"/>
            <w:vAlign w:val="center"/>
            <w:hideMark/>
          </w:tcPr>
          <w:p w14:paraId="6231D4AA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ŠIFRA ISVU 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pct20" w:color="auto" w:fill="auto"/>
            <w:vAlign w:val="center"/>
          </w:tcPr>
          <w:p w14:paraId="613D7606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Izvanredni</w:t>
            </w:r>
          </w:p>
          <w:p w14:paraId="65D21F25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410CE766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-23.11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pct20" w:color="auto" w:fill="auto"/>
            <w:vAlign w:val="center"/>
          </w:tcPr>
          <w:p w14:paraId="10D82AD8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ZIMSKI ROK</w:t>
            </w:r>
          </w:p>
          <w:p w14:paraId="48484A93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01.-22.02.2019.</w:t>
            </w:r>
          </w:p>
        </w:tc>
        <w:tc>
          <w:tcPr>
            <w:tcW w:w="1200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pct20" w:color="auto" w:fill="auto"/>
            <w:vAlign w:val="center"/>
          </w:tcPr>
          <w:p w14:paraId="2A24F7BD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Izvanredni </w:t>
            </w:r>
          </w:p>
          <w:p w14:paraId="504994B3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293657E2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.-19.04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pct20" w:color="auto" w:fill="auto"/>
            <w:vAlign w:val="center"/>
          </w:tcPr>
          <w:p w14:paraId="00C1FB90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LJETNI ROK</w:t>
            </w:r>
          </w:p>
          <w:p w14:paraId="64D1430E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06.-12.07.2019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pct20" w:color="auto" w:fill="auto"/>
            <w:vAlign w:val="center"/>
          </w:tcPr>
          <w:p w14:paraId="3FE9A3D7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JESENSKI ROK</w:t>
            </w:r>
          </w:p>
          <w:p w14:paraId="344F7B02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08.-27.09.2019.</w:t>
            </w:r>
          </w:p>
        </w:tc>
      </w:tr>
      <w:tr w:rsidR="00691FBC" w:rsidRPr="00C512D3" w14:paraId="134FB806" w14:textId="77777777" w:rsidTr="002B3CB5">
        <w:trPr>
          <w:cantSplit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F41C0AA" w14:textId="77777777" w:rsidR="00691FBC" w:rsidRPr="00C512D3" w:rsidRDefault="00691FBC" w:rsidP="001B44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512D3">
              <w:rPr>
                <w:rFonts w:ascii="Arial" w:hAnsi="Arial" w:cs="Arial"/>
                <w:color w:val="000000"/>
                <w:sz w:val="18"/>
                <w:szCs w:val="18"/>
              </w:rPr>
              <w:t>Uvod u psihologiju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5139702" w14:textId="77777777" w:rsidR="00691FBC" w:rsidRPr="00C512D3" w:rsidRDefault="00691FBC" w:rsidP="001B44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512D3">
              <w:rPr>
                <w:rFonts w:ascii="Arial" w:hAnsi="Arial" w:cs="Arial"/>
                <w:color w:val="000000"/>
                <w:sz w:val="18"/>
                <w:szCs w:val="18"/>
              </w:rPr>
              <w:t>doc. dr. sc.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A0D7D5E" w14:textId="77777777" w:rsidR="00691FBC" w:rsidRPr="00C512D3" w:rsidRDefault="00691FBC" w:rsidP="001B44D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C512D3">
              <w:rPr>
                <w:rFonts w:ascii="Arial" w:hAnsi="Arial" w:cs="Arial"/>
                <w:sz w:val="18"/>
                <w:szCs w:val="18"/>
                <w:lang w:eastAsia="en-US"/>
              </w:rPr>
              <w:t>42973</w:t>
            </w:r>
          </w:p>
        </w:tc>
        <w:tc>
          <w:tcPr>
            <w:tcW w:w="10398" w:type="dxa"/>
            <w:gridSpan w:val="8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22DB1BE" w14:textId="77777777" w:rsidR="00437C73" w:rsidRPr="00C512D3" w:rsidRDefault="00C24ADD" w:rsidP="00437C73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studenti pišu kolokvij nakon odslušane nastave (referada unosi podatke o studentima koji kolokviraju kolegij)</w:t>
            </w:r>
          </w:p>
        </w:tc>
      </w:tr>
      <w:tr w:rsidR="00BA5EE8" w14:paraId="7FE4B25C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99E4E9D" w14:textId="77777777" w:rsidR="00BA5EE8" w:rsidRPr="006B6695" w:rsidRDefault="00BA5EE8" w:rsidP="00BA5EE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6695">
              <w:rPr>
                <w:rFonts w:ascii="Arial" w:hAnsi="Arial" w:cs="Arial"/>
                <w:color w:val="000000"/>
                <w:sz w:val="18"/>
                <w:szCs w:val="18"/>
              </w:rPr>
              <w:t>Uvod u psihologijsku statistiku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CBDA913" w14:textId="77777777" w:rsidR="00BA5EE8" w:rsidRPr="00E02DEE" w:rsidRDefault="00BA5EE8" w:rsidP="00BA5EE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oc. dr. sc. J. Tomašić Humer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7BA90F1" w14:textId="77777777" w:rsidR="00BA5EE8" w:rsidRDefault="00BA5EE8" w:rsidP="00BA5EE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297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DAB6C7B" w14:textId="1394EBE6" w:rsidR="00BA5EE8" w:rsidRDefault="000857B0" w:rsidP="00BA5EE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EB378F" w14:textId="62A5DA1C" w:rsidR="00BA5EE8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A5EE8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A5EE8">
              <w:rPr>
                <w:rFonts w:ascii="Arial" w:hAnsi="Arial" w:cs="Arial"/>
                <w:sz w:val="18"/>
                <w:szCs w:val="18"/>
                <w:lang w:eastAsia="en-US"/>
              </w:rPr>
              <w:t xml:space="preserve">2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6A05A809" w14:textId="39CD0149" w:rsidR="00BA5EE8" w:rsidRDefault="00BA5EE8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. 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A39BBE3" w14:textId="4811A5CA" w:rsidR="00BA5EE8" w:rsidRDefault="000857B0" w:rsidP="005D6EC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5D6EC1">
              <w:rPr>
                <w:rFonts w:ascii="Arial" w:hAnsi="Arial" w:cs="Arial"/>
                <w:sz w:val="18"/>
                <w:szCs w:val="18"/>
                <w:lang w:eastAsia="en-US"/>
              </w:rPr>
              <w:t>8</w:t>
            </w:r>
            <w:r w:rsidR="00BA5EE8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A5EE8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1C8F396" w14:textId="1664C89A" w:rsidR="00BA5EE8" w:rsidRDefault="00BA5EE8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2A3D3EC" w14:textId="205CFD16" w:rsidR="00BA5EE8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A5EE8">
              <w:rPr>
                <w:rFonts w:ascii="Arial" w:hAnsi="Arial" w:cs="Arial"/>
                <w:sz w:val="18"/>
                <w:szCs w:val="18"/>
                <w:lang w:eastAsia="en-US"/>
              </w:rPr>
              <w:t>1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A5EE8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D0B940D" w14:textId="357AEA9C" w:rsidR="00BA5EE8" w:rsidRDefault="00BA5EE8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9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9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E27B00A" w14:textId="6C8CB4A7" w:rsidR="00BA5EE8" w:rsidRDefault="00BA5EE8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9. </w:t>
            </w:r>
          </w:p>
        </w:tc>
      </w:tr>
      <w:tr w:rsidR="00A002E6" w14:paraId="38396933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6678B24" w14:textId="77777777" w:rsidR="00A002E6" w:rsidRPr="006B6695" w:rsidRDefault="00A002E6" w:rsidP="00A002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odologija</w:t>
            </w:r>
            <w:r w:rsidRPr="006B6695">
              <w:rPr>
                <w:rFonts w:ascii="Arial" w:hAnsi="Arial" w:cs="Arial"/>
                <w:color w:val="000000"/>
                <w:sz w:val="18"/>
                <w:szCs w:val="18"/>
              </w:rPr>
              <w:t xml:space="preserve"> eksperimentalne psiholog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DAF5CF0" w14:textId="77777777" w:rsidR="00A002E6" w:rsidRDefault="00A002E6" w:rsidP="00A002E6">
            <w:r>
              <w:rPr>
                <w:rFonts w:ascii="Arial" w:hAnsi="Arial" w:cs="Arial"/>
                <w:color w:val="000000"/>
                <w:sz w:val="18"/>
                <w:szCs w:val="18"/>
              </w:rPr>
              <w:t>doc. dr. sc.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56B4053" w14:textId="77777777" w:rsidR="00A002E6" w:rsidRDefault="00A002E6" w:rsidP="00A002E6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297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0061E4C" w14:textId="49F2B655" w:rsidR="00A002E6" w:rsidRDefault="00A002E6" w:rsidP="00A002E6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EAFD9C" w14:textId="70D22461" w:rsidR="00A002E6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5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4B94D5A5" w14:textId="20FD9BC1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3DEEC669" w14:textId="22524113" w:rsidR="00A002E6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656B9AB" w14:textId="2238EE72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5FB0818" w14:textId="1D6A1D3E" w:rsidR="00A002E6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49F31CB" w14:textId="089642ED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3128261" w14:textId="116A7E0F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C667C8" w14:paraId="101435C3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4724E5E" w14:textId="77777777" w:rsidR="00C667C8" w:rsidRPr="000844FC" w:rsidRDefault="00C667C8" w:rsidP="00C667C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844FC">
              <w:rPr>
                <w:rFonts w:ascii="Arial" w:hAnsi="Arial" w:cs="Arial"/>
                <w:color w:val="000000"/>
                <w:sz w:val="18"/>
                <w:szCs w:val="18"/>
              </w:rPr>
              <w:t>Anatomija i fiziologija živčanog sustav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5ED26D1" w14:textId="77777777" w:rsidR="00C667C8" w:rsidRPr="00E21778" w:rsidRDefault="00C667C8" w:rsidP="00C667C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sc. G. Vulet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4309F26" w14:textId="77777777" w:rsidR="00C667C8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2976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2486C05" w14:textId="5547A011" w:rsidR="00C667C8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1652C" w14:textId="6E45E336" w:rsidR="00C667C8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4B99056E" w14:textId="1A1289F1" w:rsidR="00C667C8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1299C43A" w14:textId="195CFDE6" w:rsidR="00C667C8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DDBEF00" w14:textId="51948F1A" w:rsidR="00C667C8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461D779" w14:textId="57BE97B3" w:rsidR="00C667C8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CF2D8B6" w14:textId="4EE84613" w:rsidR="00C667C8" w:rsidRDefault="00C667C8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F5CA4">
              <w:rPr>
                <w:rFonts w:ascii="Arial" w:hAnsi="Arial" w:cs="Arial"/>
                <w:sz w:val="18"/>
                <w:szCs w:val="18"/>
                <w:lang w:eastAsia="en-US"/>
              </w:rPr>
              <w:t>5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FB78278" w14:textId="38937039" w:rsidR="00C667C8" w:rsidRDefault="007F5CA4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.09.</w:t>
            </w:r>
          </w:p>
        </w:tc>
      </w:tr>
      <w:tr w:rsidR="00A002E6" w14:paraId="5D5951DB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3FB769C" w14:textId="77777777" w:rsidR="00A002E6" w:rsidRPr="003F1725" w:rsidRDefault="00A002E6" w:rsidP="00A002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F1725">
              <w:rPr>
                <w:rFonts w:ascii="Arial" w:hAnsi="Arial" w:cs="Arial"/>
                <w:color w:val="000000"/>
                <w:sz w:val="18"/>
                <w:szCs w:val="18"/>
              </w:rPr>
              <w:t>Osjeti i percepc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8C0816" w14:textId="77777777" w:rsidR="00A002E6" w:rsidRPr="00E21778" w:rsidRDefault="00A002E6" w:rsidP="00A002E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5960F2EB" w14:textId="77777777" w:rsidR="00A002E6" w:rsidRDefault="00A002E6" w:rsidP="00A002E6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601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FC39945" w14:textId="0DFCDD22" w:rsidR="00A002E6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</w:t>
            </w:r>
            <w:r w:rsidR="00BB0A36">
              <w:rPr>
                <w:rFonts w:ascii="Arial" w:hAnsi="Arial" w:cs="Arial"/>
                <w:sz w:val="18"/>
                <w:szCs w:val="18"/>
                <w:lang w:eastAsia="en-US"/>
              </w:rPr>
              <w:t xml:space="preserve">11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62CB0E" w14:textId="3DF9B2F6" w:rsidR="00A002E6" w:rsidRDefault="000857B0" w:rsidP="00A002E6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6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0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34CE0A41" w14:textId="0053E866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. 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62EBF3C5" w14:textId="7C594C06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D98A12B" w14:textId="3863C7E2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946DB82" w14:textId="0142B04E" w:rsidR="00A002E6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3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5997CC1D" w14:textId="517E3802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10FFD37" w14:textId="7DC541BB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5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9. </w:t>
            </w:r>
          </w:p>
        </w:tc>
      </w:tr>
      <w:tr w:rsidR="00A002E6" w14:paraId="7C0A2852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0CDC555" w14:textId="77777777" w:rsidR="00A002E6" w:rsidRPr="001777A3" w:rsidRDefault="00A002E6" w:rsidP="00A002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777A3">
              <w:rPr>
                <w:rFonts w:ascii="Arial" w:hAnsi="Arial" w:cs="Arial"/>
                <w:color w:val="000000"/>
                <w:sz w:val="18"/>
                <w:szCs w:val="18"/>
              </w:rPr>
              <w:t>Psihologija pamćen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B00AD67" w14:textId="77777777" w:rsidR="00A002E6" w:rsidRPr="001777A3" w:rsidRDefault="00A002E6" w:rsidP="00A002E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34CF512" w14:textId="77777777" w:rsidR="00A002E6" w:rsidRDefault="00A002E6" w:rsidP="00A002E6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601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B699379" w14:textId="46908AC3" w:rsidR="00A002E6" w:rsidRDefault="00BB0A3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4.11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E9F23F" w14:textId="5C67C159" w:rsidR="00A002E6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 xml:space="preserve">2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F72F646" w14:textId="610F02FF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8CE6F91" w14:textId="2A3087EA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1.4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1CDCEAD" w14:textId="08E691AE" w:rsidR="00A002E6" w:rsidRDefault="000C6825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BB9E253" w14:textId="7A045B42" w:rsidR="00A002E6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A002E6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3DE523C" w14:textId="711AF256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9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2E56223" w14:textId="72E48767" w:rsidR="00A002E6" w:rsidRDefault="00A002E6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6.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77067E" w14:paraId="7AE07F41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50431C0" w14:textId="77777777" w:rsidR="0077067E" w:rsidRPr="001F59F1" w:rsidRDefault="0077067E" w:rsidP="0077067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1F59F1">
              <w:rPr>
                <w:rFonts w:ascii="Arial" w:hAnsi="Arial" w:cs="Arial"/>
                <w:sz w:val="18"/>
                <w:szCs w:val="18"/>
              </w:rPr>
              <w:t>Engleski za humanističke i društvene znanosti 1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1F90451" w14:textId="77777777" w:rsidR="0077067E" w:rsidRPr="00145003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M. Varga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8C2EB67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315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7547A01" w14:textId="4C10ACC1" w:rsidR="0077067E" w:rsidRDefault="0077067E" w:rsidP="001D673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1D6730">
              <w:rPr>
                <w:rFonts w:ascii="Arial" w:hAnsi="Arial" w:cs="Arial"/>
                <w:sz w:val="18"/>
                <w:szCs w:val="18"/>
                <w:lang w:eastAsia="en-US"/>
              </w:rPr>
              <w:t>4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17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43CB0F" w14:textId="7159F041" w:rsidR="0077067E" w:rsidRDefault="0077067E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. 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11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07459315" w14:textId="11579FE0" w:rsidR="0077067E" w:rsidRDefault="001D673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  11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6537F28F" w14:textId="0B905B36" w:rsidR="0077067E" w:rsidRDefault="0077067E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  17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DFB9E20" w14:textId="61419BBE" w:rsidR="0077067E" w:rsidRDefault="0077067E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 xml:space="preserve">06. 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 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0DF9E56" w14:textId="068681D3" w:rsidR="0077067E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 xml:space="preserve">7. 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 1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4E871BC" w14:textId="510528C3" w:rsidR="0077067E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9.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44A5D23" w14:textId="07FB1D36" w:rsidR="0077067E" w:rsidRDefault="0077067E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9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 10h</w:t>
            </w:r>
          </w:p>
        </w:tc>
      </w:tr>
      <w:tr w:rsidR="0077067E" w14:paraId="724F3B22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873592D" w14:textId="77777777" w:rsidR="0077067E" w:rsidRDefault="0077067E" w:rsidP="0077067E">
            <w:r w:rsidRPr="001F59F1">
              <w:rPr>
                <w:rFonts w:ascii="Arial" w:hAnsi="Arial" w:cs="Arial"/>
                <w:sz w:val="18"/>
                <w:szCs w:val="18"/>
              </w:rPr>
              <w:t>Njemački za humanističke i društvene znanosti 1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10DB8F8" w14:textId="77777777" w:rsidR="0077067E" w:rsidRPr="00D8106C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N. Truck-Biljan</w:t>
            </w:r>
            <w:r w:rsidRPr="00D8106C">
              <w:rPr>
                <w:rFonts w:ascii="Arial" w:hAnsi="Arial" w:cs="Arial"/>
                <w:sz w:val="18"/>
                <w:szCs w:val="18"/>
              </w:rPr>
              <w:t>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D081997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316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38610EB" w14:textId="4D9B4ABC" w:rsidR="0077067E" w:rsidRPr="00374659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7805D2" w14:textId="06079F80" w:rsidR="0077067E" w:rsidRPr="00374659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1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463F29E8" w14:textId="6D7E9FA7" w:rsidR="0077067E" w:rsidRPr="00374659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3B7B4B86" w14:textId="61823BF0" w:rsidR="0077067E" w:rsidRPr="00374659" w:rsidRDefault="0077067E" w:rsidP="00340BB9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340BB9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A0FF5F2" w14:textId="310F4901" w:rsidR="0077067E" w:rsidRPr="00374659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630AD66" w14:textId="327065F5" w:rsidR="0077067E" w:rsidRPr="00374659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1829076" w14:textId="479E0A4C" w:rsidR="0077067E" w:rsidRPr="00374659" w:rsidRDefault="00943721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BA226A1" w14:textId="14FDD111" w:rsidR="0077067E" w:rsidRPr="00374659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77067E" w14:paraId="68DDA37D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F5E867E" w14:textId="77777777" w:rsidR="0077067E" w:rsidRPr="001777A3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 w:rsidRPr="001777A3">
              <w:rPr>
                <w:rFonts w:ascii="Arial" w:hAnsi="Arial" w:cs="Arial"/>
                <w:sz w:val="18"/>
                <w:szCs w:val="18"/>
              </w:rPr>
              <w:t>Subjektivna dobrobit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3D26719" w14:textId="77777777" w:rsidR="0077067E" w:rsidRPr="006B6695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c. dr. sc. </w:t>
            </w:r>
            <w:r w:rsidRPr="001777A3">
              <w:rPr>
                <w:rFonts w:ascii="Arial" w:hAnsi="Arial" w:cs="Arial"/>
                <w:sz w:val="18"/>
                <w:szCs w:val="18"/>
              </w:rPr>
              <w:t>V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1777A3">
              <w:rPr>
                <w:rFonts w:ascii="Arial" w:hAnsi="Arial" w:cs="Arial"/>
                <w:sz w:val="18"/>
                <w:szCs w:val="18"/>
              </w:rPr>
              <w:t>Križan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F9400DF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370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58C34FC" w14:textId="31911AFF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DCFC5F" w14:textId="0C8423AE" w:rsidR="0077067E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8D684B6" w14:textId="123B85C9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7EBF0F72" w14:textId="2578E0AF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60EEDC0" w14:textId="0AB51BCC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918011F" w14:textId="6F758701" w:rsidR="0077067E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D3C5365" w14:textId="1704D843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7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076AA9A" w14:textId="4EC38BDD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77067E" w14:paraId="580E09FB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002E6EA" w14:textId="77777777" w:rsidR="0077067E" w:rsidRPr="006B6695" w:rsidRDefault="0077067E" w:rsidP="0077067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B6695">
              <w:rPr>
                <w:rFonts w:ascii="Arial" w:hAnsi="Arial" w:cs="Arial"/>
                <w:color w:val="000000"/>
                <w:sz w:val="18"/>
                <w:szCs w:val="18"/>
              </w:rPr>
              <w:t>O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nove biolog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D3C893F" w14:textId="77777777" w:rsidR="0077067E" w:rsidRPr="00385188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 w:rsidRPr="00385188">
              <w:rPr>
                <w:rFonts w:ascii="Arial" w:hAnsi="Arial" w:cs="Arial"/>
                <w:sz w:val="18"/>
                <w:szCs w:val="18"/>
              </w:rPr>
              <w:t>prof. dr. sc. H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385188">
              <w:rPr>
                <w:rFonts w:ascii="Arial" w:hAnsi="Arial" w:cs="Arial"/>
                <w:sz w:val="18"/>
                <w:szCs w:val="18"/>
              </w:rPr>
              <w:t xml:space="preserve"> Lepedu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958F6F5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504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7AD93B2" w14:textId="0B2B6C81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E4B5B7" w14:textId="23DD7EA0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9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1. 10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66204FF1" w14:textId="098E004F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 10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2DBF0D7D" w14:textId="0AE95B6D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9.04. 10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B62F1B3" w14:textId="0C3C52E2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06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10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2F2C34E" w14:textId="37AAE328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10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80A4E5D" w14:textId="23B471BF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4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 10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9219836" w14:textId="1341C111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 10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h</w:t>
            </w:r>
          </w:p>
        </w:tc>
      </w:tr>
      <w:tr w:rsidR="00943721" w14:paraId="7894A4C0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EA516BA" w14:textId="028FCCF6" w:rsidR="00943721" w:rsidRPr="006B6695" w:rsidRDefault="00943721" w:rsidP="009437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Humana genetik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D089926" w14:textId="77777777" w:rsidR="00943721" w:rsidRPr="00385188" w:rsidRDefault="00943721" w:rsidP="00943721">
            <w:pPr>
              <w:rPr>
                <w:rFonts w:ascii="Arial" w:hAnsi="Arial" w:cs="Arial"/>
                <w:sz w:val="18"/>
                <w:szCs w:val="18"/>
              </w:rPr>
            </w:pPr>
            <w:r w:rsidRPr="00385188">
              <w:rPr>
                <w:rFonts w:ascii="Arial" w:hAnsi="Arial" w:cs="Arial"/>
                <w:sz w:val="18"/>
                <w:szCs w:val="18"/>
              </w:rPr>
              <w:t>prof. dr. sc. H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385188">
              <w:rPr>
                <w:rFonts w:ascii="Arial" w:hAnsi="Arial" w:cs="Arial"/>
                <w:sz w:val="18"/>
                <w:szCs w:val="18"/>
              </w:rPr>
              <w:t xml:space="preserve"> Lepedu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53A8F5B" w14:textId="77777777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322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96FEF7D" w14:textId="1BEE4D2F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94DBDC" w14:textId="6351BD51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9.01.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69D0D3C" w14:textId="01A876C6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02. 10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4CD245A" w14:textId="785FA313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9.04. 1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231BE67" w14:textId="040F5DCD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06.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6FEB5B0" w14:textId="554D4E90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7. 10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0D7AA69" w14:textId="51EBB56F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4.09.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196D064" w14:textId="36EBE58B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09. 10h</w:t>
            </w:r>
          </w:p>
        </w:tc>
      </w:tr>
      <w:tr w:rsidR="0077067E" w14:paraId="34FF1C98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D072C0D" w14:textId="77777777" w:rsidR="0077067E" w:rsidRDefault="0077067E" w:rsidP="0077067E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48A21919" w14:textId="77777777" w:rsidR="0077067E" w:rsidRDefault="0077067E" w:rsidP="0077067E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D18F9B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238601FE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3CABC7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B08B5D1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6DEB4AB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AD9C6F4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4B1F511A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F9C3DC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023141B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  <w:tr w:rsidR="000857B0" w14:paraId="470823B1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224ECE4" w14:textId="77777777" w:rsidR="000857B0" w:rsidRPr="003C2B44" w:rsidRDefault="000857B0" w:rsidP="000857B0">
            <w:pPr>
              <w:rPr>
                <w:rFonts w:ascii="Arial" w:hAnsi="Arial" w:cs="Arial"/>
                <w:sz w:val="18"/>
                <w:szCs w:val="18"/>
              </w:rPr>
            </w:pPr>
            <w:r w:rsidRPr="003C2B44">
              <w:rPr>
                <w:rFonts w:ascii="Arial" w:hAnsi="Arial" w:cs="Arial"/>
                <w:sz w:val="18"/>
                <w:szCs w:val="18"/>
              </w:rPr>
              <w:t>Inferencijalna statistik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8F8BAA9" w14:textId="77777777" w:rsidR="000857B0" w:rsidRPr="00E02DEE" w:rsidRDefault="000857B0" w:rsidP="000857B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oc. dr. sc. J. Tomašić Humer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6130DE8" w14:textId="77777777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297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F3B1409" w14:textId="7462DF63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62C75D1" w14:textId="18C81B46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04.02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64355AD" w14:textId="3AF60B60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8.02. 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1A965116" w14:textId="4A47C74B" w:rsidR="000857B0" w:rsidRDefault="005D6EC1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8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DF4E37C" w14:textId="59DAAFF6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4FB30F8" w14:textId="6FFDB05C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DA6542E" w14:textId="764DE6DF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09.09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041E394" w14:textId="5F050224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3.09. </w:t>
            </w:r>
          </w:p>
        </w:tc>
      </w:tr>
      <w:tr w:rsidR="0077067E" w14:paraId="388BF6CC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E3B44A1" w14:textId="77777777" w:rsidR="0077067E" w:rsidRPr="003C2B44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 w:rsidRPr="003C2B44">
              <w:rPr>
                <w:rFonts w:ascii="Arial" w:hAnsi="Arial" w:cs="Arial"/>
                <w:sz w:val="18"/>
                <w:szCs w:val="18"/>
              </w:rPr>
              <w:t xml:space="preserve">Biološka psihologija 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A889DD8" w14:textId="77777777" w:rsidR="0077067E" w:rsidRPr="00E21778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I. Marčinko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4219F91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2980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8464C44" w14:textId="130B2823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6B05783" w14:textId="7479844A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953819F" w14:textId="18784E0D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47EBD525" w14:textId="784886BE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F5459C5" w14:textId="6FFBE3B0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9FA55CC" w14:textId="6A38EE5C" w:rsidR="0077067E" w:rsidRDefault="0040103A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7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A0206A3" w14:textId="15164403" w:rsidR="0077067E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3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26AD06D" w14:textId="564FA2D1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0857B0" w14:paraId="35FA59D0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8749FEB" w14:textId="77777777" w:rsidR="000857B0" w:rsidRPr="00A11436" w:rsidRDefault="000857B0" w:rsidP="000857B0">
            <w:pPr>
              <w:rPr>
                <w:rFonts w:ascii="Arial" w:hAnsi="Arial" w:cs="Arial"/>
                <w:sz w:val="18"/>
                <w:szCs w:val="18"/>
              </w:rPr>
            </w:pPr>
            <w:r w:rsidRPr="00A11436">
              <w:rPr>
                <w:rFonts w:ascii="Arial" w:hAnsi="Arial" w:cs="Arial"/>
                <w:sz w:val="18"/>
                <w:szCs w:val="18"/>
              </w:rPr>
              <w:t>Psihologija učen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5AB2D17" w14:textId="77777777" w:rsidR="000857B0" w:rsidRPr="00E21778" w:rsidRDefault="000857B0" w:rsidP="000857B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8940217" w14:textId="77777777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298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22B00AE" w14:textId="688CFCCD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3.11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2C6D796" w14:textId="246A7CD0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6.0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E1831B3" w14:textId="36E948AD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0.02. 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54E11D2A" w14:textId="46F01EC2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1126E5D" w14:textId="0E4850BF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DE403A5" w14:textId="659265B0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3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2431CDC" w14:textId="7CEF289B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9E398E2" w14:textId="55EC6784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5.09. </w:t>
            </w:r>
          </w:p>
        </w:tc>
      </w:tr>
      <w:tr w:rsidR="000857B0" w14:paraId="51BF4F61" w14:textId="77777777" w:rsidTr="00B86EF0">
        <w:trPr>
          <w:cantSplit/>
        </w:trPr>
        <w:tc>
          <w:tcPr>
            <w:tcW w:w="2429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0DE8387B" w14:textId="77777777" w:rsidR="000857B0" w:rsidRPr="0048498C" w:rsidRDefault="000857B0" w:rsidP="000857B0">
            <w:pPr>
              <w:rPr>
                <w:rFonts w:ascii="Arial" w:hAnsi="Arial" w:cs="Arial"/>
                <w:sz w:val="18"/>
                <w:szCs w:val="18"/>
              </w:rPr>
            </w:pPr>
            <w:r w:rsidRPr="0048498C">
              <w:rPr>
                <w:rFonts w:ascii="Arial" w:hAnsi="Arial" w:cs="Arial"/>
                <w:sz w:val="18"/>
                <w:szCs w:val="18"/>
              </w:rPr>
              <w:t>Psihologija mišljenja i inteligenc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0B999047" w14:textId="77777777" w:rsidR="000857B0" w:rsidRPr="00E21778" w:rsidRDefault="000857B0" w:rsidP="000857B0">
            <w:pPr>
              <w:rPr>
                <w:rFonts w:ascii="Arial" w:hAnsi="Arial" w:cs="Arial"/>
                <w:sz w:val="18"/>
                <w:szCs w:val="18"/>
              </w:rPr>
            </w:pPr>
            <w:r w:rsidRPr="00E21778">
              <w:rPr>
                <w:rFonts w:ascii="Arial" w:hAnsi="Arial" w:cs="Arial"/>
                <w:sz w:val="18"/>
                <w:szCs w:val="18"/>
              </w:rPr>
              <w:t>doc. dr. sc. D</w:t>
            </w:r>
            <w:r>
              <w:rPr>
                <w:rFonts w:ascii="Arial" w:hAnsi="Arial" w:cs="Arial"/>
                <w:sz w:val="18"/>
                <w:szCs w:val="18"/>
              </w:rPr>
              <w:t>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308783D" w14:textId="77777777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298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6287F21" w14:textId="5EBB9B47" w:rsidR="000857B0" w:rsidRP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4.11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BE93A62" w14:textId="77F9E8E2" w:rsidR="000857B0" w:rsidRP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07.02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84BA73E" w14:textId="37A9FD17" w:rsidR="000857B0" w:rsidRP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34B3F2EB" w14:textId="4FF64E73" w:rsidR="000857B0" w:rsidRP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1.4. 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D34F5C7" w14:textId="418A9725" w:rsidR="000857B0" w:rsidRP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B4020A7" w14:textId="1A1312B9" w:rsidR="000857B0" w:rsidRP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4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D7B270A" w14:textId="742728FC" w:rsidR="000857B0" w:rsidRP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2.09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F904CB7" w14:textId="7785657F" w:rsidR="000857B0" w:rsidRP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b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09.</w:t>
            </w:r>
          </w:p>
        </w:tc>
      </w:tr>
      <w:tr w:rsidR="0077067E" w14:paraId="27FE36C4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7E27FD5A" w14:textId="77777777" w:rsidR="0077067E" w:rsidRPr="00A11436" w:rsidRDefault="0077067E" w:rsidP="0077067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1436">
              <w:rPr>
                <w:rFonts w:ascii="Arial" w:hAnsi="Arial" w:cs="Arial"/>
                <w:color w:val="000000"/>
                <w:sz w:val="18"/>
                <w:szCs w:val="18"/>
              </w:rPr>
              <w:t>Praktikum iz eksperimentalne psihologije 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06D231C" w14:textId="77777777" w:rsidR="0077067E" w:rsidRDefault="0077067E" w:rsidP="0077067E">
            <w:r>
              <w:rPr>
                <w:rFonts w:ascii="Arial" w:hAnsi="Arial" w:cs="Arial"/>
                <w:color w:val="000000"/>
                <w:sz w:val="18"/>
                <w:szCs w:val="18"/>
              </w:rPr>
              <w:t>doc. dr. sc.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80284B6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416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6971CD3" w14:textId="0D8CF1F6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2A1F701D" w14:textId="732B1CF1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3EFCA41" w14:textId="58023AB1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5F96A722" w14:textId="68927CED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B95CD12" w14:textId="69B1C88F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6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220BBB2" w14:textId="7F68D2E2" w:rsidR="0077067E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5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3CB595B" w14:textId="6388057F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D9C8D39" w14:textId="7B8E7F6F" w:rsidR="0077067E" w:rsidRDefault="0077067E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7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0857B0" w14:paraId="74BA7E62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0E3F79EB" w14:textId="77777777" w:rsidR="000857B0" w:rsidRPr="001F59F1" w:rsidRDefault="000857B0" w:rsidP="000857B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1F59F1">
              <w:rPr>
                <w:rFonts w:ascii="Arial" w:hAnsi="Arial" w:cs="Arial"/>
                <w:sz w:val="18"/>
                <w:szCs w:val="18"/>
              </w:rPr>
              <w:t>Engleski za hum</w:t>
            </w:r>
            <w:r>
              <w:rPr>
                <w:rFonts w:ascii="Arial" w:hAnsi="Arial" w:cs="Arial"/>
                <w:sz w:val="18"/>
                <w:szCs w:val="18"/>
              </w:rPr>
              <w:t>anističke i društvene znanosti 2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B42DA19" w14:textId="77777777" w:rsidR="000857B0" w:rsidRPr="00145003" w:rsidRDefault="000857B0" w:rsidP="000857B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M. Varga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1A82478" w14:textId="77777777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316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75E05EE" w14:textId="47F28B7D" w:rsidR="000857B0" w:rsidRDefault="000857B0" w:rsidP="001D673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1D6730">
              <w:rPr>
                <w:rFonts w:ascii="Arial" w:hAnsi="Arial" w:cs="Arial"/>
                <w:sz w:val="18"/>
                <w:szCs w:val="18"/>
                <w:lang w:eastAsia="en-US"/>
              </w:rPr>
              <w:t>4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11. 17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2FC17F8B" w14:textId="4AB7213F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01.  11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A4F7224" w14:textId="68B5ED2E" w:rsidR="000857B0" w:rsidRDefault="000857B0" w:rsidP="001D673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1D6730">
              <w:rPr>
                <w:rFonts w:ascii="Arial" w:hAnsi="Arial" w:cs="Arial"/>
                <w:sz w:val="18"/>
                <w:szCs w:val="18"/>
                <w:lang w:eastAsia="en-US"/>
              </w:rPr>
              <w:t>8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02.  11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5AE48A43" w14:textId="791A0A9C" w:rsidR="000857B0" w:rsidRDefault="000857B0" w:rsidP="00340BB9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340BB9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04.  17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0F40DEB" w14:textId="5AC846DC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06. 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7A52294" w14:textId="24B38E29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2.07.  10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07DCDA8" w14:textId="12D94166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2.09.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50EA2D7" w14:textId="4CCBE200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09. 10h</w:t>
            </w:r>
          </w:p>
        </w:tc>
      </w:tr>
      <w:tr w:rsidR="00943721" w14:paraId="00BE2814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D46A7D8" w14:textId="77777777" w:rsidR="00943721" w:rsidRDefault="00943721" w:rsidP="00943721">
            <w:r w:rsidRPr="001F59F1">
              <w:rPr>
                <w:rFonts w:ascii="Arial" w:hAnsi="Arial" w:cs="Arial"/>
                <w:sz w:val="18"/>
                <w:szCs w:val="18"/>
              </w:rPr>
              <w:t xml:space="preserve">Njemački za humanističke i društvene znanosti 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6D78442" w14:textId="77777777" w:rsidR="00943721" w:rsidRPr="00D8106C" w:rsidRDefault="00943721" w:rsidP="0094372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N. Truck-Biljan</w:t>
            </w:r>
            <w:r w:rsidRPr="00D8106C">
              <w:rPr>
                <w:rFonts w:ascii="Arial" w:hAnsi="Arial" w:cs="Arial"/>
                <w:sz w:val="18"/>
                <w:szCs w:val="18"/>
              </w:rPr>
              <w:t>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5EBDCF05" w14:textId="77777777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316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DD355C9" w14:textId="5EB60912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A81F0B1" w14:textId="38FB5250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1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17AAFBA" w14:textId="1A1E6C5C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56EE48EE" w14:textId="6F92AD2E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908EB2C" w14:textId="58561785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21FD38A" w14:textId="69918C6E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FE2DD96" w14:textId="1F69E53A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6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7357532" w14:textId="54F74ADF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09.</w:t>
            </w:r>
          </w:p>
        </w:tc>
      </w:tr>
      <w:tr w:rsidR="0077067E" w14:paraId="3A002908" w14:textId="77777777" w:rsidTr="0070113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5824828" w14:textId="77777777" w:rsidR="0077067E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traživanje internet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E9ACA16" w14:textId="77777777" w:rsidR="0077067E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r. sc. M. Bubalo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5A38A39C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634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7F023C8" w14:textId="4E28D658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DB5498" w14:textId="51005019" w:rsidR="0077067E" w:rsidRDefault="00943721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2916C19D" w14:textId="140DBC08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74869460" w14:textId="6DF3366D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87F57B8" w14:textId="267BE44B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4738AF4" w14:textId="4C28B277" w:rsidR="0077067E" w:rsidRDefault="00943721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3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6ABBD8F" w14:textId="50534CC8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6BBA33E" w14:textId="26B56E6C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77067E" w14:paraId="4D5ACAF2" w14:textId="77777777" w:rsidTr="00B86E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73923D0" w14:textId="77777777" w:rsidR="0077067E" w:rsidRPr="001777A3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snove jezične kultur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ACC766" w14:textId="77777777" w:rsidR="0077067E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zv. prof. dr. sc. G. Tanacković Faletar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2EE0E9DC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7574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464FCBC1" w14:textId="5D0076DA" w:rsidR="0077067E" w:rsidRDefault="0077067E" w:rsidP="0077067E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5C8C6B09" w14:textId="2A56A7B3" w:rsidR="0077067E" w:rsidRDefault="00943721" w:rsidP="0077067E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3382A365" w14:textId="596C4BE0" w:rsidR="0077067E" w:rsidRDefault="0077067E" w:rsidP="0077067E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5C71F136" w14:textId="2AA7C604" w:rsidR="0077067E" w:rsidRDefault="0077067E" w:rsidP="0077067E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62199465" w14:textId="016441AD" w:rsidR="0077067E" w:rsidRDefault="0077067E" w:rsidP="0077067E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0DA123B1" w14:textId="7E38427D" w:rsidR="0077067E" w:rsidRDefault="0077067E" w:rsidP="0077067E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4C4CEA3D" w14:textId="4F5BC1E7" w:rsidR="0077067E" w:rsidRDefault="0077067E" w:rsidP="0077067E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</w:t>
            </w:r>
            <w:r w:rsidR="0094372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50895670" w14:textId="11E7702B" w:rsidR="0077067E" w:rsidRPr="00BC360E" w:rsidRDefault="00943721" w:rsidP="0077067E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</w:tbl>
    <w:p w14:paraId="1BC5CC22" w14:textId="77777777" w:rsidR="00C667C8" w:rsidRDefault="00B86EF0">
      <w:pPr>
        <w:spacing w:after="160" w:line="259" w:lineRule="auto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/>
          <w:bCs/>
          <w:i/>
        </w:rPr>
        <w:br w:type="page"/>
      </w:r>
    </w:p>
    <w:p w14:paraId="41004F19" w14:textId="3CEAEE53" w:rsidR="00B86EF0" w:rsidRDefault="00B86EF0">
      <w:pPr>
        <w:spacing w:after="160" w:line="259" w:lineRule="auto"/>
        <w:rPr>
          <w:rFonts w:ascii="Arial" w:hAnsi="Arial" w:cs="Arial"/>
          <w:b/>
          <w:bCs/>
          <w:i/>
        </w:rPr>
      </w:pPr>
    </w:p>
    <w:p w14:paraId="6F7113EA" w14:textId="77777777" w:rsidR="00C87D9A" w:rsidRPr="00741A92" w:rsidRDefault="00C87D9A" w:rsidP="00C87D9A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/>
          <w:bCs/>
          <w:i/>
        </w:rPr>
        <w:t>2</w:t>
      </w:r>
      <w:r w:rsidRPr="00741A92">
        <w:rPr>
          <w:rFonts w:ascii="Arial" w:hAnsi="Arial" w:cs="Arial"/>
          <w:b/>
          <w:bCs/>
          <w:i/>
        </w:rPr>
        <w:t>. godina</w:t>
      </w:r>
    </w:p>
    <w:tbl>
      <w:tblPr>
        <w:tblW w:w="159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9"/>
        <w:gridCol w:w="1984"/>
        <w:gridCol w:w="1149"/>
        <w:gridCol w:w="1278"/>
        <w:gridCol w:w="1320"/>
        <w:gridCol w:w="1320"/>
        <w:gridCol w:w="1200"/>
        <w:gridCol w:w="1320"/>
        <w:gridCol w:w="1320"/>
        <w:gridCol w:w="1320"/>
        <w:gridCol w:w="1320"/>
      </w:tblGrid>
      <w:tr w:rsidR="00C512D3" w14:paraId="07F4DAEE" w14:textId="77777777" w:rsidTr="75866DD4">
        <w:trPr>
          <w:cantSplit/>
          <w:trHeight w:val="600"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164C6DB4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redmet</w:t>
            </w:r>
          </w:p>
        </w:tc>
        <w:tc>
          <w:tcPr>
            <w:tcW w:w="19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6B889C8B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Nastavnik</w:t>
            </w:r>
          </w:p>
        </w:tc>
        <w:tc>
          <w:tcPr>
            <w:tcW w:w="11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A1C9B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ŠIFRA ISVU 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89C1DCF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Izvanredni</w:t>
            </w:r>
          </w:p>
          <w:p w14:paraId="729F15EF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6EE57745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-23.11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C2AE805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ZIMSKI ROK</w:t>
            </w:r>
          </w:p>
          <w:p w14:paraId="08AE3543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01.-22.02.2019.</w:t>
            </w:r>
          </w:p>
        </w:tc>
        <w:tc>
          <w:tcPr>
            <w:tcW w:w="1200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267DEEE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Izvanredni </w:t>
            </w:r>
          </w:p>
          <w:p w14:paraId="20D68F41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1DEFBE90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.-19.04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45E1186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LJETNI ROK</w:t>
            </w:r>
          </w:p>
          <w:p w14:paraId="7FCDFEA2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06.-12.07.2019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4232E6B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JESENSKI ROK</w:t>
            </w:r>
          </w:p>
          <w:p w14:paraId="61D108B5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08.-27.09.2019.</w:t>
            </w:r>
          </w:p>
        </w:tc>
      </w:tr>
      <w:tr w:rsidR="001B44D5" w14:paraId="0A73C247" w14:textId="77777777" w:rsidTr="75866DD4">
        <w:trPr>
          <w:cantSplit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8DDEA7F" w14:textId="77777777" w:rsidR="001B44D5" w:rsidRPr="005D67BC" w:rsidRDefault="001B44D5" w:rsidP="001B44D5">
            <w:pPr>
              <w:rPr>
                <w:rFonts w:ascii="Arial" w:hAnsi="Arial" w:cs="Arial"/>
                <w:sz w:val="18"/>
                <w:szCs w:val="18"/>
              </w:rPr>
            </w:pPr>
            <w:r w:rsidRPr="005D67BC">
              <w:rPr>
                <w:rFonts w:ascii="Arial" w:hAnsi="Arial" w:cs="Arial"/>
                <w:sz w:val="18"/>
                <w:szCs w:val="18"/>
              </w:rPr>
              <w:t>Praktikum iz eksperimentalne psihologije I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5DD0625" w14:textId="77777777" w:rsidR="001B44D5" w:rsidRPr="00E02DEE" w:rsidRDefault="001B44D5" w:rsidP="001B44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A0222D2" w14:textId="77777777" w:rsidR="001B44D5" w:rsidRDefault="00701130" w:rsidP="001B44D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676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7C0C651" w14:textId="59664B0C" w:rsidR="001B44D5" w:rsidRDefault="43A6D054" w:rsidP="00A909DF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A909DF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8D56CC" w14:textId="55E024C0" w:rsidR="001B44D5" w:rsidRDefault="43A6D054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97E50C6" w14:textId="5350C26A" w:rsidR="001B44D5" w:rsidRDefault="43A6D054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2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7B04FA47" w14:textId="06A87DF9" w:rsidR="001B44D5" w:rsidRDefault="43A6D054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09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68C698B" w14:textId="7E0FB7D5" w:rsidR="001B44D5" w:rsidRDefault="43A6D054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A939487" w14:textId="4111DA56" w:rsidR="001B44D5" w:rsidRDefault="43A6D054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5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AA258D8" w14:textId="49D92E6B" w:rsidR="001B44D5" w:rsidRDefault="43A6D054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7.0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FFBD3EC" w14:textId="6E6EDC4A" w:rsidR="001B44D5" w:rsidRDefault="43A6D054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0.09.</w:t>
            </w:r>
          </w:p>
        </w:tc>
      </w:tr>
      <w:tr w:rsidR="001B44D5" w14:paraId="6F994610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AF9820A" w14:textId="77777777" w:rsidR="001B44D5" w:rsidRPr="005D67BC" w:rsidRDefault="001B44D5" w:rsidP="001B44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D67BC">
              <w:rPr>
                <w:rFonts w:ascii="Arial" w:hAnsi="Arial" w:cs="Arial"/>
                <w:color w:val="000000"/>
                <w:sz w:val="18"/>
                <w:szCs w:val="18"/>
              </w:rPr>
              <w:t>Uvod u razvojnu psihologiju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CE30F01" w14:textId="77777777" w:rsidR="001B44D5" w:rsidRPr="00E21778" w:rsidRDefault="00866D7E" w:rsidP="001B44D5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c. </w:t>
            </w:r>
            <w:r w:rsidR="001B44D5">
              <w:rPr>
                <w:rFonts w:ascii="Arial" w:hAnsi="Arial" w:cs="Arial"/>
                <w:sz w:val="18"/>
                <w:szCs w:val="18"/>
              </w:rPr>
              <w:t>dr. A. Babić Čike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3571C93" w14:textId="77777777" w:rsidR="001B44D5" w:rsidRDefault="00701130" w:rsidP="001B44D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635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F8293B6" w14:textId="14E001F0" w:rsidR="001B44D5" w:rsidRDefault="003E6519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</w:t>
            </w:r>
            <w:r w:rsidR="00C24ADD"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3BC933" w14:textId="13068DA6" w:rsidR="001B44D5" w:rsidRDefault="00A92674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C24ADD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C24ADD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8897061" w14:textId="4490DAB3" w:rsidR="001B44D5" w:rsidRDefault="00C24ADD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</w:t>
            </w:r>
            <w:r w:rsidR="00A92674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4A8FC301" w14:textId="48141E7A" w:rsidR="001B44D5" w:rsidRDefault="00B7313B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A92674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609940D" w14:textId="52A09EBA" w:rsidR="001B44D5" w:rsidRDefault="00B7313B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A92674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C9373C6" w14:textId="52EA7045" w:rsidR="001B44D5" w:rsidRDefault="00B7313B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</w:t>
            </w:r>
            <w:r w:rsidR="00A92674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060271E" w14:textId="5011C69A" w:rsidR="001B44D5" w:rsidRDefault="00A92674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7313B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7313B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13E69DC" w14:textId="0397B83E" w:rsidR="001B44D5" w:rsidRDefault="00B7313B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A92674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1B44D5" w14:paraId="0DFF1AE9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AFC4943" w14:textId="77777777" w:rsidR="001B44D5" w:rsidRPr="00A11436" w:rsidRDefault="001B44D5" w:rsidP="001B44D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vod u psihologiju ličnost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A74C227" w14:textId="77777777" w:rsidR="001B44D5" w:rsidRPr="00D570DB" w:rsidRDefault="001B44D5" w:rsidP="00877B5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I. Marčinko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5053AAFA" w14:textId="77777777" w:rsidR="001B44D5" w:rsidRDefault="00701130" w:rsidP="001B44D5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635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9B132D4" w14:textId="0CD93CB4" w:rsidR="001B44D5" w:rsidRDefault="00C10811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</w:t>
            </w:r>
            <w:r w:rsidR="75866DD4" w:rsidRPr="75866DD4"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</w:p>
          <w:p w14:paraId="30DCCCAD" w14:textId="3AA89D24" w:rsidR="001B44D5" w:rsidRDefault="001B44D5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487F26" w14:textId="0B52A8A9" w:rsidR="001B44D5" w:rsidRDefault="75866DD4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  <w:p w14:paraId="36AF6883" w14:textId="24515272" w:rsidR="001B44D5" w:rsidRDefault="001B44D5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54C529ED" w14:textId="4F45221E" w:rsidR="001B44D5" w:rsidRDefault="75866DD4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12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E090609" w14:textId="6E0519DF" w:rsidR="001B44D5" w:rsidRDefault="75866DD4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09.04.</w:t>
            </w:r>
          </w:p>
          <w:p w14:paraId="1C0157D6" w14:textId="3FAA25C0" w:rsidR="001B44D5" w:rsidRDefault="001B44D5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13D7F85" w14:textId="6B21705E" w:rsidR="001B44D5" w:rsidRDefault="75866DD4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11.06.</w:t>
            </w:r>
          </w:p>
          <w:p w14:paraId="3691E7B2" w14:textId="292E2F4D" w:rsidR="001B44D5" w:rsidRDefault="001B44D5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1A2AE46" w14:textId="23DF9FF0" w:rsidR="001B44D5" w:rsidRDefault="75866DD4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25.06.</w:t>
            </w:r>
          </w:p>
          <w:p w14:paraId="526770CE" w14:textId="53EA41B5" w:rsidR="001B44D5" w:rsidRDefault="001B44D5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41D896C" w14:textId="6864D407" w:rsidR="001B44D5" w:rsidRDefault="75866DD4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27.08.</w:t>
            </w:r>
          </w:p>
          <w:p w14:paraId="7CBEED82" w14:textId="6971F90B" w:rsidR="001B44D5" w:rsidRDefault="001B44D5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E36661F" w14:textId="277D4ED8" w:rsidR="001B44D5" w:rsidRDefault="75866DD4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10.09.</w:t>
            </w:r>
          </w:p>
        </w:tc>
      </w:tr>
      <w:tr w:rsidR="000857B0" w14:paraId="26C3F6E5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DA43594" w14:textId="77777777" w:rsidR="000857B0" w:rsidRPr="001F59F1" w:rsidRDefault="000857B0" w:rsidP="000857B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1F59F1">
              <w:rPr>
                <w:rFonts w:ascii="Arial" w:hAnsi="Arial" w:cs="Arial"/>
                <w:sz w:val="18"/>
                <w:szCs w:val="18"/>
              </w:rPr>
              <w:t>Engleski za hum</w:t>
            </w:r>
            <w:r>
              <w:rPr>
                <w:rFonts w:ascii="Arial" w:hAnsi="Arial" w:cs="Arial"/>
                <w:sz w:val="18"/>
                <w:szCs w:val="18"/>
              </w:rPr>
              <w:t>anističke i društvene znanosti 3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D41FA38" w14:textId="77777777" w:rsidR="000857B0" w:rsidRPr="00145003" w:rsidRDefault="000857B0" w:rsidP="000857B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M. Varga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5C7FF8F3" w14:textId="77777777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597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8645DC7" w14:textId="3A7D0072" w:rsidR="000857B0" w:rsidRDefault="000857B0" w:rsidP="001D673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1D6730">
              <w:rPr>
                <w:rFonts w:ascii="Arial" w:hAnsi="Arial" w:cs="Arial"/>
                <w:sz w:val="18"/>
                <w:szCs w:val="18"/>
                <w:lang w:eastAsia="en-US"/>
              </w:rPr>
              <w:t>4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11. 17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5E58C4" w14:textId="35A5520D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01.  11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62EBF9A1" w14:textId="1A872E72" w:rsidR="000857B0" w:rsidRDefault="000857B0" w:rsidP="001D673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1D6730">
              <w:rPr>
                <w:rFonts w:ascii="Arial" w:hAnsi="Arial" w:cs="Arial"/>
                <w:sz w:val="18"/>
                <w:szCs w:val="18"/>
                <w:lang w:eastAsia="en-US"/>
              </w:rPr>
              <w:t>8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02.  11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C6C2CD5" w14:textId="10CA7082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4.  17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09E88E4" w14:textId="7314711E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06. 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08C98E9" w14:textId="479D9733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2.07.  10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79F8E76" w14:textId="383DBF68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2.09.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818863E" w14:textId="6D3A2661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09. 10h</w:t>
            </w:r>
          </w:p>
        </w:tc>
      </w:tr>
      <w:tr w:rsidR="00943721" w14:paraId="273B2129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1B8D7EB" w14:textId="77777777" w:rsidR="00943721" w:rsidRDefault="00943721" w:rsidP="00943721">
            <w:r w:rsidRPr="001F59F1">
              <w:rPr>
                <w:rFonts w:ascii="Arial" w:hAnsi="Arial" w:cs="Arial"/>
                <w:sz w:val="18"/>
                <w:szCs w:val="18"/>
              </w:rPr>
              <w:t xml:space="preserve">Njemački za humanističke i društvene znanosti 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A6621D6" w14:textId="77777777" w:rsidR="00943721" w:rsidRPr="00D8106C" w:rsidRDefault="00943721" w:rsidP="0094372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N. Truck-Biljan</w:t>
            </w:r>
            <w:r w:rsidRPr="00D8106C">
              <w:rPr>
                <w:rFonts w:ascii="Arial" w:hAnsi="Arial" w:cs="Arial"/>
                <w:sz w:val="18"/>
                <w:szCs w:val="18"/>
              </w:rPr>
              <w:t>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E63D653" w14:textId="77777777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597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4F69B9A" w14:textId="481888C0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07D11E" w14:textId="57E5ADC0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1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41508A3C" w14:textId="4D3D9249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43D6B1D6" w14:textId="2333F4A5" w:rsidR="00943721" w:rsidRPr="00374659" w:rsidRDefault="00943721" w:rsidP="00340BB9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340BB9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7DBC151" w14:textId="7EBFCE68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F8BD81B" w14:textId="05D7237C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613E9C1" w14:textId="231D5BC6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6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037B8A3" w14:textId="6AE9CE81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09.</w:t>
            </w:r>
          </w:p>
        </w:tc>
      </w:tr>
      <w:tr w:rsidR="0077067E" w14:paraId="243C2F67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CBFE152" w14:textId="77777777" w:rsidR="0077067E" w:rsidRPr="00A11436" w:rsidRDefault="0077067E" w:rsidP="0077067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1436">
              <w:rPr>
                <w:rFonts w:ascii="Arial" w:hAnsi="Arial" w:cs="Arial"/>
                <w:color w:val="000000"/>
                <w:sz w:val="18"/>
                <w:szCs w:val="18"/>
              </w:rPr>
              <w:t>Upotreba računala u psihologij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D1B179C" w14:textId="1A8E2C10" w:rsidR="0077067E" w:rsidRPr="00ED3683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</w:t>
            </w:r>
            <w:r w:rsidRPr="00D570DB">
              <w:rPr>
                <w:rFonts w:ascii="Arial" w:hAnsi="Arial" w:cs="Arial"/>
                <w:sz w:val="18"/>
                <w:szCs w:val="18"/>
              </w:rPr>
              <w:t xml:space="preserve"> dr. sc. </w:t>
            </w:r>
            <w:r>
              <w:rPr>
                <w:rFonts w:ascii="Arial" w:hAnsi="Arial" w:cs="Arial"/>
                <w:sz w:val="18"/>
                <w:szCs w:val="18"/>
              </w:rPr>
              <w:t>J. Tomašić Humer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B2FE38D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518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87C6DE0" w14:textId="466A5737" w:rsidR="0077067E" w:rsidRDefault="001819D9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</w:t>
            </w:r>
            <w:r w:rsidR="0077067E" w:rsidRPr="75866DD4"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2925B5CD" w14:textId="29A460D9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  <w:p w14:paraId="5B2F9378" w14:textId="7F0AA74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8E6DD4E" w14:textId="0EB4DBD0" w:rsidR="0077067E" w:rsidRDefault="0077067E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12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7D3BEE8F" w14:textId="04B0B856" w:rsidR="0077067E" w:rsidRDefault="0077067E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09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B88899E" w14:textId="33FA3DDA" w:rsidR="0077067E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A4E1235" w14:textId="51378DA2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25.06.</w:t>
            </w:r>
          </w:p>
          <w:p w14:paraId="69E2BB2B" w14:textId="05CA9E95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9171819" w14:textId="737A431B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27.08.</w:t>
            </w:r>
          </w:p>
          <w:p w14:paraId="57C0D796" w14:textId="62BF585B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D6B2916" w14:textId="77CBAC1A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10.09.</w:t>
            </w:r>
          </w:p>
          <w:p w14:paraId="0D142F6F" w14:textId="13E3589D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  <w:tr w:rsidR="0077067E" w14:paraId="2957A056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BC15A2C" w14:textId="77777777" w:rsidR="0077067E" w:rsidRPr="00A11436" w:rsidRDefault="0077067E" w:rsidP="0077067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snove web dizajn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78C6C93" w14:textId="77777777" w:rsidR="0077067E" w:rsidRPr="00D570DB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M. Bubalo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0FEE711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677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475AD14" w14:textId="1B7FB3ED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0C4E94" w14:textId="0D263EF4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.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42AFC42D" w14:textId="0F49BE6E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271CA723" w14:textId="1B1B46BF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5FBE423" w14:textId="0075DD7D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D3F0BEC" w14:textId="44BEBE8E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.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5CF4315" w14:textId="64A125A0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CB648E9" w14:textId="152D60D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9.</w:t>
            </w:r>
          </w:p>
        </w:tc>
      </w:tr>
      <w:tr w:rsidR="00943721" w14:paraId="07A69B59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A7A201E" w14:textId="77777777" w:rsidR="00943721" w:rsidRDefault="00943721" w:rsidP="009437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Biologija stres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B40A3A2" w14:textId="77777777" w:rsidR="00943721" w:rsidRPr="00D570DB" w:rsidRDefault="00943721" w:rsidP="0094372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sc. H. Lepedu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129C090" w14:textId="77777777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436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C178E9E" w14:textId="2013C005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395D3" w14:textId="42C7D3DA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9.01.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3254BC2F" w14:textId="1E8E2C1E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02. 10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651E9592" w14:textId="478697AA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9.04. 1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69E314A" w14:textId="5949E114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06.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7341341" w14:textId="507A8C38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7. 10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2EF2083" w14:textId="385F510F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4.09.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B40C951" w14:textId="3B6C9365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09. 10h</w:t>
            </w:r>
          </w:p>
        </w:tc>
      </w:tr>
      <w:tr w:rsidR="0077067E" w14:paraId="4B4D7232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2093CA67" w14:textId="7364D15D" w:rsidR="0077067E" w:rsidRDefault="0077067E" w:rsidP="0077067E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2503B197" w14:textId="77777777" w:rsidR="0077067E" w:rsidRDefault="0077067E" w:rsidP="0077067E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288749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20BD9A1A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136CF1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0A392C6A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290583F9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8F21D90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3C326F3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53B841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0125231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  <w:tr w:rsidR="0077067E" w14:paraId="77C7067F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015E962" w14:textId="77777777" w:rsidR="0077067E" w:rsidRPr="009F3309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 w:rsidRPr="005D67BC">
              <w:rPr>
                <w:rFonts w:ascii="Arial" w:hAnsi="Arial" w:cs="Arial"/>
                <w:color w:val="000000"/>
                <w:sz w:val="18"/>
                <w:szCs w:val="18"/>
              </w:rPr>
              <w:t>Emocije i motivac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2C0FCCB" w14:textId="77777777" w:rsidR="0077067E" w:rsidRPr="00E21778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c. </w:t>
            </w:r>
            <w:r w:rsidRPr="00E21778">
              <w:rPr>
                <w:rFonts w:ascii="Arial" w:hAnsi="Arial" w:cs="Arial"/>
                <w:sz w:val="18"/>
                <w:szCs w:val="18"/>
              </w:rPr>
              <w:t>dr. sc. V</w:t>
            </w:r>
            <w:r>
              <w:rPr>
                <w:rFonts w:ascii="Arial" w:hAnsi="Arial" w:cs="Arial"/>
                <w:sz w:val="18"/>
                <w:szCs w:val="18"/>
              </w:rPr>
              <w:t>. Križan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AA1EB1D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635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47A2A5E" w14:textId="677FCC44" w:rsidR="0077067E" w:rsidRDefault="0077067E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07B3CCD" w14:textId="3CEA010D" w:rsidR="0077067E" w:rsidRDefault="00A92674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C73A7A2" w14:textId="78E68417" w:rsidR="0077067E" w:rsidRDefault="0077067E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</w:t>
            </w:r>
            <w:r w:rsidR="00A92674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4E2A5901" w14:textId="2348DC88" w:rsidR="0077067E" w:rsidRDefault="0077067E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A92674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F20726A" w14:textId="21722351" w:rsidR="0077067E" w:rsidRDefault="0077067E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A92674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7605A08" w14:textId="37751760" w:rsidR="0077067E" w:rsidRDefault="00A92674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3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71CC755" w14:textId="3E2B681B" w:rsidR="0077067E" w:rsidRDefault="0077067E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</w:t>
            </w:r>
            <w:r w:rsidR="00A92674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EC648E6" w14:textId="6F079CD5" w:rsidR="0077067E" w:rsidRDefault="0077067E" w:rsidP="00A9267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A92674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77067E" w14:paraId="28C3A892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FAB566F" w14:textId="77777777" w:rsidR="0077067E" w:rsidRPr="009F3309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 w:rsidRPr="009F3309">
              <w:rPr>
                <w:rFonts w:ascii="Arial" w:hAnsi="Arial" w:cs="Arial"/>
                <w:sz w:val="18"/>
                <w:szCs w:val="18"/>
              </w:rPr>
              <w:t>Psihologija djetinjstv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CA50A52" w14:textId="77777777" w:rsidR="0077067E" w:rsidRPr="00E21778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 w:rsidRPr="00E21778">
              <w:rPr>
                <w:rFonts w:ascii="Arial" w:hAnsi="Arial" w:cs="Arial"/>
                <w:sz w:val="18"/>
                <w:szCs w:val="18"/>
              </w:rPr>
              <w:t>doc. dr. sc. A</w:t>
            </w:r>
            <w:r>
              <w:rPr>
                <w:rFonts w:ascii="Arial" w:hAnsi="Arial" w:cs="Arial"/>
                <w:sz w:val="18"/>
                <w:szCs w:val="18"/>
              </w:rPr>
              <w:t>. Babić Čike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55505B3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636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3545CD0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899974B" w14:textId="6C84C14A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0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8D35539" w14:textId="51073B77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557F96DC" w14:textId="3B72081C" w:rsidR="0077067E" w:rsidRDefault="00F960BB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04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777B16A" w14:textId="15902A96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13F5302" w14:textId="1237282D" w:rsidR="0077067E" w:rsidRDefault="00F960BB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B39F69A" w14:textId="722D75A2" w:rsidR="0077067E" w:rsidRDefault="00F960BB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8DADA86" w14:textId="6264B567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77067E" w14:paraId="78D600E6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775E740" w14:textId="77777777" w:rsidR="0077067E" w:rsidRPr="009F3309" w:rsidRDefault="0077067E" w:rsidP="0077067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3309">
              <w:rPr>
                <w:rFonts w:ascii="Arial" w:hAnsi="Arial" w:cs="Arial"/>
                <w:color w:val="000000"/>
                <w:sz w:val="18"/>
                <w:szCs w:val="18"/>
              </w:rPr>
              <w:t>Psihologija adolescenc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4EB4555" w14:textId="77777777" w:rsidR="0077067E" w:rsidRPr="00E21778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c. </w:t>
            </w:r>
            <w:r w:rsidRPr="00E21778">
              <w:rPr>
                <w:rFonts w:ascii="Arial" w:hAnsi="Arial" w:cs="Arial"/>
                <w:sz w:val="18"/>
                <w:szCs w:val="18"/>
              </w:rPr>
              <w:t xml:space="preserve">dr. sc. </w:t>
            </w:r>
            <w:r>
              <w:rPr>
                <w:rFonts w:ascii="Arial" w:hAnsi="Arial" w:cs="Arial"/>
                <w:sz w:val="18"/>
                <w:szCs w:val="18"/>
              </w:rPr>
              <w:t>A. Babić Čike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FBF6038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636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A25747A" w14:textId="2F49CB0E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9B8D95D" w14:textId="72AD0246" w:rsidR="0077067E" w:rsidRDefault="00F960BB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8BEFD2A" w14:textId="293D01DE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27A76422" w14:textId="087BD9E3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9206A88" w14:textId="35184AFB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7B7A70C" w14:textId="12695FDE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7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1887C79" w14:textId="07773F66" w:rsidR="0077067E" w:rsidRDefault="00F960BB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B7FD67C" w14:textId="05B57FB2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77067E" w14:paraId="1D6B211D" w14:textId="77777777" w:rsidTr="75866DD4">
        <w:trPr>
          <w:cantSplit/>
        </w:trPr>
        <w:tc>
          <w:tcPr>
            <w:tcW w:w="2429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1731988" w14:textId="77777777" w:rsidR="0077067E" w:rsidRPr="00D80F1C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melji socijalne psiholog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1BF8C9C" w14:textId="77777777" w:rsidR="0077067E" w:rsidRPr="00E21778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 w:rsidRPr="00E21778">
              <w:rPr>
                <w:rFonts w:ascii="Arial" w:hAnsi="Arial" w:cs="Arial"/>
                <w:sz w:val="18"/>
                <w:szCs w:val="18"/>
              </w:rPr>
              <w:t>doc. dr. sc.  D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E21778">
              <w:rPr>
                <w:rFonts w:ascii="Arial" w:hAnsi="Arial" w:cs="Arial"/>
                <w:sz w:val="18"/>
                <w:szCs w:val="18"/>
              </w:rPr>
              <w:t xml:space="preserve">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61601B6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636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8D6B9B6" w14:textId="75D5FE83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22F860BB" w14:textId="2ABFCA4D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98536F5" w14:textId="6F8B9894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7BC1BAF2" w14:textId="39128884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1C988F9" w14:textId="481B023B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B22BB7D" w14:textId="6B787B69" w:rsidR="0077067E" w:rsidRDefault="00F960BB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7B246DD" w14:textId="7DA3736B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9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BF89DA3" w14:textId="380621AE" w:rsidR="0077067E" w:rsidRDefault="0077067E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06780B" w14:paraId="3667D26A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F27C611" w14:textId="77777777" w:rsidR="0006780B" w:rsidRPr="005D67BC" w:rsidRDefault="0006780B" w:rsidP="0006780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1436">
              <w:rPr>
                <w:rFonts w:ascii="Arial" w:hAnsi="Arial" w:cs="Arial"/>
                <w:sz w:val="18"/>
                <w:szCs w:val="18"/>
              </w:rPr>
              <w:t>Mjerenje u psihologij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57B6C7F" w14:textId="77777777" w:rsidR="0006780B" w:rsidRPr="00E21778" w:rsidRDefault="0006780B" w:rsidP="0006780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A6C85D2" w14:textId="77777777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635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C3E0E74" w14:textId="484A60BC" w:rsidR="0006780B" w:rsidRDefault="0006780B" w:rsidP="00A909DF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A909DF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A1FAB9" w14:textId="2B12E654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6BB753C" w14:textId="0F1AF25F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2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13DA1E0" w14:textId="17D0CF6D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09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5CAC6F5" w14:textId="40B242D1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6060428" w14:textId="11BA2AF0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5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D0656FE" w14:textId="2E0DF8F4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7.0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B37605A" w14:textId="69147238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0.09.</w:t>
            </w:r>
          </w:p>
        </w:tc>
      </w:tr>
      <w:tr w:rsidR="000857B0" w14:paraId="0FE2A822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BB84806" w14:textId="77777777" w:rsidR="000857B0" w:rsidRPr="001F59F1" w:rsidRDefault="000857B0" w:rsidP="000857B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1F59F1">
              <w:rPr>
                <w:rFonts w:ascii="Arial" w:hAnsi="Arial" w:cs="Arial"/>
                <w:sz w:val="18"/>
                <w:szCs w:val="18"/>
              </w:rPr>
              <w:t>Engleski za hum</w:t>
            </w:r>
            <w:r>
              <w:rPr>
                <w:rFonts w:ascii="Arial" w:hAnsi="Arial" w:cs="Arial"/>
                <w:sz w:val="18"/>
                <w:szCs w:val="18"/>
              </w:rPr>
              <w:t>anističke i društvene znanosti 4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C6C8E18" w14:textId="77777777" w:rsidR="000857B0" w:rsidRPr="00145003" w:rsidRDefault="000857B0" w:rsidP="000857B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M. Varga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B2744E5" w14:textId="77777777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5980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94798F2" w14:textId="54483CCF" w:rsidR="000857B0" w:rsidRDefault="000857B0" w:rsidP="001D673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1D6730">
              <w:rPr>
                <w:rFonts w:ascii="Arial" w:hAnsi="Arial" w:cs="Arial"/>
                <w:sz w:val="18"/>
                <w:szCs w:val="18"/>
                <w:lang w:eastAsia="en-US"/>
              </w:rPr>
              <w:t>4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11. 17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89A505" w14:textId="5E9180A7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01.  11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29079D35" w14:textId="439C9EFA" w:rsidR="000857B0" w:rsidRDefault="000857B0" w:rsidP="001D673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1D6730">
              <w:rPr>
                <w:rFonts w:ascii="Arial" w:hAnsi="Arial" w:cs="Arial"/>
                <w:sz w:val="18"/>
                <w:szCs w:val="18"/>
                <w:lang w:eastAsia="en-US"/>
              </w:rPr>
              <w:t>8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02.  11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17686DC7" w14:textId="01FF88DF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4.  17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53BD644D" w14:textId="0480B989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06. 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A3FAC43" w14:textId="7F48BEC5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2.07.  10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BBD94B2" w14:textId="2D2B9401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2.09.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854DE7F" w14:textId="6C00F3CB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09. 10h</w:t>
            </w:r>
          </w:p>
        </w:tc>
      </w:tr>
      <w:tr w:rsidR="00943721" w14:paraId="5792F172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73E6E52" w14:textId="77777777" w:rsidR="00943721" w:rsidRDefault="00943721" w:rsidP="00943721">
            <w:r w:rsidRPr="001F59F1">
              <w:rPr>
                <w:rFonts w:ascii="Arial" w:hAnsi="Arial" w:cs="Arial"/>
                <w:sz w:val="18"/>
                <w:szCs w:val="18"/>
              </w:rPr>
              <w:t xml:space="preserve">Njemački za humanističke i društvene znanosti 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95E8822" w14:textId="77777777" w:rsidR="00943721" w:rsidRPr="00D8106C" w:rsidRDefault="00943721" w:rsidP="0094372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N. Truck-Biljan</w:t>
            </w:r>
            <w:r w:rsidRPr="00D8106C">
              <w:rPr>
                <w:rFonts w:ascii="Arial" w:hAnsi="Arial" w:cs="Arial"/>
                <w:sz w:val="18"/>
                <w:szCs w:val="18"/>
              </w:rPr>
              <w:t>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27776B3" w14:textId="77777777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598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CA7ADD4" w14:textId="73C5A358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4EE24A" w14:textId="40E65F87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31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76614669" w14:textId="4B4DDFF8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7590049" w14:textId="10DD8707" w:rsidR="00943721" w:rsidRPr="00374659" w:rsidRDefault="00943721" w:rsidP="00340BB9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340BB9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0C5B615A" w14:textId="62760BB4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92F1AA2" w14:textId="0F75A787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A499DFC" w14:textId="70DD0315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6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E7E3C41" w14:textId="5988FD18" w:rsidR="00943721" w:rsidRPr="00374659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09.</w:t>
            </w:r>
          </w:p>
        </w:tc>
      </w:tr>
      <w:tr w:rsidR="0077067E" w14:paraId="24EEA50C" w14:textId="77777777" w:rsidTr="75866DD4">
        <w:trPr>
          <w:cantSplit/>
        </w:trPr>
        <w:tc>
          <w:tcPr>
            <w:tcW w:w="2429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C2C3F8B" w14:textId="77777777" w:rsidR="0077067E" w:rsidRPr="00CA19A6" w:rsidRDefault="0077067E" w:rsidP="0077067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A19A6">
              <w:rPr>
                <w:rFonts w:ascii="Arial" w:hAnsi="Arial" w:cs="Arial"/>
                <w:color w:val="000000"/>
                <w:sz w:val="18"/>
                <w:szCs w:val="18"/>
              </w:rPr>
              <w:t>Komunikacijske vještin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4D96CFD" w14:textId="77777777" w:rsidR="0077067E" w:rsidRPr="00E21778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 w:rsidRPr="00E21778">
              <w:rPr>
                <w:rFonts w:ascii="Arial" w:hAnsi="Arial" w:cs="Arial"/>
                <w:sz w:val="18"/>
                <w:szCs w:val="18"/>
              </w:rPr>
              <w:t>doc. dr. sc. A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21778">
              <w:rPr>
                <w:rFonts w:ascii="Arial" w:hAnsi="Arial" w:cs="Arial"/>
                <w:sz w:val="18"/>
                <w:szCs w:val="18"/>
              </w:rPr>
              <w:t>Kurto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3ABB24C" w14:textId="77777777" w:rsidR="0077067E" w:rsidRPr="00222242" w:rsidRDefault="0077067E" w:rsidP="0077067E">
            <w:pPr>
              <w:spacing w:line="254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eastAsia="en-US"/>
              </w:rPr>
            </w:pPr>
            <w:r w:rsidRPr="009E2961">
              <w:rPr>
                <w:rFonts w:ascii="Arial" w:hAnsi="Arial" w:cs="Arial"/>
                <w:color w:val="000000" w:themeColor="text1"/>
                <w:sz w:val="18"/>
                <w:szCs w:val="18"/>
                <w:lang w:eastAsia="en-US"/>
              </w:rPr>
              <w:t>4636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03F828E4" w14:textId="59AB613D" w:rsidR="0077067E" w:rsidRDefault="00E2261B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2AC57CB0" w14:textId="71926A80" w:rsidR="0077067E" w:rsidRDefault="00B72168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6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5186B13D" w14:textId="3C2F30E5" w:rsidR="0077067E" w:rsidRDefault="00B72168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vAlign w:val="center"/>
          </w:tcPr>
          <w:p w14:paraId="6C57C439" w14:textId="1D9573DE" w:rsidR="0077067E" w:rsidRPr="00E90524" w:rsidRDefault="00E2261B" w:rsidP="00E9052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90524">
              <w:rPr>
                <w:rFonts w:ascii="Arial" w:hAnsi="Arial" w:cs="Arial"/>
                <w:sz w:val="18"/>
                <w:szCs w:val="18"/>
                <w:lang w:eastAsia="en-US"/>
              </w:rPr>
              <w:t>15.</w:t>
            </w:r>
            <w:r w:rsidR="00E90524" w:rsidRPr="00E90524">
              <w:rPr>
                <w:rFonts w:ascii="Arial" w:hAnsi="Arial" w:cs="Arial"/>
                <w:sz w:val="18"/>
                <w:szCs w:val="18"/>
                <w:lang w:eastAsia="en-US"/>
              </w:rPr>
              <w:t>04</w:t>
            </w:r>
            <w:r w:rsidRPr="00E90524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3D404BC9" w14:textId="7D137A79" w:rsidR="0077067E" w:rsidRDefault="00E2261B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61319B8A" w14:textId="0916BB15" w:rsidR="0077067E" w:rsidRDefault="00F960BB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3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1A560F4" w14:textId="0052D0F0" w:rsidR="0077067E" w:rsidRDefault="00E2261B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9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70DF735C" w14:textId="485A2EDD" w:rsidR="0077067E" w:rsidRDefault="00E2261B" w:rsidP="00F960B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5.</w:t>
            </w:r>
            <w:r w:rsidR="00F960BB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7F5CA4" w14:paraId="342E71D4" w14:textId="77777777" w:rsidTr="75866DD4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4DAD1F0" w14:textId="77777777" w:rsidR="007F5CA4" w:rsidRDefault="007F5CA4" w:rsidP="007F5CA4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sihologija bol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4B5F632" w14:textId="77777777" w:rsidR="007F5CA4" w:rsidRDefault="007F5CA4" w:rsidP="007F5CA4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rof. dr. sc. G. Vulet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0B7C9216" w14:textId="77777777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012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A413BF6" w14:textId="3E9DD99D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33D28B4B" w14:textId="6F17E372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37EFA3E3" w14:textId="21CE0615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41C6AC2A" w14:textId="77CC2719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2DC44586" w14:textId="6365CBB7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4FFCBC07" w14:textId="58DA9889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1728B4D0" w14:textId="360A88BB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5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34959D4B" w14:textId="350CBCA6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09.</w:t>
            </w:r>
          </w:p>
        </w:tc>
      </w:tr>
    </w:tbl>
    <w:p w14:paraId="7BD58BA2" w14:textId="77777777" w:rsidR="00C87D9A" w:rsidRDefault="00C87D9A" w:rsidP="00C87D9A">
      <w:pPr>
        <w:spacing w:after="160" w:line="259" w:lineRule="auto"/>
        <w:rPr>
          <w:rFonts w:ascii="Arial" w:hAnsi="Arial" w:cs="Arial"/>
          <w:b/>
          <w:bCs/>
          <w:i/>
        </w:rPr>
      </w:pPr>
    </w:p>
    <w:p w14:paraId="4357A966" w14:textId="77777777" w:rsidR="0009587A" w:rsidRDefault="0009587A" w:rsidP="00C87D9A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</w:p>
    <w:p w14:paraId="241294D4" w14:textId="77777777" w:rsidR="00C87D9A" w:rsidRPr="00741A92" w:rsidRDefault="00C87D9A" w:rsidP="00C87D9A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/>
          <w:bCs/>
          <w:i/>
        </w:rPr>
        <w:lastRenderedPageBreak/>
        <w:t>3</w:t>
      </w:r>
      <w:r w:rsidRPr="00741A92">
        <w:rPr>
          <w:rFonts w:ascii="Arial" w:hAnsi="Arial" w:cs="Arial"/>
          <w:b/>
          <w:bCs/>
          <w:i/>
        </w:rPr>
        <w:t>. godina</w:t>
      </w:r>
    </w:p>
    <w:tbl>
      <w:tblPr>
        <w:tblW w:w="159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9"/>
        <w:gridCol w:w="1984"/>
        <w:gridCol w:w="1149"/>
        <w:gridCol w:w="1278"/>
        <w:gridCol w:w="1320"/>
        <w:gridCol w:w="1320"/>
        <w:gridCol w:w="1200"/>
        <w:gridCol w:w="1320"/>
        <w:gridCol w:w="1320"/>
        <w:gridCol w:w="1320"/>
        <w:gridCol w:w="1320"/>
      </w:tblGrid>
      <w:tr w:rsidR="00C512D3" w14:paraId="30AE029F" w14:textId="77777777" w:rsidTr="7D18F3F0">
        <w:trPr>
          <w:cantSplit/>
          <w:trHeight w:val="600"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4B0F9839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redmet</w:t>
            </w:r>
          </w:p>
        </w:tc>
        <w:tc>
          <w:tcPr>
            <w:tcW w:w="19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346C45CD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Nastavnik</w:t>
            </w:r>
          </w:p>
        </w:tc>
        <w:tc>
          <w:tcPr>
            <w:tcW w:w="11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BA24A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ŠIFRA ISVU 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26C8F52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Izvanredni</w:t>
            </w:r>
          </w:p>
          <w:p w14:paraId="560F92D9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4F5CE783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-23.11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08DE1DA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ZIMSKI ROK</w:t>
            </w:r>
          </w:p>
          <w:p w14:paraId="66DA7894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01.-22.02.2019.</w:t>
            </w:r>
          </w:p>
        </w:tc>
        <w:tc>
          <w:tcPr>
            <w:tcW w:w="1200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A9D2205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Izvanredni </w:t>
            </w:r>
          </w:p>
          <w:p w14:paraId="50602ABC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239793BF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.-19.04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6B850EF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LJETNI ROK</w:t>
            </w:r>
          </w:p>
          <w:p w14:paraId="63457107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06.-12.07.2019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49A4612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JESENSKI ROK</w:t>
            </w:r>
          </w:p>
          <w:p w14:paraId="4983C128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08.-27.09.2019.</w:t>
            </w:r>
            <w:r>
              <w:rPr>
                <w:rStyle w:val="FootnoteReference"/>
                <w:rFonts w:ascii="Arial" w:hAnsi="Arial" w:cs="Arial"/>
                <w:sz w:val="18"/>
                <w:szCs w:val="18"/>
                <w:lang w:eastAsia="en-US"/>
              </w:rPr>
              <w:footnoteReference w:id="1"/>
            </w:r>
          </w:p>
        </w:tc>
      </w:tr>
      <w:tr w:rsidR="0006780B" w14:paraId="70873B3A" w14:textId="77777777" w:rsidTr="7D18F3F0">
        <w:trPr>
          <w:cantSplit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1079E77" w14:textId="77777777" w:rsidR="0006780B" w:rsidRPr="00A11436" w:rsidRDefault="0006780B" w:rsidP="0006780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11436">
              <w:rPr>
                <w:rFonts w:ascii="Arial" w:hAnsi="Arial" w:cs="Arial"/>
                <w:color w:val="000000"/>
                <w:sz w:val="18"/>
                <w:szCs w:val="18"/>
              </w:rPr>
              <w:t>Teorija testov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6631ED9" w14:textId="77777777" w:rsidR="0006780B" w:rsidRPr="0067559D" w:rsidRDefault="0006780B" w:rsidP="0006780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958944A" w14:textId="77777777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9636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A7E0CF2" w14:textId="1763BA7B" w:rsidR="0006780B" w:rsidRDefault="0006780B" w:rsidP="00A909DF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A909DF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FA6563" w14:textId="1CBFCEF1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AC5CDBE" w14:textId="0572A3CF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2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342D4C27" w14:textId="1A02EEC7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09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572E399" w14:textId="74DB7E04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CEB15CE" w14:textId="3FC15D74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5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6518E39" w14:textId="782B0B0C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7.0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E75FCD0" w14:textId="2653B862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0.09.</w:t>
            </w:r>
          </w:p>
        </w:tc>
      </w:tr>
      <w:tr w:rsidR="006344EA" w14:paraId="53F7B938" w14:textId="77777777" w:rsidTr="00B12389">
        <w:trPr>
          <w:cantSplit/>
          <w:trHeight w:val="438"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D5F0BED" w14:textId="77777777" w:rsidR="006344EA" w:rsidRPr="006368A0" w:rsidRDefault="006344EA" w:rsidP="006344E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Psihopatologija 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AA37206" w14:textId="77777777" w:rsidR="006344EA" w:rsidRPr="0067559D" w:rsidRDefault="006344EA" w:rsidP="006344EA">
            <w:pPr>
              <w:rPr>
                <w:rFonts w:ascii="Arial" w:hAnsi="Arial" w:cs="Arial"/>
                <w:sz w:val="18"/>
                <w:szCs w:val="18"/>
              </w:rPr>
            </w:pPr>
            <w:r w:rsidRPr="0067559D">
              <w:rPr>
                <w:rFonts w:ascii="Arial" w:hAnsi="Arial" w:cs="Arial"/>
                <w:sz w:val="18"/>
                <w:szCs w:val="18"/>
              </w:rPr>
              <w:t>doc. dr. sc. S</w:t>
            </w:r>
            <w:r>
              <w:rPr>
                <w:rFonts w:ascii="Arial" w:hAnsi="Arial" w:cs="Arial"/>
                <w:sz w:val="18"/>
                <w:szCs w:val="18"/>
              </w:rPr>
              <w:t>. Anton, dr. med.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0FACEA7" w14:textId="77777777" w:rsidR="006344EA" w:rsidRDefault="006344EA" w:rsidP="006344E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963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0FDAA0E" w14:textId="4D4C34C9" w:rsidR="006344EA" w:rsidRDefault="006344EA" w:rsidP="006344E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774AF2BF" w14:textId="3F03F26A" w:rsidR="006344EA" w:rsidRDefault="00A909DF" w:rsidP="00A909DF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6344EA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6344EA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A292896" w14:textId="6002BB53" w:rsidR="006344EA" w:rsidRDefault="006344EA" w:rsidP="00A909DF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A909DF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2191599E" w14:textId="6A42F127" w:rsidR="006344EA" w:rsidRDefault="006344EA" w:rsidP="00A909DF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A909DF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673E5AE" w14:textId="73A8EBFB" w:rsidR="006344EA" w:rsidRDefault="006344EA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A909DF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6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41D98D7" w14:textId="46B4A53A" w:rsidR="006344EA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6344EA">
              <w:rPr>
                <w:rFonts w:ascii="Arial" w:hAnsi="Arial" w:cs="Arial"/>
                <w:sz w:val="18"/>
                <w:szCs w:val="18"/>
                <w:lang w:eastAsia="en-US"/>
              </w:rPr>
              <w:t>1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6344EA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5AB7C0C5" w14:textId="2B630A68" w:rsidR="006344EA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6344EA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6344EA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5B33694" w14:textId="764E38A3" w:rsidR="006344EA" w:rsidRDefault="006344EA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B12389" w14:paraId="605A6CD7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C663D14" w14:textId="77777777" w:rsidR="00B12389" w:rsidRPr="00C348D3" w:rsidRDefault="00B12389" w:rsidP="006151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348D3">
              <w:rPr>
                <w:rFonts w:ascii="Arial" w:hAnsi="Arial" w:cs="Arial"/>
                <w:color w:val="000000"/>
                <w:sz w:val="18"/>
                <w:szCs w:val="18"/>
              </w:rPr>
              <w:t>Povijest psihologije i psihologijski sustav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6EC16EA" w14:textId="77777777" w:rsidR="00B12389" w:rsidRPr="0067559D" w:rsidRDefault="00B12389" w:rsidP="00877B5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zv. prof</w:t>
            </w:r>
            <w:r w:rsidRPr="0067559D">
              <w:rPr>
                <w:rFonts w:ascii="Arial" w:hAnsi="Arial" w:cs="Arial"/>
                <w:sz w:val="18"/>
                <w:szCs w:val="18"/>
              </w:rPr>
              <w:t>. dr. sc. S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67559D">
              <w:rPr>
                <w:rFonts w:ascii="Arial" w:hAnsi="Arial" w:cs="Arial"/>
                <w:sz w:val="18"/>
                <w:szCs w:val="18"/>
              </w:rPr>
              <w:t xml:space="preserve">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8F0337E" w14:textId="77777777" w:rsidR="00B12389" w:rsidRDefault="00B12389" w:rsidP="006151E6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963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455F193" w14:textId="5AFEF044" w:rsidR="00B12389" w:rsidRDefault="00B12389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2776EB" w14:textId="438638A5" w:rsidR="00B12389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12389">
              <w:rPr>
                <w:rFonts w:ascii="Arial" w:hAnsi="Arial" w:cs="Arial"/>
                <w:sz w:val="18"/>
                <w:szCs w:val="18"/>
                <w:lang w:eastAsia="en-US"/>
              </w:rPr>
              <w:t>5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12389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5342E60" w14:textId="722DEF37" w:rsidR="00B12389" w:rsidRDefault="00B12389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5EB89DE8" w14:textId="1913C319" w:rsidR="00B12389" w:rsidRDefault="00B12389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D62D461" w14:textId="47551D51" w:rsidR="00B12389" w:rsidRDefault="00B12389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78B034E" w14:textId="5A7CFA33" w:rsidR="00B12389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12389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12389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92506DD" w14:textId="4C686EF4" w:rsidR="00B12389" w:rsidRDefault="00B12389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7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1CD0C16" w14:textId="59E11601" w:rsidR="00B12389" w:rsidRDefault="00B12389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4034CE" w14:paraId="3DD26A4C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D1FC849" w14:textId="77777777" w:rsidR="004034CE" w:rsidRPr="006368A0" w:rsidRDefault="004034CE" w:rsidP="004034C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36193">
              <w:rPr>
                <w:rFonts w:ascii="Arial" w:hAnsi="Arial" w:cs="Arial"/>
                <w:color w:val="000000"/>
                <w:sz w:val="18"/>
                <w:szCs w:val="18"/>
              </w:rPr>
              <w:t>Vještine samoregulacije u akademskom okruženju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CFC2814" w14:textId="77777777" w:rsidR="004034CE" w:rsidRPr="0067559D" w:rsidRDefault="004034CE" w:rsidP="004034C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V. Križan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56DD00BF" w14:textId="77777777" w:rsidR="004034CE" w:rsidRDefault="004034CE" w:rsidP="004034C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517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5012581" w14:textId="4FEECBDE" w:rsidR="004034CE" w:rsidRDefault="004034C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44932F" w14:textId="3A7BE3C6" w:rsidR="004034CE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4034CE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4034C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0A12DBC1" w14:textId="51C627A5" w:rsidR="004034CE" w:rsidRDefault="004034C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3BAEC99" w14:textId="19DEC8A0" w:rsidR="004034CE" w:rsidRDefault="004034C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EABB6E8" w14:textId="6960914C" w:rsidR="004034CE" w:rsidRDefault="004034C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C499F59" w14:textId="55A4EF15" w:rsidR="004034CE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4034CE">
              <w:rPr>
                <w:rFonts w:ascii="Arial" w:hAnsi="Arial" w:cs="Arial"/>
                <w:sz w:val="18"/>
                <w:szCs w:val="18"/>
                <w:lang w:eastAsia="en-US"/>
              </w:rPr>
              <w:t>3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4034C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3FC0289" w14:textId="28A5B40C" w:rsidR="004034CE" w:rsidRDefault="004034C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CB0A5CC" w14:textId="32565CB6" w:rsidR="004034CE" w:rsidRDefault="004034C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7F5CA4" w14:paraId="68469B7D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F392367" w14:textId="77777777" w:rsidR="007F5CA4" w:rsidRPr="009F3309" w:rsidRDefault="007F5CA4" w:rsidP="007F5CA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snove zdravstvene psiholog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4B38E46" w14:textId="77777777" w:rsidR="007F5CA4" w:rsidRDefault="007F5CA4" w:rsidP="007F5CA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sc. G. Vulet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01685C5" w14:textId="77777777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012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FD8715F" w14:textId="54762170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DFDFC2" w14:textId="16A5422C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41F9AE5E" w14:textId="6718EDC7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00F03A6D" w14:textId="1C4EB5DA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6930E822" w14:textId="63205918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0E36DAB" w14:textId="578A010E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2D85219" w14:textId="7F3A7790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5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CE19BC3" w14:textId="714822AA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09.</w:t>
            </w:r>
          </w:p>
        </w:tc>
      </w:tr>
      <w:tr w:rsidR="001704AF" w14:paraId="46140B1E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9388D5C" w14:textId="77777777" w:rsidR="001704AF" w:rsidRPr="000F4407" w:rsidRDefault="001704AF" w:rsidP="001704A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vremeni pristupi istraživanjima stres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BF8D245" w14:textId="77777777" w:rsidR="001704AF" w:rsidRPr="0067559D" w:rsidRDefault="001704AF" w:rsidP="001704A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I. Marčinko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E77BB06" w14:textId="77777777" w:rsidR="001704AF" w:rsidRDefault="001704AF" w:rsidP="001704AF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1056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A09E912" w14:textId="77777777" w:rsidR="001704AF" w:rsidRDefault="001704AF" w:rsidP="001704AF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73D0B662" w14:textId="67DFEC15" w:rsidR="001704AF" w:rsidRDefault="001704AF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D66A37C" w14:textId="1BF25956" w:rsidR="001704AF" w:rsidRDefault="001704AF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554BA36D" w14:textId="522EA5BB" w:rsidR="001704AF" w:rsidRDefault="001704AF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F911E0E" w14:textId="068FDD4F" w:rsidR="001704AF" w:rsidRDefault="001704AF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6B5C646" w14:textId="24BB58DC" w:rsidR="001704AF" w:rsidRDefault="001704AF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6FEBA7D" w14:textId="34F9107D" w:rsidR="001704AF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1704AF">
              <w:rPr>
                <w:rFonts w:ascii="Arial" w:hAnsi="Arial" w:cs="Arial"/>
                <w:sz w:val="18"/>
                <w:szCs w:val="18"/>
                <w:lang w:eastAsia="en-US"/>
              </w:rPr>
              <w:t>3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1704AF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FAA0F13" w14:textId="335EE93C" w:rsidR="001704AF" w:rsidRDefault="001704AF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943721" w14:paraId="524D4897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4626003" w14:textId="77777777" w:rsidR="00943721" w:rsidRPr="001F59F1" w:rsidRDefault="00943721" w:rsidP="00943721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1F59F1">
              <w:rPr>
                <w:rFonts w:ascii="Arial" w:hAnsi="Arial" w:cs="Arial"/>
                <w:sz w:val="18"/>
                <w:szCs w:val="18"/>
              </w:rPr>
              <w:t>Engleski za hum</w:t>
            </w:r>
            <w:r>
              <w:rPr>
                <w:rFonts w:ascii="Arial" w:hAnsi="Arial" w:cs="Arial"/>
                <w:sz w:val="18"/>
                <w:szCs w:val="18"/>
              </w:rPr>
              <w:t>anističke i društvene znanosti 5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40DDC9E" w14:textId="77777777" w:rsidR="00943721" w:rsidRPr="00145003" w:rsidRDefault="00943721" w:rsidP="0094372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M. Varga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111EC21B" w14:textId="77777777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436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3966B72" w14:textId="0A955DF8" w:rsidR="00943721" w:rsidRDefault="00943721" w:rsidP="001D673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1D6730">
              <w:rPr>
                <w:rFonts w:ascii="Arial" w:hAnsi="Arial" w:cs="Arial"/>
                <w:sz w:val="18"/>
                <w:szCs w:val="18"/>
                <w:lang w:eastAsia="en-US"/>
              </w:rPr>
              <w:t>4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11. 17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536548" w14:textId="0D0DF922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01.  11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271AE1F2" w14:textId="5CE5AAB9" w:rsidR="00943721" w:rsidRDefault="00943721" w:rsidP="001D673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1D6730">
              <w:rPr>
                <w:rFonts w:ascii="Arial" w:hAnsi="Arial" w:cs="Arial"/>
                <w:sz w:val="18"/>
                <w:szCs w:val="18"/>
                <w:lang w:eastAsia="en-US"/>
              </w:rPr>
              <w:t>8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02.  11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4AE5B7AF" w14:textId="096275C1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4.  17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955E093" w14:textId="02D57826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06. 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2C42424" w14:textId="0764BFEB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2.07.  10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79CA55B" w14:textId="4B56CE02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2.09.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ABF93C4" w14:textId="52BF6D5B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09. 10h</w:t>
            </w:r>
          </w:p>
        </w:tc>
      </w:tr>
      <w:tr w:rsidR="0077067E" w14:paraId="1D2FD24A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A807C72" w14:textId="77777777" w:rsidR="0077067E" w:rsidRDefault="0077067E" w:rsidP="0077067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etraživanje internet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A918ECE" w14:textId="77777777" w:rsidR="0077067E" w:rsidRPr="0067559D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r. sc. M. Bubalo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5C7B537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634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1DCB018" w14:textId="7F41F29E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644A8D" w14:textId="6F5FE12F" w:rsidR="0077067E" w:rsidRDefault="00C667C8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082C48EB" w14:textId="25E4BD73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2677290C" w14:textId="5344A5E4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49BF8C6" w14:textId="0B9CEFC0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EF46479" w14:textId="4A755A2E" w:rsidR="0077067E" w:rsidRDefault="00C667C8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3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AB58C42" w14:textId="1311646A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EA9BA15" w14:textId="1D45F7D9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77067E" w14:paraId="7332107B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D98A3F1" w14:textId="77777777" w:rsidR="0077067E" w:rsidRDefault="0077067E" w:rsidP="0077067E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50C86B8C" w14:textId="77777777" w:rsidR="0077067E" w:rsidRDefault="0077067E" w:rsidP="0077067E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EDCC55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3BBB8815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B91B0D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810F0D1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74E797DC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5AF7EAE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2633CEB9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1D477B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5BE1F1D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  <w:tr w:rsidR="0077067E" w14:paraId="117A1432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E85CD17" w14:textId="77777777" w:rsidR="0077067E" w:rsidRPr="006B6695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 w:rsidRPr="006B6695">
              <w:rPr>
                <w:rFonts w:ascii="Arial" w:hAnsi="Arial" w:cs="Arial"/>
                <w:sz w:val="18"/>
                <w:szCs w:val="18"/>
              </w:rPr>
              <w:t>Psihologija odrasle dobi i staren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EFA0236" w14:textId="77777777" w:rsidR="0077067E" w:rsidRPr="0067559D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A. Babić Čike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0ED328E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7540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AFAB436" w14:textId="6C3519D9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42C5D41" w14:textId="39C82839" w:rsidR="0077067E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D2E12B8" w14:textId="4BE29A46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308F224F" w14:textId="5F64C756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E6D6F63" w14:textId="57A4DE83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B969857" w14:textId="4DBA55C3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7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FE634FD" w14:textId="6A014DF7" w:rsidR="0077067E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2A1F980" w14:textId="57494BCA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06780B" w14:paraId="02F8564E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5D81570" w14:textId="77777777" w:rsidR="0006780B" w:rsidRPr="00444BF7" w:rsidRDefault="0006780B" w:rsidP="0006780B">
            <w:pPr>
              <w:rPr>
                <w:rFonts w:ascii="Arial" w:hAnsi="Arial" w:cs="Arial"/>
                <w:sz w:val="18"/>
                <w:szCs w:val="18"/>
              </w:rPr>
            </w:pPr>
            <w:r w:rsidRPr="00444BF7">
              <w:rPr>
                <w:rFonts w:ascii="Arial" w:hAnsi="Arial" w:cs="Arial"/>
                <w:sz w:val="18"/>
                <w:szCs w:val="18"/>
              </w:rPr>
              <w:t>Grupe i socijalna interakc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382DDE3" w14:textId="77777777" w:rsidR="0006780B" w:rsidRPr="0067559D" w:rsidRDefault="0006780B" w:rsidP="0006780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zv. prof</w:t>
            </w:r>
            <w:r w:rsidRPr="0067559D">
              <w:rPr>
                <w:rFonts w:ascii="Arial" w:hAnsi="Arial" w:cs="Arial"/>
                <w:sz w:val="18"/>
                <w:szCs w:val="18"/>
              </w:rPr>
              <w:t>. dr. sc. S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67559D">
              <w:rPr>
                <w:rFonts w:ascii="Arial" w:hAnsi="Arial" w:cs="Arial"/>
                <w:sz w:val="18"/>
                <w:szCs w:val="18"/>
              </w:rPr>
              <w:t xml:space="preserve">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531D2CF" w14:textId="77777777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964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00079F4" w14:textId="58EF37BC" w:rsidR="0006780B" w:rsidRDefault="0006780B" w:rsidP="00A909DF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A909DF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299D8616" w14:textId="3B75A514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91D2769" w14:textId="2B4AD2CC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2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6F5CD9ED" w14:textId="7085B07A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09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EF7FBD7" w14:textId="53D02664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40C982E" w14:textId="735D9DB8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5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5C78039" w14:textId="6978A26A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7.0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27D639D" w14:textId="53FB9F0A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0.09.</w:t>
            </w:r>
          </w:p>
        </w:tc>
      </w:tr>
      <w:tr w:rsidR="0077067E" w14:paraId="00D05023" w14:textId="77777777" w:rsidTr="7D18F3F0">
        <w:trPr>
          <w:cantSplit/>
        </w:trPr>
        <w:tc>
          <w:tcPr>
            <w:tcW w:w="2429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CD90435" w14:textId="77777777" w:rsidR="0077067E" w:rsidRPr="00444BF7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 w:rsidRPr="00444BF7">
              <w:rPr>
                <w:rFonts w:ascii="Arial" w:hAnsi="Arial" w:cs="Arial"/>
                <w:sz w:val="18"/>
                <w:szCs w:val="18"/>
              </w:rPr>
              <w:t>Uvod u kliničku psihologiju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C1914DF" w14:textId="77777777" w:rsidR="0077067E" w:rsidRPr="0067559D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I. Marčinko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C7DA42B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964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639D91D" w14:textId="51C53E70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B748B4">
              <w:rPr>
                <w:rFonts w:ascii="Arial" w:hAnsi="Arial" w:cs="Arial"/>
                <w:sz w:val="18"/>
                <w:szCs w:val="18"/>
                <w:lang w:eastAsia="en-US"/>
              </w:rPr>
              <w:t>15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3F7E28C" w14:textId="47181EAF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0421AA5" w14:textId="57D52015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58E5D156" w14:textId="168C329C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68EE0D4" w14:textId="1D18F7A0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54A8194" w14:textId="6B33506B" w:rsidR="0077067E" w:rsidRDefault="0077067E" w:rsidP="0040103A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40103A">
              <w:rPr>
                <w:rFonts w:ascii="Arial" w:hAnsi="Arial" w:cs="Arial"/>
                <w:sz w:val="18"/>
                <w:szCs w:val="18"/>
                <w:lang w:eastAsia="en-US"/>
              </w:rPr>
              <w:t>7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6E60C21" w14:textId="7A0B89FF" w:rsidR="0077067E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3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8A25ADA" w14:textId="330FCAB6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77067E" w14:paraId="6B106E74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D5FDC83" w14:textId="77777777" w:rsidR="0077067E" w:rsidRPr="009F3309" w:rsidRDefault="0077067E" w:rsidP="0077067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F3309">
              <w:rPr>
                <w:rFonts w:ascii="Arial" w:hAnsi="Arial" w:cs="Arial"/>
                <w:color w:val="000000"/>
                <w:sz w:val="18"/>
                <w:szCs w:val="18"/>
              </w:rPr>
              <w:t>Uvod u psihologiju rada i organizacijsku psihologiju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C1F17F7" w14:textId="77777777" w:rsidR="0077067E" w:rsidRPr="0067559D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A. Jakopec</w:t>
            </w:r>
            <w:r w:rsidRPr="0067559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D522222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963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101B52C" w14:textId="028B8E22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C8EC45C" w14:textId="051768A9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26DC100" w14:textId="2D060018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0A821549" w14:textId="1070C0EA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6FDCF4E" w14:textId="61DC965C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BEE236D" w14:textId="1466C562" w:rsidR="0077067E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 w:rsidRPr="7D18F3F0"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 w:rsidRPr="7D18F3F0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CCC0888" w14:textId="3D26036C" w:rsidR="0077067E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 w:rsidRPr="7D18F3F0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 w:rsidRPr="7D18F3F0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A990D24" w14:textId="6BB1AF06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16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0857B0" w14:paraId="72A2481C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F8956ED" w14:textId="77777777" w:rsidR="000857B0" w:rsidRPr="009F3309" w:rsidRDefault="000857B0" w:rsidP="000857B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eeksperimentalna psihologijska metodolog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639D5A0" w14:textId="77777777" w:rsidR="000857B0" w:rsidRPr="0067559D" w:rsidRDefault="000857B0" w:rsidP="000857B0">
            <w:pPr>
              <w:rPr>
                <w:rFonts w:ascii="Arial" w:hAnsi="Arial" w:cs="Arial"/>
                <w:sz w:val="18"/>
                <w:szCs w:val="18"/>
              </w:rPr>
            </w:pPr>
            <w:r w:rsidRPr="0067559D">
              <w:rPr>
                <w:rFonts w:ascii="Arial" w:hAnsi="Arial" w:cs="Arial"/>
                <w:sz w:val="18"/>
                <w:szCs w:val="18"/>
              </w:rPr>
              <w:t xml:space="preserve">doc. </w:t>
            </w:r>
            <w:r>
              <w:rPr>
                <w:rFonts w:ascii="Arial" w:hAnsi="Arial" w:cs="Arial"/>
                <w:sz w:val="18"/>
                <w:szCs w:val="18"/>
              </w:rPr>
              <w:t>dr. sc. J. Tomašić Humer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1351756" w14:textId="77777777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963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03CC4DB" w14:textId="31989895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5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AD3425" w14:textId="2D111669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04.02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0C7D08AC" w14:textId="19EE1828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18.02. 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37A31054" w14:textId="2D9A2C63" w:rsidR="000857B0" w:rsidRDefault="005D6EC1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8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7DC8C081" w14:textId="02829184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477E574" w14:textId="52A62DB0" w:rsidR="000857B0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FD9042A" w14:textId="150E99AB" w:rsidR="000857B0" w:rsidRDefault="001819D9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2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 xml:space="preserve">.09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52D4810" w14:textId="57EB8A0E" w:rsidR="000857B0" w:rsidRDefault="001819D9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 xml:space="preserve">.09. </w:t>
            </w:r>
          </w:p>
        </w:tc>
      </w:tr>
      <w:tr w:rsidR="0077067E" w14:paraId="182118E7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9F9963C" w14:textId="77777777" w:rsidR="0077067E" w:rsidRDefault="0077067E" w:rsidP="0077067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volucijska psiholog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DD5C15C" w14:textId="77777777" w:rsidR="0077067E" w:rsidRPr="0067559D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c. </w:t>
            </w:r>
            <w:r w:rsidRPr="0067559D">
              <w:rPr>
                <w:rFonts w:ascii="Arial" w:hAnsi="Arial" w:cs="Arial"/>
                <w:sz w:val="18"/>
                <w:szCs w:val="18"/>
              </w:rPr>
              <w:t>dr. sc. V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67559D">
              <w:rPr>
                <w:rFonts w:ascii="Arial" w:hAnsi="Arial" w:cs="Arial"/>
                <w:sz w:val="18"/>
                <w:szCs w:val="18"/>
              </w:rPr>
              <w:t xml:space="preserve"> Križan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4FB7141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177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1A16680" w14:textId="2FAB1837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D4F1D46" w14:textId="6159E3B0" w:rsidR="0077067E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87E786E" w14:textId="32F64B7B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4DC72204" w14:textId="2D38A27A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7920C83" w14:textId="33E81C8B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D1A37AE" w14:textId="58BF6128" w:rsidR="0077067E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AFBCA77" w14:textId="7C35F582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7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3C9790F" w14:textId="52BDC87F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77067E" w14:paraId="6D30A18C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997F29C" w14:textId="77777777" w:rsidR="0077067E" w:rsidRPr="001F59F1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ompetentno roditeljstvo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0640142" w14:textId="77777777" w:rsidR="0077067E" w:rsidRPr="0067559D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A. Babić Čike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2AC936B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637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2D3F89E" w14:textId="56F70BF2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2780AF0D" w14:textId="406492FD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6FC4A0D" w14:textId="6D67BF96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4DC2ECC6" w14:textId="19D9C750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9796693" w14:textId="5CA4F918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7297C67" w14:textId="020B17C5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48740F3" w14:textId="4FEFD3AE" w:rsidR="0077067E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4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1371A77" w14:textId="030940B0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943721" w14:paraId="00AF4728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DED6E6C" w14:textId="77777777" w:rsidR="00943721" w:rsidRDefault="00943721" w:rsidP="00943721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F59F1">
              <w:rPr>
                <w:rFonts w:ascii="Arial" w:hAnsi="Arial" w:cs="Arial"/>
                <w:sz w:val="18"/>
                <w:szCs w:val="18"/>
              </w:rPr>
              <w:t>Engleski za hum</w:t>
            </w:r>
            <w:r>
              <w:rPr>
                <w:rFonts w:ascii="Arial" w:hAnsi="Arial" w:cs="Arial"/>
                <w:sz w:val="18"/>
                <w:szCs w:val="18"/>
              </w:rPr>
              <w:t>anističke i društvene znanosti 6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5609D08" w14:textId="77777777" w:rsidR="00943721" w:rsidRPr="0067559D" w:rsidRDefault="00943721" w:rsidP="00943721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sc. </w:t>
            </w:r>
            <w:r w:rsidRPr="0067559D">
              <w:rPr>
                <w:rFonts w:ascii="Arial" w:hAnsi="Arial" w:cs="Arial"/>
                <w:sz w:val="18"/>
                <w:szCs w:val="18"/>
              </w:rPr>
              <w:t>M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67559D">
              <w:rPr>
                <w:rFonts w:ascii="Arial" w:hAnsi="Arial" w:cs="Arial"/>
                <w:sz w:val="18"/>
                <w:szCs w:val="18"/>
              </w:rPr>
              <w:t xml:space="preserve"> Varga, viša predavačica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5FE745B1" w14:textId="77777777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436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32434A0" w14:textId="579FCEEC" w:rsidR="00943721" w:rsidRDefault="00943721" w:rsidP="001D673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1D6730">
              <w:rPr>
                <w:rFonts w:ascii="Arial" w:hAnsi="Arial" w:cs="Arial"/>
                <w:sz w:val="18"/>
                <w:szCs w:val="18"/>
                <w:lang w:eastAsia="en-US"/>
              </w:rPr>
              <w:t>4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11. 17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2328BB07" w14:textId="0DC6CAD2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01.  11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56AC6DA" w14:textId="1D8D9002" w:rsidR="00943721" w:rsidRDefault="00943721" w:rsidP="001D673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1D6730">
              <w:rPr>
                <w:rFonts w:ascii="Arial" w:hAnsi="Arial" w:cs="Arial"/>
                <w:sz w:val="18"/>
                <w:szCs w:val="18"/>
                <w:lang w:eastAsia="en-US"/>
              </w:rPr>
              <w:t>8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02.  11h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38AA98D6" w14:textId="2D0A40DF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4.  17.30h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65A1408" w14:textId="070FF47E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06. 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1049383" w14:textId="04581DED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2.07.  10h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D16AC41" w14:textId="3D5759DA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2.09. 10h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2A4EA11" w14:textId="4782F541" w:rsidR="00943721" w:rsidRDefault="00943721" w:rsidP="0094372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09. 10h</w:t>
            </w:r>
          </w:p>
        </w:tc>
      </w:tr>
      <w:tr w:rsidR="0077067E" w14:paraId="4F496C92" w14:textId="77777777" w:rsidTr="006344EA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058BEFF" w14:textId="77777777" w:rsidR="0077067E" w:rsidRPr="00BE08B0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 w:rsidRPr="00BE08B0">
              <w:rPr>
                <w:rFonts w:ascii="Arial" w:hAnsi="Arial" w:cs="Arial"/>
                <w:sz w:val="18"/>
                <w:szCs w:val="18"/>
              </w:rPr>
              <w:t>Baze podatak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AF75089" w14:textId="030032DF" w:rsidR="0077067E" w:rsidRPr="0067559D" w:rsidRDefault="0077067E" w:rsidP="0077067E">
            <w:pPr>
              <w:rPr>
                <w:rFonts w:ascii="Arial" w:hAnsi="Arial" w:cs="Arial"/>
                <w:sz w:val="18"/>
                <w:szCs w:val="18"/>
              </w:rPr>
            </w:pPr>
            <w:r w:rsidRPr="0067559D">
              <w:rPr>
                <w:rFonts w:ascii="Arial" w:hAnsi="Arial" w:cs="Arial"/>
                <w:sz w:val="18"/>
                <w:szCs w:val="18"/>
              </w:rPr>
              <w:t>mr. sc. S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="00C667C8">
              <w:rPr>
                <w:rFonts w:ascii="Arial" w:hAnsi="Arial" w:cs="Arial"/>
                <w:sz w:val="18"/>
                <w:szCs w:val="18"/>
              </w:rPr>
              <w:t xml:space="preserve"> Galić, pred.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43C9A8D" w14:textId="77777777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4634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5A1EA135" w14:textId="5C0914EF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58717D39" w14:textId="3DC042DF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9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5338A720" w14:textId="00440B17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vAlign w:val="center"/>
          </w:tcPr>
          <w:p w14:paraId="61DAA4D5" w14:textId="7E5B56CC" w:rsidR="0077067E" w:rsidRDefault="00C667C8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2AEAF47F" w14:textId="3D40DC18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281B37BA" w14:textId="7BC5AF22" w:rsidR="0077067E" w:rsidRDefault="0077067E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E500C74" w14:textId="557046C2" w:rsidR="0077067E" w:rsidRDefault="00C667C8" w:rsidP="00C667C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3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77067E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74CD1D1F" w14:textId="4F575884" w:rsidR="0077067E" w:rsidRDefault="0077067E" w:rsidP="0077067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C667C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06780B" w14:paraId="6BF3FA54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686F0D" w14:textId="77777777" w:rsidR="0006780B" w:rsidRPr="00BE08B0" w:rsidRDefault="0006780B" w:rsidP="0006780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straživanje i prevencija rizičnog i društveno neprihvatljivog ponašanja djece i mladih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ECB197E" w14:textId="77777777" w:rsidR="0006780B" w:rsidRPr="0067559D" w:rsidRDefault="0006780B" w:rsidP="0006780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138D5F9D" w14:textId="77777777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517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C5BEDD8" w14:textId="0889AA8C" w:rsidR="0006780B" w:rsidRDefault="0006780B" w:rsidP="00A909DF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A909DF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02915484" w14:textId="1A7D690F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03B94F49" w14:textId="58342C28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2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6D846F5D" w14:textId="648ECDD9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09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62F015AF" w14:textId="557BFD6F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1B15DD1D" w14:textId="10B671FB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5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6E681184" w14:textId="423F57D1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7.0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230165FA" w14:textId="1318B828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0.09.</w:t>
            </w:r>
          </w:p>
        </w:tc>
      </w:tr>
    </w:tbl>
    <w:p w14:paraId="7CB33CA5" w14:textId="77777777" w:rsidR="00C87D9A" w:rsidRDefault="00C87D9A" w:rsidP="00C87D9A"/>
    <w:p w14:paraId="51718340" w14:textId="77777777" w:rsidR="00C87D9A" w:rsidRPr="004F5DF6" w:rsidRDefault="00C87D9A" w:rsidP="00C87D9A">
      <w:pPr>
        <w:pStyle w:val="HTMLPreformatted"/>
        <w:rPr>
          <w:rFonts w:ascii="Arial" w:hAnsi="Arial" w:cs="Arial"/>
          <w:b/>
        </w:rPr>
      </w:pPr>
      <w:r w:rsidRPr="004F5DF6">
        <w:rPr>
          <w:rFonts w:ascii="Arial" w:hAnsi="Arial" w:cs="Arial"/>
          <w:b/>
        </w:rPr>
        <w:t xml:space="preserve">NAPOMENA: </w:t>
      </w:r>
    </w:p>
    <w:p w14:paraId="03D1622E" w14:textId="77777777" w:rsidR="000857B0" w:rsidRDefault="00C87D9A" w:rsidP="00C25B0F">
      <w:pPr>
        <w:rPr>
          <w:rFonts w:ascii="Arial" w:hAnsi="Arial" w:cs="Arial"/>
          <w:sz w:val="18"/>
          <w:szCs w:val="18"/>
        </w:rPr>
      </w:pPr>
      <w:r w:rsidRPr="00517CE1">
        <w:rPr>
          <w:rFonts w:ascii="Arial" w:hAnsi="Arial" w:cs="Arial"/>
          <w:sz w:val="18"/>
          <w:szCs w:val="18"/>
        </w:rPr>
        <w:t xml:space="preserve">Kod </w:t>
      </w:r>
      <w:r w:rsidR="00F66089">
        <w:rPr>
          <w:rFonts w:ascii="Arial" w:hAnsi="Arial" w:cs="Arial"/>
          <w:sz w:val="18"/>
          <w:szCs w:val="18"/>
        </w:rPr>
        <w:t>predmeta</w:t>
      </w:r>
      <w:r w:rsidRPr="00517CE1">
        <w:rPr>
          <w:rFonts w:ascii="Arial" w:hAnsi="Arial" w:cs="Arial"/>
          <w:sz w:val="18"/>
          <w:szCs w:val="18"/>
        </w:rPr>
        <w:t xml:space="preserve"> gdje se povjerava nastava, ispitni rok dogovorno određuju nositelj kolegija i izvođač nastave.</w:t>
      </w:r>
    </w:p>
    <w:p w14:paraId="4011506B" w14:textId="77777777" w:rsidR="000857B0" w:rsidRPr="000857B0" w:rsidRDefault="000857B0" w:rsidP="00C25B0F">
      <w:pPr>
        <w:rPr>
          <w:rFonts w:ascii="Arial" w:hAnsi="Arial" w:cs="Arial"/>
          <w:sz w:val="18"/>
          <w:szCs w:val="18"/>
        </w:rPr>
      </w:pPr>
    </w:p>
    <w:p w14:paraId="17414610" w14:textId="77777777" w:rsidR="007D5901" w:rsidRDefault="007D5901" w:rsidP="00C87D9A">
      <w:pPr>
        <w:spacing w:line="360" w:lineRule="auto"/>
        <w:jc w:val="center"/>
        <w:rPr>
          <w:rFonts w:ascii="Arial" w:hAnsi="Arial" w:cs="Arial"/>
          <w:b/>
          <w:bCs/>
          <w:i/>
        </w:rPr>
      </w:pPr>
    </w:p>
    <w:p w14:paraId="5B011241" w14:textId="77777777" w:rsidR="00C87D9A" w:rsidRPr="00741A92" w:rsidRDefault="00C87D9A" w:rsidP="00C87D9A">
      <w:pPr>
        <w:spacing w:line="360" w:lineRule="auto"/>
        <w:jc w:val="center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/>
          <w:bCs/>
          <w:i/>
        </w:rPr>
        <w:t xml:space="preserve">ISPITNI ROKOVI – </w:t>
      </w:r>
      <w:r w:rsidRPr="00741A92">
        <w:rPr>
          <w:rFonts w:ascii="Arial" w:hAnsi="Arial" w:cs="Arial"/>
          <w:b/>
          <w:bCs/>
          <w:i/>
        </w:rPr>
        <w:t xml:space="preserve">diplomski studij </w:t>
      </w:r>
    </w:p>
    <w:p w14:paraId="38B76A34" w14:textId="77777777" w:rsidR="00C87D9A" w:rsidRPr="00741A92" w:rsidRDefault="00C87D9A" w:rsidP="00C87D9A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  <w:r w:rsidRPr="00741A92">
        <w:rPr>
          <w:rFonts w:ascii="Arial" w:hAnsi="Arial" w:cs="Arial"/>
          <w:b/>
          <w:bCs/>
          <w:i/>
        </w:rPr>
        <w:t>1. godina</w:t>
      </w:r>
    </w:p>
    <w:tbl>
      <w:tblPr>
        <w:tblW w:w="159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9"/>
        <w:gridCol w:w="1984"/>
        <w:gridCol w:w="1149"/>
        <w:gridCol w:w="1278"/>
        <w:gridCol w:w="1320"/>
        <w:gridCol w:w="1320"/>
        <w:gridCol w:w="1200"/>
        <w:gridCol w:w="1320"/>
        <w:gridCol w:w="1320"/>
        <w:gridCol w:w="1320"/>
        <w:gridCol w:w="1320"/>
      </w:tblGrid>
      <w:tr w:rsidR="00C512D3" w14:paraId="5524C160" w14:textId="77777777" w:rsidTr="7D18F3F0">
        <w:trPr>
          <w:cantSplit/>
          <w:trHeight w:val="600"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688224CE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redmet</w:t>
            </w:r>
          </w:p>
        </w:tc>
        <w:tc>
          <w:tcPr>
            <w:tcW w:w="19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3D102507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Nastavnik</w:t>
            </w:r>
          </w:p>
        </w:tc>
        <w:tc>
          <w:tcPr>
            <w:tcW w:w="11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6634A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ŠIFRA ISVU 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05B1EDD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Izvanredni</w:t>
            </w:r>
          </w:p>
          <w:p w14:paraId="376236DC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6181F0B9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-23.11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234FEBD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ZIMSKI ROK</w:t>
            </w:r>
          </w:p>
          <w:p w14:paraId="275D3CC2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01.-22.02.2019.</w:t>
            </w:r>
          </w:p>
        </w:tc>
        <w:tc>
          <w:tcPr>
            <w:tcW w:w="1200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E24A362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Izvanredni </w:t>
            </w:r>
          </w:p>
          <w:p w14:paraId="1A018205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1D79F8F4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.-19.04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DC8F5F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LJETNI ROK</w:t>
            </w:r>
          </w:p>
          <w:p w14:paraId="012B7893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06.-12.07.2019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99AB4D7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JESENSKI ROK</w:t>
            </w:r>
          </w:p>
          <w:p w14:paraId="10653FEA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08.-27.09.2019.</w:t>
            </w:r>
          </w:p>
        </w:tc>
      </w:tr>
      <w:tr w:rsidR="006151E6" w14:paraId="40BDCED9" w14:textId="77777777" w:rsidTr="7D18F3F0">
        <w:trPr>
          <w:cantSplit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8EC1AD1" w14:textId="77777777" w:rsidR="006151E6" w:rsidRPr="00962C7F" w:rsidRDefault="006151E6" w:rsidP="006151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2C7F">
              <w:rPr>
                <w:rFonts w:ascii="Arial" w:hAnsi="Arial" w:cs="Arial"/>
                <w:color w:val="000000"/>
                <w:sz w:val="18"/>
                <w:szCs w:val="18"/>
              </w:rPr>
              <w:t>Psihologija rad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E30F128" w14:textId="77777777" w:rsidR="006151E6" w:rsidRPr="006947C1" w:rsidRDefault="006151E6" w:rsidP="006151E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oc. dr. sc. A. Jakopec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A2DC245" w14:textId="77777777" w:rsidR="006151E6" w:rsidRDefault="00FC52DE" w:rsidP="006151E6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0666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81DF2CB" w14:textId="3F516B4D" w:rsidR="006151E6" w:rsidRDefault="7D18F3F0" w:rsidP="7D18F3F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788234" w14:textId="27DA1373" w:rsidR="006151E6" w:rsidRDefault="00FA4A2D" w:rsidP="00FA4A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7D18F3F0" w:rsidRPr="7D18F3F0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7D18F3F0" w:rsidRPr="7D18F3F0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57A6A0F0" w14:textId="7C0BAA6B" w:rsidR="006151E6" w:rsidRDefault="7D18F3F0" w:rsidP="00FA4A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FA4A2D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7DF0CA62" w14:textId="06A1F500" w:rsidR="006151E6" w:rsidRDefault="7D18F3F0" w:rsidP="00FA4A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15.</w:t>
            </w:r>
            <w:r w:rsidR="00FA4A2D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4BA3426" w14:textId="7F06A17B" w:rsidR="006151E6" w:rsidRDefault="7D18F3F0" w:rsidP="00FA4A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FA4A2D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75D53C2" w14:textId="4C54F287" w:rsidR="006151E6" w:rsidRDefault="00FA4A2D" w:rsidP="00FA4A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7D18F3F0" w:rsidRPr="7D18F3F0"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7D18F3F0" w:rsidRPr="7D18F3F0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DB1D1D4" w14:textId="2A0FB3BF" w:rsidR="006151E6" w:rsidRDefault="00FA4A2D" w:rsidP="00FA4A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7D18F3F0" w:rsidRPr="7D18F3F0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7D18F3F0" w:rsidRPr="7D18F3F0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841E4F5" w14:textId="52EF97DC" w:rsidR="006151E6" w:rsidRDefault="7D18F3F0" w:rsidP="00FA4A2D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16.</w:t>
            </w:r>
            <w:r w:rsidR="00FA4A2D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6151E6" w14:paraId="30D78429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85C8077" w14:textId="77777777" w:rsidR="006151E6" w:rsidRPr="00962C7F" w:rsidRDefault="006151E6" w:rsidP="006151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2C7F">
              <w:rPr>
                <w:rFonts w:ascii="Arial" w:hAnsi="Arial" w:cs="Arial"/>
                <w:color w:val="000000"/>
                <w:sz w:val="18"/>
                <w:szCs w:val="18"/>
              </w:rPr>
              <w:t>Psihologija ličnost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23995FB" w14:textId="77777777" w:rsidR="006151E6" w:rsidRPr="006947C1" w:rsidRDefault="006151E6" w:rsidP="00877B5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I. Marčinko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760809C" w14:textId="77777777" w:rsidR="006151E6" w:rsidRDefault="00FC52DE" w:rsidP="006151E6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067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7E17A6B" w14:textId="1B4BA82C" w:rsidR="006151E6" w:rsidRDefault="75866DD4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C10811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</w:p>
          <w:p w14:paraId="711A9A35" w14:textId="013A78AA" w:rsidR="006151E6" w:rsidRDefault="006151E6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EB99FE" w14:textId="7A9001FC" w:rsidR="006151E6" w:rsidRDefault="75866DD4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  <w:p w14:paraId="4EE333D4" w14:textId="16DF4510" w:rsidR="006151E6" w:rsidRDefault="006151E6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AAAB8EA" w14:textId="3FD7EF17" w:rsidR="006151E6" w:rsidRDefault="75866DD4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12.02.</w:t>
            </w:r>
          </w:p>
          <w:p w14:paraId="0D6BC734" w14:textId="394A71E0" w:rsidR="006151E6" w:rsidRDefault="006151E6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499EE35B" w14:textId="3D299FDE" w:rsidR="006151E6" w:rsidRDefault="75866DD4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09.04.</w:t>
            </w:r>
          </w:p>
          <w:p w14:paraId="34A104AC" w14:textId="16033AF0" w:rsidR="006151E6" w:rsidRDefault="006151E6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14B4F84" w14:textId="079677B7" w:rsidR="006151E6" w:rsidRDefault="75866DD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1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AABDC09" w14:textId="76F99A1D" w:rsidR="006151E6" w:rsidRDefault="75866DD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25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316594B" w14:textId="2D7AC963" w:rsidR="006151E6" w:rsidRDefault="75866DD4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27.08.</w:t>
            </w:r>
          </w:p>
          <w:p w14:paraId="3F82752B" w14:textId="61CE1291" w:rsidR="006151E6" w:rsidRDefault="006151E6" w:rsidP="75866DD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CA203BD" w14:textId="79262CE4" w:rsidR="006151E6" w:rsidRDefault="75866DD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10.09.</w:t>
            </w:r>
          </w:p>
        </w:tc>
      </w:tr>
      <w:tr w:rsidR="006151E6" w14:paraId="08162D0A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2470F59" w14:textId="77777777" w:rsidR="006151E6" w:rsidRPr="00962C7F" w:rsidRDefault="006151E6" w:rsidP="006151E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2C7F">
              <w:rPr>
                <w:rFonts w:ascii="Arial" w:hAnsi="Arial" w:cs="Arial"/>
                <w:color w:val="000000"/>
                <w:sz w:val="18"/>
                <w:szCs w:val="18"/>
              </w:rPr>
              <w:t>Psihologija obrazovanja 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C5D6BFC" w14:textId="77777777" w:rsidR="006151E6" w:rsidRDefault="006151E6" w:rsidP="006151E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A. Kurtović</w:t>
            </w:r>
          </w:p>
          <w:p w14:paraId="0AB8931D" w14:textId="77777777" w:rsidR="006151E6" w:rsidRPr="006947C1" w:rsidRDefault="006151E6" w:rsidP="006151E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G. Vrdolja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51309C69" w14:textId="77777777" w:rsidR="006151E6" w:rsidRDefault="00FC52DE" w:rsidP="006151E6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067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EEB5C65" w14:textId="0399E133" w:rsidR="006151E6" w:rsidRDefault="1856BA16" w:rsidP="1856BA16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856BA16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FE50A" w14:textId="54D4884E" w:rsidR="006151E6" w:rsidRDefault="1856BA16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856BA16">
              <w:rPr>
                <w:rFonts w:ascii="Arial" w:hAnsi="Arial" w:cs="Arial"/>
                <w:sz w:val="18"/>
                <w:szCs w:val="18"/>
                <w:lang w:eastAsia="en-US"/>
              </w:rPr>
              <w:t>05.0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44D1216F" w14:textId="752EA6F0" w:rsidR="006151E6" w:rsidRDefault="1856BA16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856BA16">
              <w:rPr>
                <w:rFonts w:ascii="Arial" w:hAnsi="Arial" w:cs="Arial"/>
                <w:sz w:val="18"/>
                <w:szCs w:val="18"/>
                <w:lang w:eastAsia="en-US"/>
              </w:rPr>
              <w:t>19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3517F98F" w14:textId="30272A3F" w:rsidR="006151E6" w:rsidRDefault="1856BA16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856BA16">
              <w:rPr>
                <w:rFonts w:ascii="Arial" w:hAnsi="Arial" w:cs="Arial"/>
                <w:sz w:val="18"/>
                <w:szCs w:val="18"/>
                <w:lang w:eastAsia="en-US"/>
              </w:rPr>
              <w:t>09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4223B45" w14:textId="7D06793A" w:rsidR="006151E6" w:rsidRDefault="1856BA16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856BA16">
              <w:rPr>
                <w:rFonts w:ascii="Arial" w:hAnsi="Arial" w:cs="Arial"/>
                <w:sz w:val="18"/>
                <w:szCs w:val="18"/>
                <w:lang w:eastAsia="en-US"/>
              </w:rPr>
              <w:t>1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39CD7A1" w14:textId="6942E0D3" w:rsidR="006151E6" w:rsidRDefault="1856BA16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856BA16">
              <w:rPr>
                <w:rFonts w:ascii="Arial" w:hAnsi="Arial" w:cs="Arial"/>
                <w:sz w:val="18"/>
                <w:szCs w:val="18"/>
                <w:lang w:eastAsia="en-US"/>
              </w:rPr>
              <w:t>03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A9A2604" w14:textId="5C730E64" w:rsidR="006151E6" w:rsidRDefault="1856BA16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856BA16">
              <w:rPr>
                <w:rFonts w:ascii="Arial" w:hAnsi="Arial" w:cs="Arial"/>
                <w:sz w:val="18"/>
                <w:szCs w:val="18"/>
                <w:lang w:eastAsia="en-US"/>
              </w:rPr>
              <w:t>04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DD220FA" w14:textId="37E29CE5" w:rsidR="006151E6" w:rsidRDefault="1856BA16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856BA16">
              <w:rPr>
                <w:rFonts w:ascii="Arial" w:hAnsi="Arial" w:cs="Arial"/>
                <w:sz w:val="18"/>
                <w:szCs w:val="18"/>
                <w:lang w:eastAsia="en-US"/>
              </w:rPr>
              <w:t>18.09.</w:t>
            </w:r>
          </w:p>
        </w:tc>
      </w:tr>
      <w:tr w:rsidR="00B748B4" w14:paraId="77CB789B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806E5BC" w14:textId="77777777" w:rsidR="00B748B4" w:rsidRPr="003A3252" w:rsidRDefault="00B748B4" w:rsidP="00B748B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A3252">
              <w:rPr>
                <w:rFonts w:ascii="Arial" w:hAnsi="Arial" w:cs="Arial"/>
                <w:color w:val="000000"/>
                <w:sz w:val="18"/>
                <w:szCs w:val="18"/>
              </w:rPr>
              <w:t>Psihodijagnostika 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F3948CA" w14:textId="77777777" w:rsidR="00B748B4" w:rsidRPr="006947C1" w:rsidRDefault="00B748B4" w:rsidP="00B748B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c. </w:t>
            </w:r>
            <w:r w:rsidRPr="006947C1">
              <w:rPr>
                <w:rFonts w:ascii="Arial" w:hAnsi="Arial" w:cs="Arial"/>
                <w:sz w:val="18"/>
                <w:szCs w:val="18"/>
              </w:rPr>
              <w:t>dr. sc. I</w:t>
            </w:r>
            <w:r>
              <w:rPr>
                <w:rFonts w:ascii="Arial" w:hAnsi="Arial" w:cs="Arial"/>
                <w:sz w:val="18"/>
                <w:szCs w:val="18"/>
              </w:rPr>
              <w:t>.  Marčinko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ED5CF13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066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5ED9A25" w14:textId="4682F2D6" w:rsidR="00B748B4" w:rsidRDefault="00B748B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B748B4">
              <w:rPr>
                <w:rFonts w:ascii="Arial" w:hAnsi="Arial" w:cs="Arial"/>
                <w:sz w:val="18"/>
                <w:szCs w:val="18"/>
                <w:lang w:eastAsia="en-US"/>
              </w:rPr>
              <w:t>15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07FCD21" w14:textId="6E3AC4A2" w:rsidR="00B748B4" w:rsidRDefault="00B748B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B7ECE9F" w14:textId="5B053AB2" w:rsidR="00B748B4" w:rsidRDefault="00B748B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29D5CE96" w14:textId="25533FE7" w:rsidR="00B748B4" w:rsidRDefault="00E11A9E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EA776D4" w14:textId="4F3EBF1F" w:rsidR="00B748B4" w:rsidRDefault="00E11A9E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D475B11" w14:textId="3A76C441" w:rsidR="00B748B4" w:rsidRDefault="0040103A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7</w:t>
            </w:r>
            <w:bookmarkStart w:id="0" w:name="_GoBack"/>
            <w:bookmarkEnd w:id="0"/>
            <w:r w:rsidR="00E11A9E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11A9E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2C4E2B4C" w14:textId="37377E6C" w:rsidR="00B748B4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11A9E">
              <w:rPr>
                <w:rFonts w:ascii="Arial" w:hAnsi="Arial" w:cs="Arial"/>
                <w:sz w:val="18"/>
                <w:szCs w:val="18"/>
                <w:lang w:eastAsia="en-US"/>
              </w:rPr>
              <w:t>3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11A9E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6FCEC048" w14:textId="4379152B" w:rsidR="00B748B4" w:rsidRDefault="00E11A9E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06780B" w14:paraId="76E956C5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1B5BC3C" w14:textId="77777777" w:rsidR="0006780B" w:rsidRPr="00962C7F" w:rsidRDefault="0006780B" w:rsidP="0006780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2C7F">
              <w:rPr>
                <w:rFonts w:ascii="Arial" w:hAnsi="Arial" w:cs="Arial"/>
                <w:color w:val="000000"/>
                <w:sz w:val="18"/>
                <w:szCs w:val="18"/>
              </w:rPr>
              <w:t>Konstrukcija i interpretacija testov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9C0BF42" w14:textId="77777777" w:rsidR="0006780B" w:rsidRPr="006947C1" w:rsidRDefault="0006780B" w:rsidP="0006780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zv. prof</w:t>
            </w:r>
            <w:r w:rsidRPr="006947C1">
              <w:rPr>
                <w:rFonts w:ascii="Arial" w:hAnsi="Arial" w:cs="Arial"/>
                <w:sz w:val="18"/>
                <w:szCs w:val="18"/>
              </w:rPr>
              <w:t>. dr. sc. S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6947C1">
              <w:rPr>
                <w:rFonts w:ascii="Arial" w:hAnsi="Arial" w:cs="Arial"/>
                <w:sz w:val="18"/>
                <w:szCs w:val="18"/>
              </w:rPr>
              <w:t xml:space="preserve">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2886476" w14:textId="77777777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067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B186A81" w14:textId="209A7DBF" w:rsidR="0006780B" w:rsidRDefault="0006780B" w:rsidP="00A909DF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A909DF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24943C" w14:textId="3FD5ECE3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6AD9664E" w14:textId="0CED8687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2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6BF7610E" w14:textId="0F4E9627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09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5DC539F" w14:textId="54E316FB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3E83F18" w14:textId="26F57998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5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FBAD364" w14:textId="324690F7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7.0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DC4596E" w14:textId="61865116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0.09.</w:t>
            </w:r>
          </w:p>
        </w:tc>
      </w:tr>
      <w:tr w:rsidR="00A17438" w14:paraId="5BB6CFE2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240AEA9" w14:textId="77777777" w:rsidR="00A17438" w:rsidRPr="002B2CCA" w:rsidRDefault="00A17438" w:rsidP="00A1743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B2CCA">
              <w:rPr>
                <w:rFonts w:ascii="Arial" w:hAnsi="Arial" w:cs="Arial"/>
                <w:color w:val="000000"/>
                <w:sz w:val="18"/>
                <w:szCs w:val="18"/>
              </w:rPr>
              <w:t>Psiholog u socijalnoj skrb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C012F9E" w14:textId="77777777" w:rsidR="00A17438" w:rsidRPr="006947C1" w:rsidRDefault="00A17438" w:rsidP="00A1743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zv. prof</w:t>
            </w:r>
            <w:r w:rsidRPr="006947C1">
              <w:rPr>
                <w:rFonts w:ascii="Arial" w:hAnsi="Arial" w:cs="Arial"/>
                <w:sz w:val="18"/>
                <w:szCs w:val="18"/>
              </w:rPr>
              <w:t>. dr. sc. S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6947C1">
              <w:rPr>
                <w:rFonts w:ascii="Arial" w:hAnsi="Arial" w:cs="Arial"/>
                <w:sz w:val="18"/>
                <w:szCs w:val="18"/>
              </w:rPr>
              <w:t xml:space="preserve">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73C9F25" w14:textId="77777777" w:rsidR="00A17438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067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EDBFDAA" w14:textId="79E6D073" w:rsidR="00A17438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2</w:t>
            </w:r>
            <w:r w:rsidRPr="75866DD4"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</w:p>
          <w:p w14:paraId="71E9947C" w14:textId="77777777" w:rsidR="00A17438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13D853" w14:textId="1ED2E8AF" w:rsidR="00A17438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2A7A9836" w14:textId="1C3549CF" w:rsidR="00A17438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2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47CE7A2C" w14:textId="435D4192" w:rsidR="00A17438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09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2C7DA92C" w14:textId="5BF33505" w:rsidR="00A17438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F904CCB" w14:textId="4012E2FF" w:rsidR="00A17438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5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40360B8" w14:textId="2F9B1B31" w:rsidR="00A17438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7.0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7A1CA98" w14:textId="6C6EF65F" w:rsidR="00A17438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0.09.</w:t>
            </w:r>
          </w:p>
        </w:tc>
      </w:tr>
      <w:tr w:rsidR="00B748B4" w14:paraId="70142F67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A830F62" w14:textId="77777777" w:rsidR="00B748B4" w:rsidRPr="00D8768E" w:rsidRDefault="00B748B4" w:rsidP="00B748B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vencija nasilja preko internet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E354EDE" w14:textId="77777777" w:rsidR="00B748B4" w:rsidRPr="006947C1" w:rsidRDefault="00B748B4" w:rsidP="00B748B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D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0153BF4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903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3E67AC6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BE2110" w14:textId="39E4468A" w:rsidR="00B748B4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748B4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748B4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3F1C3B05" w14:textId="599B483B" w:rsidR="00B748B4" w:rsidRDefault="00B748B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465E2524" w14:textId="4650BC50" w:rsidR="00B748B4" w:rsidRDefault="00B748B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9915100" w14:textId="335CE299" w:rsidR="00B748B4" w:rsidRDefault="00B748B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</w:t>
            </w:r>
            <w:r w:rsidR="00890DDF">
              <w:rPr>
                <w:rFonts w:ascii="Arial" w:hAnsi="Arial" w:cs="Arial"/>
                <w:sz w:val="18"/>
                <w:szCs w:val="18"/>
                <w:lang w:eastAsia="en-US"/>
              </w:rPr>
              <w:t>8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088A7BC" w14:textId="0347C326" w:rsidR="00B748B4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890DDF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B748B4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890DDF">
              <w:rPr>
                <w:rFonts w:ascii="Arial" w:hAnsi="Arial" w:cs="Arial"/>
                <w:sz w:val="18"/>
                <w:szCs w:val="18"/>
                <w:lang w:eastAsia="en-US"/>
              </w:rPr>
              <w:t>7</w:t>
            </w:r>
            <w:r w:rsidR="00B748B4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4225A98" w14:textId="619689C6" w:rsidR="00B748B4" w:rsidRDefault="00D80641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</w:t>
            </w:r>
            <w:r w:rsidR="00B748B4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748B4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F020B8C" w14:textId="2AD787C6" w:rsidR="00B748B4" w:rsidRDefault="00D80641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</w:t>
            </w:r>
            <w:r w:rsidR="00B748B4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748B4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B748B4" w14:paraId="1A55251A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4F6D2C48" w14:textId="77777777" w:rsidR="00B748B4" w:rsidRDefault="00B748B4" w:rsidP="00B748B4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31F27C88" w14:textId="77777777" w:rsidR="00B748B4" w:rsidRDefault="00B748B4" w:rsidP="00B748B4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B88F8C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45C11DD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40E7A7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3FFF7D4A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287B69A3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3A0829D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39CA8924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B6F150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04338875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  <w:tr w:rsidR="007F5CA4" w14:paraId="67CC8346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6E6910B" w14:textId="77777777" w:rsidR="007F5CA4" w:rsidRPr="00D8768E" w:rsidRDefault="007F5CA4" w:rsidP="007F5CA4">
            <w:pPr>
              <w:rPr>
                <w:rFonts w:ascii="Arial" w:hAnsi="Arial" w:cs="Arial"/>
                <w:sz w:val="18"/>
                <w:szCs w:val="18"/>
              </w:rPr>
            </w:pPr>
            <w:r w:rsidRPr="00D8768E">
              <w:rPr>
                <w:rFonts w:ascii="Arial" w:hAnsi="Arial" w:cs="Arial"/>
                <w:sz w:val="18"/>
                <w:szCs w:val="18"/>
              </w:rPr>
              <w:t>Psihoterapijski pravc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8CBE13E" w14:textId="77777777" w:rsidR="007F5CA4" w:rsidRPr="006947C1" w:rsidRDefault="007F5CA4" w:rsidP="007F5CA4">
            <w:pPr>
              <w:rPr>
                <w:rFonts w:ascii="Arial" w:hAnsi="Arial" w:cs="Arial"/>
                <w:sz w:val="18"/>
                <w:szCs w:val="18"/>
              </w:rPr>
            </w:pPr>
            <w:r w:rsidRPr="006947C1">
              <w:rPr>
                <w:rFonts w:ascii="Arial" w:hAnsi="Arial" w:cs="Arial"/>
                <w:sz w:val="18"/>
                <w:szCs w:val="18"/>
              </w:rPr>
              <w:t>prof. dr. sc. G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6947C1">
              <w:rPr>
                <w:rFonts w:ascii="Arial" w:hAnsi="Arial" w:cs="Arial"/>
                <w:sz w:val="18"/>
                <w:szCs w:val="18"/>
              </w:rPr>
              <w:t xml:space="preserve">Vuletić 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CD44FA6" w14:textId="77777777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068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CCB938B" w14:textId="699D6295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796B98D5" w14:textId="5CBDD8FB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44BE600" w14:textId="7A3A098B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7EE3B4B9" w14:textId="1F8D1D13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7D63EA2" w14:textId="48BFA1A4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2E608EF" w14:textId="4012DB91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74E47F7" w14:textId="7D708260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5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4A852BA6" w14:textId="0F05059A" w:rsidR="007F5CA4" w:rsidRDefault="007F5CA4" w:rsidP="007F5CA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09.</w:t>
            </w:r>
          </w:p>
        </w:tc>
      </w:tr>
      <w:tr w:rsidR="00B748B4" w14:paraId="24A26864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CD0612D" w14:textId="77777777" w:rsidR="00B748B4" w:rsidRPr="004603D0" w:rsidRDefault="00B748B4" w:rsidP="00B748B4">
            <w:pPr>
              <w:rPr>
                <w:rFonts w:ascii="Arial" w:hAnsi="Arial" w:cs="Arial"/>
                <w:sz w:val="18"/>
                <w:szCs w:val="18"/>
              </w:rPr>
            </w:pPr>
            <w:r w:rsidRPr="004603D0">
              <w:rPr>
                <w:rFonts w:ascii="Arial" w:hAnsi="Arial" w:cs="Arial"/>
                <w:sz w:val="18"/>
                <w:szCs w:val="18"/>
              </w:rPr>
              <w:t>Psihologija obrazovanja I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7293F93F" w14:textId="77777777" w:rsidR="00B748B4" w:rsidRDefault="00B748B4" w:rsidP="00B748B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A. Kurtović</w:t>
            </w:r>
          </w:p>
          <w:p w14:paraId="09F21B72" w14:textId="77777777" w:rsidR="00B748B4" w:rsidRPr="006947C1" w:rsidRDefault="00B748B4" w:rsidP="00B748B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. sc. G. Vrdolja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9EF0764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068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299FC03" w14:textId="495DC5FE" w:rsidR="00B748B4" w:rsidRDefault="61109E98" w:rsidP="61109E9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61109E98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3508331" w14:textId="2C647DFA" w:rsidR="00B748B4" w:rsidRDefault="61109E98" w:rsidP="61109E9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61109E98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C694B97" w14:textId="75720B59" w:rsidR="00B748B4" w:rsidRDefault="61109E98" w:rsidP="61109E9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61109E98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5EB26D91" w14:textId="0EFBBAFC" w:rsidR="00B748B4" w:rsidRDefault="61109E98" w:rsidP="61109E9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61109E98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BC8F9AD" w14:textId="6E6BD101" w:rsidR="00B748B4" w:rsidRDefault="1856BA16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856BA16">
              <w:rPr>
                <w:rFonts w:ascii="Arial" w:hAnsi="Arial" w:cs="Arial"/>
                <w:sz w:val="18"/>
                <w:szCs w:val="18"/>
                <w:lang w:eastAsia="en-US"/>
              </w:rPr>
              <w:t>1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8D160CB" w14:textId="59445D08" w:rsidR="00B748B4" w:rsidRDefault="1856BA16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856BA16">
              <w:rPr>
                <w:rFonts w:ascii="Arial" w:hAnsi="Arial" w:cs="Arial"/>
                <w:sz w:val="18"/>
                <w:szCs w:val="18"/>
                <w:lang w:eastAsia="en-US"/>
              </w:rPr>
              <w:t>03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61AC30FB" w14:textId="733AC950" w:rsidR="00B748B4" w:rsidRDefault="1856BA16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856BA16">
              <w:rPr>
                <w:rFonts w:ascii="Arial" w:hAnsi="Arial" w:cs="Arial"/>
                <w:sz w:val="18"/>
                <w:szCs w:val="18"/>
                <w:lang w:eastAsia="en-US"/>
              </w:rPr>
              <w:t>04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6B1A375" w14:textId="4D136250" w:rsidR="00B748B4" w:rsidRDefault="1856BA16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1856BA16">
              <w:rPr>
                <w:rFonts w:ascii="Arial" w:hAnsi="Arial" w:cs="Arial"/>
                <w:sz w:val="18"/>
                <w:szCs w:val="18"/>
                <w:lang w:eastAsia="en-US"/>
              </w:rPr>
              <w:t>18.09.</w:t>
            </w:r>
          </w:p>
        </w:tc>
      </w:tr>
      <w:tr w:rsidR="00B748B4" w14:paraId="12E1CE79" w14:textId="77777777" w:rsidTr="7D18F3F0">
        <w:trPr>
          <w:cantSplit/>
        </w:trPr>
        <w:tc>
          <w:tcPr>
            <w:tcW w:w="2429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FFD9088" w14:textId="77777777" w:rsidR="00B748B4" w:rsidRPr="003A3252" w:rsidRDefault="00B748B4" w:rsidP="00B748B4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A3252">
              <w:rPr>
                <w:rFonts w:ascii="Arial" w:hAnsi="Arial" w:cs="Arial"/>
                <w:color w:val="000000"/>
                <w:sz w:val="18"/>
                <w:szCs w:val="18"/>
              </w:rPr>
              <w:t>Evolucijska psiholog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5B58C7D" w14:textId="77777777" w:rsidR="00B748B4" w:rsidRPr="006947C1" w:rsidRDefault="00B748B4" w:rsidP="00B748B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V. Križan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566E164" w14:textId="77777777" w:rsidR="00B748B4" w:rsidRDefault="00B748B4" w:rsidP="00B748B4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068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FD6C93A" w14:textId="0613C2C7" w:rsidR="00B748B4" w:rsidRDefault="00B748B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69DDAA5" w14:textId="1A535D0B" w:rsidR="00B748B4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748B4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748B4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55794A3" w14:textId="2E784689" w:rsidR="00B748B4" w:rsidRDefault="00B748B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232CBCDC" w14:textId="22F338D0" w:rsidR="00B748B4" w:rsidRDefault="00B748B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7C16B38" w14:textId="1EC629C8" w:rsidR="00B748B4" w:rsidRDefault="00B748B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124111D" w14:textId="4F265BAC" w:rsidR="00B748B4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748B4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B748B4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5EFFCB7C" w14:textId="196C81EB" w:rsidR="00B748B4" w:rsidRDefault="00B748B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7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5CB4917" w14:textId="6ED1399F" w:rsidR="00B748B4" w:rsidRDefault="00B748B4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8704AE" w14:paraId="2267FEB3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7C5B369" w14:textId="77777777" w:rsidR="008704AE" w:rsidRPr="004603D0" w:rsidRDefault="008704AE" w:rsidP="008704AE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603D0">
              <w:rPr>
                <w:rFonts w:ascii="Arial" w:hAnsi="Arial" w:cs="Arial"/>
                <w:color w:val="000000"/>
                <w:sz w:val="18"/>
                <w:szCs w:val="18"/>
              </w:rPr>
              <w:t>Primijenjena socijalna psihologija 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7537649" w14:textId="77777777" w:rsidR="008704AE" w:rsidRPr="006947C1" w:rsidRDefault="008704AE" w:rsidP="008704AE">
            <w:pPr>
              <w:rPr>
                <w:rFonts w:ascii="Arial" w:hAnsi="Arial" w:cs="Arial"/>
                <w:sz w:val="18"/>
                <w:szCs w:val="18"/>
              </w:rPr>
            </w:pPr>
            <w:r w:rsidRPr="006947C1">
              <w:rPr>
                <w:rFonts w:ascii="Arial" w:hAnsi="Arial" w:cs="Arial"/>
                <w:sz w:val="18"/>
                <w:szCs w:val="18"/>
              </w:rPr>
              <w:t>doc. dr. sc. D</w:t>
            </w:r>
            <w:r>
              <w:rPr>
                <w:rFonts w:ascii="Arial" w:hAnsi="Arial" w:cs="Arial"/>
                <w:sz w:val="18"/>
                <w:szCs w:val="18"/>
              </w:rPr>
              <w:t>.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EDB1D14" w14:textId="77777777" w:rsidR="008704AE" w:rsidRDefault="008704AE" w:rsidP="008704A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068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11FC6EA" w14:textId="450D496C" w:rsidR="008704AE" w:rsidRDefault="008704AE" w:rsidP="008704A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764ED501" w14:textId="0A6CF634" w:rsidR="008704AE" w:rsidRDefault="008704AE" w:rsidP="008704A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AB93745" w14:textId="28436A1F" w:rsidR="008704AE" w:rsidRDefault="008704AE" w:rsidP="008704A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49635555" w14:textId="011178A6" w:rsidR="008704AE" w:rsidRDefault="008704AE" w:rsidP="008704AE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7A53FC6" w14:textId="0949B71F" w:rsidR="008704AE" w:rsidRDefault="000C6825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</w:t>
            </w:r>
            <w:r w:rsidR="008704AE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8704AE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CDEAE01" w14:textId="0F5CDDD9" w:rsidR="008704AE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8704AE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8704AE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50F07069" w14:textId="5EB68EA3" w:rsidR="008704AE" w:rsidRDefault="008704AE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FF85D32" w14:textId="55245775" w:rsidR="008704AE" w:rsidRDefault="008704AE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06780B" w14:paraId="748C75D7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B22A509" w14:textId="77777777" w:rsidR="0006780B" w:rsidRPr="003A3252" w:rsidRDefault="0006780B" w:rsidP="0006780B">
            <w:pPr>
              <w:rPr>
                <w:rFonts w:ascii="Arial" w:hAnsi="Arial" w:cs="Arial"/>
                <w:sz w:val="18"/>
                <w:szCs w:val="18"/>
              </w:rPr>
            </w:pPr>
            <w:r w:rsidRPr="003A3252">
              <w:rPr>
                <w:rFonts w:ascii="Arial" w:hAnsi="Arial" w:cs="Arial"/>
                <w:sz w:val="18"/>
                <w:szCs w:val="18"/>
              </w:rPr>
              <w:t>Praktikum primijenjene metodolog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02DFC5C" w14:textId="77777777" w:rsidR="0006780B" w:rsidRPr="006947C1" w:rsidRDefault="0006780B" w:rsidP="0006780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zv. prof. dr. sc. S. Ruče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3D973E6" w14:textId="77777777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5031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1E954643" w14:textId="29A1C324" w:rsidR="0006780B" w:rsidRDefault="0006780B" w:rsidP="00A909DF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="00A909DF">
              <w:rPr>
                <w:rFonts w:ascii="Arial" w:hAnsi="Arial" w:cs="Arial"/>
                <w:sz w:val="18"/>
                <w:szCs w:val="18"/>
                <w:lang w:eastAsia="en-US"/>
              </w:rPr>
              <w:t>2</w:t>
            </w: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27AA0AC" w14:textId="2399DE06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9.01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5A7AF15D" w14:textId="60E75250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2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06686FEF" w14:textId="254DA181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09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01A7268" w14:textId="2E398E8E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1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52F30A4" w14:textId="711EBC5E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5.0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048BA75" w14:textId="432D59BC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27.08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793568E" w14:textId="3DD8573D" w:rsidR="0006780B" w:rsidRDefault="0006780B" w:rsidP="0006780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43A6D054">
              <w:rPr>
                <w:rFonts w:ascii="Arial" w:hAnsi="Arial" w:cs="Arial"/>
                <w:sz w:val="18"/>
                <w:szCs w:val="18"/>
                <w:lang w:eastAsia="en-US"/>
              </w:rPr>
              <w:t>10.09.</w:t>
            </w:r>
          </w:p>
        </w:tc>
      </w:tr>
      <w:tr w:rsidR="00B72168" w14:paraId="782AAC8A" w14:textId="77777777" w:rsidTr="000857B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742D458F" w14:textId="77777777" w:rsidR="00B72168" w:rsidRPr="003A3252" w:rsidRDefault="00B72168" w:rsidP="00B7216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A3252">
              <w:rPr>
                <w:rFonts w:ascii="Arial" w:hAnsi="Arial" w:cs="Arial"/>
                <w:color w:val="000000"/>
                <w:sz w:val="18"/>
                <w:szCs w:val="18"/>
              </w:rPr>
              <w:t>Psihologija osoba s posebnim potrebam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2F13E2DC" w14:textId="77777777" w:rsidR="00B72168" w:rsidRPr="006947C1" w:rsidRDefault="00B72168" w:rsidP="00B72168">
            <w:pPr>
              <w:rPr>
                <w:rFonts w:ascii="Arial" w:hAnsi="Arial" w:cs="Arial"/>
                <w:sz w:val="18"/>
                <w:szCs w:val="18"/>
              </w:rPr>
            </w:pPr>
            <w:r w:rsidRPr="006947C1">
              <w:rPr>
                <w:rFonts w:ascii="Arial" w:hAnsi="Arial" w:cs="Arial"/>
                <w:sz w:val="18"/>
                <w:szCs w:val="18"/>
              </w:rPr>
              <w:t>doc. dr. sc. A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6947C1">
              <w:rPr>
                <w:rFonts w:ascii="Arial" w:hAnsi="Arial" w:cs="Arial"/>
                <w:sz w:val="18"/>
                <w:szCs w:val="18"/>
              </w:rPr>
              <w:t>Kurto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7780B940" w14:textId="77777777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068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081CEB47" w14:textId="400B9045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54D4AFED" w14:textId="131F20BE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6.0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0FBA7733" w14:textId="7398FD13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vAlign w:val="center"/>
          </w:tcPr>
          <w:p w14:paraId="506B019F" w14:textId="1F9471CC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90524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4F7836D1" w14:textId="2DF6F018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478D7399" w14:textId="31E38F67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3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AB2B8F9" w14:textId="6049F718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3FBF0C5E" w14:textId="3137B7D5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5.09.</w:t>
            </w:r>
          </w:p>
        </w:tc>
      </w:tr>
      <w:tr w:rsidR="00E2261B" w14:paraId="719D3C0F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DC9698" w14:textId="77777777" w:rsidR="00E2261B" w:rsidRPr="004603D0" w:rsidRDefault="00E2261B" w:rsidP="00E2261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603D0">
              <w:rPr>
                <w:rFonts w:ascii="Arial" w:hAnsi="Arial" w:cs="Arial"/>
                <w:color w:val="000000"/>
                <w:sz w:val="18"/>
                <w:szCs w:val="18"/>
              </w:rPr>
              <w:t>Organizacijska psihologi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EF30AD7" w14:textId="77777777" w:rsidR="00E2261B" w:rsidRPr="006947C1" w:rsidRDefault="00E2261B" w:rsidP="00E2261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A. Jakopec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300A6ACF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5068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7896E9D9" w14:textId="60308C0E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1B319C6E" w14:textId="0556E7D4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1DCF0334" w14:textId="02FB2CD5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2E780729" w14:textId="29256DF0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7118DC78" w14:textId="740CE7CF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7876FC12" w14:textId="1BD9EED7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 w:rsidRPr="7D18F3F0"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 w:rsidRPr="7D18F3F0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35703EDE" w14:textId="344A225E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 w:rsidRPr="7D18F3F0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 w:rsidRPr="7D18F3F0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5E86F948" w14:textId="415A7A5B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16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</w:tbl>
    <w:p w14:paraId="587A363D" w14:textId="315487AD" w:rsidR="00C667C8" w:rsidRDefault="00C667C8">
      <w:pPr>
        <w:spacing w:after="160" w:line="259" w:lineRule="auto"/>
        <w:rPr>
          <w:rFonts w:ascii="Arial" w:hAnsi="Arial" w:cs="Arial"/>
          <w:b/>
          <w:bCs/>
          <w:i/>
        </w:rPr>
      </w:pPr>
    </w:p>
    <w:p w14:paraId="7E051CA8" w14:textId="37E7F3A1" w:rsidR="000808AD" w:rsidRDefault="000808AD">
      <w:pPr>
        <w:spacing w:after="160" w:line="259" w:lineRule="auto"/>
        <w:rPr>
          <w:rFonts w:ascii="Arial" w:hAnsi="Arial" w:cs="Arial"/>
          <w:b/>
          <w:bCs/>
          <w:i/>
        </w:rPr>
      </w:pPr>
    </w:p>
    <w:p w14:paraId="126953D2" w14:textId="77777777" w:rsidR="007D5901" w:rsidRDefault="007D5901" w:rsidP="00C87D9A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</w:p>
    <w:p w14:paraId="05D05AB8" w14:textId="77777777" w:rsidR="001D6730" w:rsidRDefault="001D6730" w:rsidP="00C87D9A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</w:p>
    <w:p w14:paraId="7D18A898" w14:textId="77777777" w:rsidR="001D6730" w:rsidRDefault="001D6730" w:rsidP="00C87D9A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</w:p>
    <w:p w14:paraId="0EBDD27F" w14:textId="2534FE9E" w:rsidR="00C87D9A" w:rsidRPr="00741A92" w:rsidRDefault="00C87D9A" w:rsidP="00C87D9A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/>
          <w:bCs/>
          <w:i/>
        </w:rPr>
        <w:lastRenderedPageBreak/>
        <w:t>2</w:t>
      </w:r>
      <w:r w:rsidRPr="00741A92">
        <w:rPr>
          <w:rFonts w:ascii="Arial" w:hAnsi="Arial" w:cs="Arial"/>
          <w:b/>
          <w:bCs/>
          <w:i/>
        </w:rPr>
        <w:t>. godina</w:t>
      </w:r>
    </w:p>
    <w:tbl>
      <w:tblPr>
        <w:tblW w:w="159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9"/>
        <w:gridCol w:w="1984"/>
        <w:gridCol w:w="1149"/>
        <w:gridCol w:w="1278"/>
        <w:gridCol w:w="1320"/>
        <w:gridCol w:w="1320"/>
        <w:gridCol w:w="1200"/>
        <w:gridCol w:w="1320"/>
        <w:gridCol w:w="1320"/>
        <w:gridCol w:w="1320"/>
        <w:gridCol w:w="1320"/>
      </w:tblGrid>
      <w:tr w:rsidR="00C512D3" w14:paraId="5D9F8EB2" w14:textId="77777777" w:rsidTr="7D18F3F0">
        <w:trPr>
          <w:cantSplit/>
          <w:trHeight w:val="600"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631BAFB6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Predmet</w:t>
            </w:r>
          </w:p>
        </w:tc>
        <w:tc>
          <w:tcPr>
            <w:tcW w:w="19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54F9DA86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Nastavnik</w:t>
            </w:r>
          </w:p>
        </w:tc>
        <w:tc>
          <w:tcPr>
            <w:tcW w:w="114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06D13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ŠIFRA ISVU </w:t>
            </w:r>
          </w:p>
        </w:tc>
        <w:tc>
          <w:tcPr>
            <w:tcW w:w="12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D4F0516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Izvanredni</w:t>
            </w:r>
          </w:p>
          <w:p w14:paraId="23FBCA28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50B309F5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-23.11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CE949ED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ZIMSKI ROK</w:t>
            </w:r>
          </w:p>
          <w:p w14:paraId="49BB3656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01.-22.02.2019.</w:t>
            </w:r>
          </w:p>
        </w:tc>
        <w:tc>
          <w:tcPr>
            <w:tcW w:w="1200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BC73721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Izvanredni </w:t>
            </w:r>
          </w:p>
          <w:p w14:paraId="5E6DE073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rok</w:t>
            </w:r>
          </w:p>
          <w:p w14:paraId="192D5094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.-19.04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CDA3E54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LJETNI ROK</w:t>
            </w:r>
          </w:p>
          <w:p w14:paraId="055F076E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06.-12.07.2019.</w:t>
            </w:r>
          </w:p>
        </w:tc>
        <w:tc>
          <w:tcPr>
            <w:tcW w:w="2640" w:type="dxa"/>
            <w:gridSpan w:val="2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336568D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JESENSKI ROK</w:t>
            </w:r>
          </w:p>
          <w:p w14:paraId="46974FAF" w14:textId="77777777" w:rsidR="00C512D3" w:rsidRDefault="00C512D3" w:rsidP="00A002E6">
            <w:pPr>
              <w:spacing w:line="25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08.-27.09.2019.</w:t>
            </w:r>
          </w:p>
        </w:tc>
      </w:tr>
      <w:tr w:rsidR="00B72168" w14:paraId="3CFCEF6B" w14:textId="77777777" w:rsidTr="000857B0">
        <w:trPr>
          <w:cantSplit/>
        </w:trPr>
        <w:tc>
          <w:tcPr>
            <w:tcW w:w="242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8E7B8D7" w14:textId="77777777" w:rsidR="00B72168" w:rsidRPr="003A3252" w:rsidRDefault="00B72168" w:rsidP="00B7216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A3252">
              <w:rPr>
                <w:rFonts w:ascii="Arial" w:hAnsi="Arial" w:cs="Arial"/>
                <w:color w:val="000000"/>
                <w:sz w:val="18"/>
                <w:szCs w:val="18"/>
              </w:rPr>
              <w:t>Psihodijagnostika I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7DCE94B" w14:textId="77777777" w:rsidR="00B72168" w:rsidRPr="008215C0" w:rsidRDefault="00B72168" w:rsidP="00B72168">
            <w:pPr>
              <w:rPr>
                <w:rFonts w:ascii="Arial" w:hAnsi="Arial" w:cs="Arial"/>
                <w:sz w:val="18"/>
                <w:szCs w:val="18"/>
              </w:rPr>
            </w:pPr>
            <w:r w:rsidRPr="008215C0">
              <w:rPr>
                <w:rFonts w:ascii="Arial" w:hAnsi="Arial" w:cs="Arial"/>
                <w:sz w:val="18"/>
                <w:szCs w:val="18"/>
              </w:rPr>
              <w:t>doc. dr. sc. A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8215C0">
              <w:rPr>
                <w:rFonts w:ascii="Arial" w:hAnsi="Arial" w:cs="Arial"/>
                <w:sz w:val="18"/>
                <w:szCs w:val="18"/>
              </w:rPr>
              <w:t>Kurto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61DC8867" w14:textId="77777777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5038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E5BF58C" w14:textId="5AB21270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3A08E0" w14:textId="7653967C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6.0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674D195" w14:textId="2E682046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3.0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  <w:vAlign w:val="center"/>
          </w:tcPr>
          <w:p w14:paraId="3C72A837" w14:textId="196646E8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E90524">
              <w:rPr>
                <w:rFonts w:ascii="Arial" w:hAnsi="Arial" w:cs="Arial"/>
                <w:sz w:val="18"/>
                <w:szCs w:val="18"/>
                <w:lang w:eastAsia="en-US"/>
              </w:rPr>
              <w:t>15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14:paraId="7A9A139D" w14:textId="4FDD307B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0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56A0069A" w14:textId="68F0443F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3.0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DF6F7AA" w14:textId="47475BA7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1.0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320646EB" w14:textId="0F939FB3" w:rsidR="00B72168" w:rsidRDefault="00B72168" w:rsidP="00B7216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5.09.</w:t>
            </w:r>
          </w:p>
        </w:tc>
      </w:tr>
      <w:tr w:rsidR="00E2261B" w14:paraId="20FE57E8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57B340F" w14:textId="77777777" w:rsidR="00E2261B" w:rsidRPr="003D7C67" w:rsidRDefault="00E2261B" w:rsidP="00E2261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D7C67">
              <w:rPr>
                <w:rFonts w:ascii="Arial" w:hAnsi="Arial" w:cs="Arial"/>
                <w:color w:val="000000"/>
                <w:sz w:val="18"/>
                <w:szCs w:val="18"/>
              </w:rPr>
              <w:t>Psihologija upravljanja ljudskim resursim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566EB1E" w14:textId="77777777" w:rsidR="00E2261B" w:rsidRPr="008215C0" w:rsidRDefault="00E2261B" w:rsidP="00E2261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A. Jakopec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B8E0F08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75844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1ED7778" w14:textId="73B7889D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2070F0" w14:textId="3719A95F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 w:rsidRPr="7D18F3F0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 w:rsidRPr="7D18F3F0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A9B60E1" w14:textId="7613A944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3E190F5E" w14:textId="59149449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15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0FB76C7C" w14:textId="42615BCD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0EE7A80" w14:textId="1CE01AAD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 w:rsidRPr="7D18F3F0">
              <w:rPr>
                <w:rFonts w:ascii="Arial" w:hAnsi="Arial" w:cs="Arial"/>
                <w:sz w:val="18"/>
                <w:szCs w:val="18"/>
                <w:lang w:eastAsia="en-US"/>
              </w:rPr>
              <w:t>8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 w:rsidRPr="7D18F3F0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E8E47C2" w14:textId="60B4C593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 w:rsidRPr="7D18F3F0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 w:rsidRPr="7D18F3F0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2E12EC1" w14:textId="31A7D475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16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Pr="7D18F3F0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E2261B" w14:paraId="25A5FECC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4FCD8934" w14:textId="77777777" w:rsidR="00E2261B" w:rsidRPr="003A3252" w:rsidRDefault="00E2261B" w:rsidP="00E2261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A3252">
              <w:rPr>
                <w:rFonts w:ascii="Arial" w:hAnsi="Arial" w:cs="Arial"/>
                <w:color w:val="000000"/>
                <w:sz w:val="18"/>
                <w:szCs w:val="18"/>
              </w:rPr>
              <w:t>Etika u psihologij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F5E84E7" w14:textId="77777777" w:rsidR="00E2261B" w:rsidRPr="008215C0" w:rsidRDefault="00E2261B" w:rsidP="00E2261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J. Tomašić Humer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FD72C5B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343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A2BC471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CC6F47" w14:textId="0E832EEF" w:rsidR="00E2261B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B5E47D9" w14:textId="6CB1FFDB" w:rsidR="00E2261B" w:rsidRDefault="00E2261B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. 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25D6C40E" w14:textId="013BF7DD" w:rsidR="00E2261B" w:rsidRDefault="000857B0" w:rsidP="005D6EC1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5D6EC1">
              <w:rPr>
                <w:rFonts w:ascii="Arial" w:hAnsi="Arial" w:cs="Arial"/>
                <w:sz w:val="18"/>
                <w:szCs w:val="18"/>
                <w:lang w:eastAsia="en-US"/>
              </w:rPr>
              <w:t>8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18E7D592" w14:textId="430974E2" w:rsidR="00E2261B" w:rsidRDefault="00E2261B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CC8AA0D" w14:textId="5D686E2C" w:rsidR="00E2261B" w:rsidRDefault="000857B0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387D0D6" w14:textId="0CBB5D7F" w:rsidR="00E2261B" w:rsidRDefault="00E2261B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9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565BFF5B" w14:textId="70385020" w:rsidR="00E2261B" w:rsidRDefault="00E2261B" w:rsidP="000857B0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3.</w:t>
            </w:r>
            <w:r w:rsidR="000857B0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E2261B" w14:paraId="28BC743E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A42F3F9" w14:textId="77777777" w:rsidR="00E2261B" w:rsidRPr="003D7C67" w:rsidRDefault="00E2261B" w:rsidP="00E2261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D7C67">
              <w:rPr>
                <w:rFonts w:ascii="Arial" w:hAnsi="Arial" w:cs="Arial"/>
                <w:color w:val="000000"/>
                <w:sz w:val="18"/>
                <w:szCs w:val="18"/>
              </w:rPr>
              <w:t>Primijenjena socijalna psihologija II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BC796E9" w14:textId="77777777" w:rsidR="00E2261B" w:rsidRPr="008215C0" w:rsidRDefault="00E2261B" w:rsidP="00E2261B">
            <w:pPr>
              <w:rPr>
                <w:rFonts w:ascii="Arial" w:hAnsi="Arial" w:cs="Arial"/>
                <w:sz w:val="18"/>
                <w:szCs w:val="18"/>
              </w:rPr>
            </w:pPr>
            <w:r w:rsidRPr="008215C0">
              <w:rPr>
                <w:rFonts w:ascii="Arial" w:hAnsi="Arial" w:cs="Arial"/>
                <w:sz w:val="18"/>
                <w:szCs w:val="18"/>
              </w:rPr>
              <w:t>doc. dr. sc. D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8215C0">
              <w:rPr>
                <w:rFonts w:ascii="Arial" w:hAnsi="Arial" w:cs="Arial"/>
                <w:sz w:val="18"/>
                <w:szCs w:val="18"/>
              </w:rPr>
              <w:t xml:space="preserve">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59A9A418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3433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4CDD9EB" w14:textId="259A81C9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8AF0D8" w14:textId="6D4FCE7B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5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263F3B9E" w14:textId="15277FF3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16E5E008" w14:textId="185F0D8C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0D2860B" w14:textId="6590B1A1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42050CB3" w14:textId="6C735A5E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30CC4CD" w14:textId="0182AFAE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055BFDB1" w14:textId="65070659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E2261B" w14:paraId="23083C20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C4AA653" w14:textId="77777777" w:rsidR="00E2261B" w:rsidRPr="00700E69" w:rsidRDefault="00E2261B" w:rsidP="00E2261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0E69">
              <w:rPr>
                <w:rFonts w:ascii="Arial" w:hAnsi="Arial" w:cs="Arial"/>
                <w:color w:val="000000"/>
                <w:sz w:val="18"/>
                <w:szCs w:val="18"/>
              </w:rPr>
              <w:t>Psihološko savjetovan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508D82" w14:textId="77777777" w:rsidR="00E2261B" w:rsidRPr="008215C0" w:rsidRDefault="00E2261B" w:rsidP="00E2261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c. dr. sc. A. Babić Čikeš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2E500E83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3435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8E78751" w14:textId="29AD2518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A75F99" w14:textId="644ACC9D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2ECAA31B" w14:textId="2B3D7EB6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1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2FBD1CFD" w14:textId="6C526BF6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3FDCE676" w14:textId="75032C77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2FC0A1CB" w14:textId="135AB20D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8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3A2BAADD" w14:textId="6E143BED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2E4B6A3E" w14:textId="3BE9D7CD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E2261B" w14:paraId="78F6F89F" w14:textId="77777777" w:rsidTr="000857B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FB1B73A" w14:textId="77777777" w:rsidR="00E2261B" w:rsidRPr="00700E69" w:rsidRDefault="00E2261B" w:rsidP="00E2261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retmani psihičkih poremećaj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6BB5BE" w14:textId="77777777" w:rsidR="00E2261B" w:rsidRPr="008215C0" w:rsidRDefault="00E2261B" w:rsidP="00E2261B">
            <w:pPr>
              <w:rPr>
                <w:rFonts w:ascii="Arial" w:hAnsi="Arial" w:cs="Arial"/>
                <w:sz w:val="18"/>
                <w:szCs w:val="18"/>
              </w:rPr>
            </w:pPr>
            <w:r w:rsidRPr="008215C0">
              <w:rPr>
                <w:rFonts w:ascii="Arial" w:hAnsi="Arial" w:cs="Arial"/>
                <w:sz w:val="18"/>
                <w:szCs w:val="18"/>
              </w:rPr>
              <w:t>doc. dr. sc. A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8215C0">
              <w:rPr>
                <w:rFonts w:ascii="Arial" w:hAnsi="Arial" w:cs="Arial"/>
                <w:sz w:val="18"/>
                <w:szCs w:val="18"/>
              </w:rPr>
              <w:t xml:space="preserve"> Kurtović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09B323C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0169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EF37AA3" w14:textId="4BB94DC7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.11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7576EC" w14:textId="27F346F1" w:rsidR="00E2261B" w:rsidRDefault="00B7216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7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000547E" w14:textId="0B70184F" w:rsidR="00E2261B" w:rsidRDefault="00B7216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4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  <w:vAlign w:val="center"/>
          </w:tcPr>
          <w:p w14:paraId="71F798A8" w14:textId="4C218B1F" w:rsidR="00E2261B" w:rsidRDefault="00E90524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6</w:t>
            </w:r>
            <w:r w:rsidRPr="00E90524">
              <w:rPr>
                <w:rFonts w:ascii="Arial" w:hAnsi="Arial" w:cs="Arial"/>
                <w:sz w:val="18"/>
                <w:szCs w:val="18"/>
                <w:lang w:eastAsia="en-US"/>
              </w:rPr>
              <w:t>.0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vAlign w:val="center"/>
          </w:tcPr>
          <w:p w14:paraId="5BC294DE" w14:textId="1B758426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9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7D36B6E2" w14:textId="4CFDF975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3A65479" w14:textId="34EAC22F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2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70648378" w14:textId="2E6638A4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6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E2261B" w14:paraId="343B52E3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08CAF4E5" w14:textId="77777777" w:rsidR="00E2261B" w:rsidRPr="00700E69" w:rsidRDefault="00E2261B" w:rsidP="00E2261B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0E69">
              <w:rPr>
                <w:rFonts w:ascii="Arial" w:hAnsi="Arial" w:cs="Arial"/>
                <w:color w:val="000000"/>
                <w:sz w:val="18"/>
                <w:szCs w:val="18"/>
              </w:rPr>
              <w:t xml:space="preserve">Prevencija nasilja u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bliskim</w:t>
            </w:r>
            <w:r w:rsidRPr="00700E69">
              <w:rPr>
                <w:rFonts w:ascii="Arial" w:hAnsi="Arial" w:cs="Arial"/>
                <w:color w:val="000000"/>
                <w:sz w:val="18"/>
                <w:szCs w:val="18"/>
              </w:rPr>
              <w:t xml:space="preserve"> vezama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72C029F4" w14:textId="77777777" w:rsidR="00E2261B" w:rsidRPr="008215C0" w:rsidRDefault="00E2261B" w:rsidP="00E2261B">
            <w:pPr>
              <w:rPr>
                <w:rFonts w:ascii="Arial" w:hAnsi="Arial" w:cs="Arial"/>
                <w:sz w:val="18"/>
                <w:szCs w:val="18"/>
              </w:rPr>
            </w:pPr>
            <w:r w:rsidRPr="008215C0">
              <w:rPr>
                <w:rFonts w:ascii="Arial" w:hAnsi="Arial" w:cs="Arial"/>
                <w:sz w:val="18"/>
                <w:szCs w:val="18"/>
              </w:rPr>
              <w:t>doc dr. sc. D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8215C0">
              <w:rPr>
                <w:rFonts w:ascii="Arial" w:hAnsi="Arial" w:cs="Arial"/>
                <w:sz w:val="18"/>
                <w:szCs w:val="18"/>
              </w:rPr>
              <w:t xml:space="preserve">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4EC33B32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87817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BBD13F9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AF0938" w14:textId="0B5FBE30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2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</w:tcPr>
          <w:p w14:paraId="1401F12A" w14:textId="352CEC4E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0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4" w:space="0" w:color="auto"/>
              <w:right w:val="double" w:sz="4" w:space="0" w:color="auto"/>
            </w:tcBorders>
          </w:tcPr>
          <w:p w14:paraId="757DD6AA" w14:textId="1B1250E9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7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4.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14:paraId="4DF78033" w14:textId="2E55BCBC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48CE6EB" w14:textId="271CEB83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12AFF98B" w14:textId="35638737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DEDEBB1" w14:textId="29008DC2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E2261B" w14:paraId="50040504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1F28F27C" w14:textId="77777777" w:rsidR="00E2261B" w:rsidRDefault="00E2261B" w:rsidP="00E2261B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4A87C363" w14:textId="77777777" w:rsidR="00E2261B" w:rsidRDefault="00E2261B" w:rsidP="00E2261B">
            <w:pPr>
              <w:spacing w:line="254" w:lineRule="auto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F9E10C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2A243E61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D98CF8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75C32BFB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0662AD45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57622BD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6D72DC9D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7AB001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369B25BB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  <w:tr w:rsidR="00E2261B" w14:paraId="7B680AEC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03208981" w14:textId="77777777" w:rsidR="00E2261B" w:rsidRPr="008F40D4" w:rsidRDefault="00E2261B" w:rsidP="00E2261B">
            <w:pPr>
              <w:rPr>
                <w:rFonts w:ascii="Arial" w:hAnsi="Arial" w:cs="Arial"/>
                <w:sz w:val="18"/>
                <w:szCs w:val="18"/>
              </w:rPr>
            </w:pPr>
            <w:r w:rsidRPr="008F40D4">
              <w:rPr>
                <w:rFonts w:ascii="Arial" w:hAnsi="Arial" w:cs="Arial"/>
                <w:sz w:val="18"/>
                <w:szCs w:val="18"/>
              </w:rPr>
              <w:t>Metode supervizije</w:t>
            </w: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516B87D1" w14:textId="77777777" w:rsidR="00E2261B" w:rsidRPr="008215C0" w:rsidRDefault="00E2261B" w:rsidP="00E2261B">
            <w:pPr>
              <w:rPr>
                <w:rFonts w:ascii="Arial" w:hAnsi="Arial" w:cs="Arial"/>
                <w:sz w:val="18"/>
                <w:szCs w:val="18"/>
              </w:rPr>
            </w:pPr>
            <w:r w:rsidRPr="008215C0">
              <w:rPr>
                <w:rFonts w:ascii="Arial" w:hAnsi="Arial" w:cs="Arial"/>
                <w:sz w:val="18"/>
                <w:szCs w:val="18"/>
              </w:rPr>
              <w:t>doc. dr. sc. D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8215C0">
              <w:rPr>
                <w:rFonts w:ascii="Arial" w:hAnsi="Arial" w:cs="Arial"/>
                <w:sz w:val="18"/>
                <w:szCs w:val="18"/>
              </w:rPr>
              <w:t xml:space="preserve"> Šincek</w:t>
            </w: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42238576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63442</w:t>
            </w: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3DACA320" w14:textId="7BD101AA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3DBAC7D" w14:textId="1B7C3888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A1B5C7B" w14:textId="708C7176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single" w:sz="6" w:space="0" w:color="auto"/>
              <w:right w:val="double" w:sz="4" w:space="0" w:color="auto"/>
            </w:tcBorders>
          </w:tcPr>
          <w:p w14:paraId="4D35CF86" w14:textId="5E3D232A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B09DA9F" w14:textId="334542E2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8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6.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8CEC12B" w14:textId="43E6758E" w:rsidR="00E2261B" w:rsidRDefault="00A17438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2.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 w:rsidR="00E2261B">
              <w:rPr>
                <w:rFonts w:ascii="Arial" w:hAnsi="Arial" w:cs="Arial"/>
                <w:sz w:val="18"/>
                <w:szCs w:val="18"/>
                <w:lang w:eastAsia="en-US"/>
              </w:rPr>
              <w:t>7.</w:t>
            </w: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</w:tcPr>
          <w:p w14:paraId="0ADD416C" w14:textId="07AEE61D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10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9. </w:t>
            </w: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</w:tcPr>
          <w:p w14:paraId="78C0D4CB" w14:textId="75EEAA99" w:rsidR="00E2261B" w:rsidRDefault="00E2261B" w:rsidP="00A17438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  <w:lang w:eastAsia="en-US"/>
              </w:rPr>
              <w:t>24.</w:t>
            </w:r>
            <w:r w:rsidR="00A17438">
              <w:rPr>
                <w:rFonts w:ascii="Arial" w:hAnsi="Arial" w:cs="Arial"/>
                <w:sz w:val="18"/>
                <w:szCs w:val="18"/>
                <w:lang w:eastAsia="en-US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9.</w:t>
            </w:r>
          </w:p>
        </w:tc>
      </w:tr>
      <w:tr w:rsidR="00E2261B" w14:paraId="55482F3C" w14:textId="77777777" w:rsidTr="7D18F3F0">
        <w:trPr>
          <w:cantSplit/>
        </w:trPr>
        <w:tc>
          <w:tcPr>
            <w:tcW w:w="242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75937F9" w14:textId="77777777" w:rsidR="00E2261B" w:rsidRPr="00700E69" w:rsidRDefault="00E2261B" w:rsidP="00E2261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0FAE3EA" w14:textId="77777777" w:rsidR="00E2261B" w:rsidRPr="000813A7" w:rsidRDefault="00E2261B" w:rsidP="00E2261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31282F13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78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77AF947F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38ECD459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6EC59BF1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200" w:type="dxa"/>
            <w:tcBorders>
              <w:top w:val="single" w:sz="6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66962885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569D64D9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39E0584D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0BB1A27E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0F8B125C" w14:textId="77777777" w:rsidR="00E2261B" w:rsidRDefault="00E2261B" w:rsidP="00E2261B">
            <w:pPr>
              <w:spacing w:line="254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</w:tbl>
    <w:p w14:paraId="41C60458" w14:textId="77777777" w:rsidR="00C87D9A" w:rsidRDefault="00C87D9A" w:rsidP="00C87D9A"/>
    <w:p w14:paraId="4267F419" w14:textId="77777777" w:rsidR="00C87D9A" w:rsidRDefault="00C87D9A" w:rsidP="00C87D9A">
      <w:pPr>
        <w:spacing w:line="360" w:lineRule="auto"/>
        <w:ind w:left="708" w:firstLine="708"/>
        <w:rPr>
          <w:rFonts w:ascii="Arial" w:hAnsi="Arial" w:cs="Arial"/>
          <w:b/>
          <w:bCs/>
          <w:i/>
        </w:rPr>
      </w:pPr>
    </w:p>
    <w:p w14:paraId="24F46D3D" w14:textId="77777777" w:rsidR="00C87D9A" w:rsidRPr="00517CE1" w:rsidRDefault="00C87D9A" w:rsidP="00C87D9A">
      <w:pPr>
        <w:rPr>
          <w:rFonts w:ascii="Arial" w:hAnsi="Arial" w:cs="Arial"/>
          <w:b/>
          <w:sz w:val="18"/>
          <w:szCs w:val="18"/>
        </w:rPr>
      </w:pPr>
      <w:r w:rsidRPr="00517CE1">
        <w:rPr>
          <w:rFonts w:ascii="Arial" w:hAnsi="Arial" w:cs="Arial"/>
          <w:b/>
          <w:sz w:val="18"/>
          <w:szCs w:val="18"/>
        </w:rPr>
        <w:t>NAPOMENA:</w:t>
      </w:r>
    </w:p>
    <w:p w14:paraId="51B7EB9C" w14:textId="77777777" w:rsidR="00C87D9A" w:rsidRDefault="00C87D9A" w:rsidP="00C87D9A">
      <w:pPr>
        <w:rPr>
          <w:rFonts w:ascii="Arial" w:hAnsi="Arial" w:cs="Arial"/>
          <w:sz w:val="18"/>
          <w:szCs w:val="18"/>
        </w:rPr>
      </w:pPr>
      <w:r w:rsidRPr="00517CE1">
        <w:rPr>
          <w:rFonts w:ascii="Arial" w:hAnsi="Arial" w:cs="Arial"/>
          <w:sz w:val="18"/>
          <w:szCs w:val="18"/>
        </w:rPr>
        <w:t>Kod kolegija gdje se povjerava nastava, ispitni rok dogovorno određuju nositelj kolegija i izvođač nastave.</w:t>
      </w:r>
    </w:p>
    <w:p w14:paraId="2307325F" w14:textId="77777777" w:rsidR="00214C2A" w:rsidRDefault="00214C2A" w:rsidP="000808AD">
      <w:pPr>
        <w:spacing w:after="160" w:line="259" w:lineRule="auto"/>
      </w:pPr>
    </w:p>
    <w:sectPr w:rsidR="00214C2A" w:rsidSect="00C87D9A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B40B9" w14:textId="77777777" w:rsidR="00C8745C" w:rsidRDefault="00C8745C" w:rsidP="000808AD">
      <w:r>
        <w:separator/>
      </w:r>
    </w:p>
  </w:endnote>
  <w:endnote w:type="continuationSeparator" w:id="0">
    <w:p w14:paraId="71E6A99E" w14:textId="77777777" w:rsidR="00C8745C" w:rsidRDefault="00C8745C" w:rsidP="000808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C808D7" w14:textId="77777777" w:rsidR="00C8745C" w:rsidRDefault="00C8745C" w:rsidP="000808AD">
      <w:r>
        <w:separator/>
      </w:r>
    </w:p>
  </w:footnote>
  <w:footnote w:type="continuationSeparator" w:id="0">
    <w:p w14:paraId="4F942709" w14:textId="77777777" w:rsidR="00C8745C" w:rsidRDefault="00C8745C" w:rsidP="000808AD">
      <w:r>
        <w:continuationSeparator/>
      </w:r>
    </w:p>
  </w:footnote>
  <w:footnote w:id="1">
    <w:p w14:paraId="216DE388" w14:textId="77777777" w:rsidR="00FA4A2D" w:rsidRDefault="00FA4A2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555B2">
        <w:rPr>
          <w:rFonts w:ascii="Arial" w:hAnsi="Arial" w:cs="Arial"/>
          <w:sz w:val="18"/>
          <w:szCs w:val="18"/>
        </w:rPr>
        <w:t>ispitni rokovi na 3.g. preddiplomskog</w:t>
      </w:r>
      <w:r>
        <w:rPr>
          <w:rFonts w:ascii="Arial" w:hAnsi="Arial" w:cs="Arial"/>
          <w:sz w:val="18"/>
          <w:szCs w:val="18"/>
        </w:rPr>
        <w:t>a</w:t>
      </w:r>
      <w:r w:rsidRPr="004555B2">
        <w:rPr>
          <w:rFonts w:ascii="Arial" w:hAnsi="Arial" w:cs="Arial"/>
          <w:sz w:val="18"/>
          <w:szCs w:val="18"/>
        </w:rPr>
        <w:t xml:space="preserve"> studija moraju biti zaključeni s </w:t>
      </w:r>
      <w:r>
        <w:rPr>
          <w:rFonts w:ascii="Arial" w:hAnsi="Arial" w:cs="Arial"/>
          <w:sz w:val="18"/>
          <w:szCs w:val="18"/>
        </w:rPr>
        <w:t>20</w:t>
      </w:r>
      <w:r w:rsidRPr="004555B2">
        <w:rPr>
          <w:rFonts w:ascii="Arial" w:hAnsi="Arial" w:cs="Arial"/>
          <w:sz w:val="18"/>
          <w:szCs w:val="18"/>
        </w:rPr>
        <w:t>.9.201</w:t>
      </w:r>
      <w:r>
        <w:rPr>
          <w:rFonts w:ascii="Arial" w:hAnsi="Arial" w:cs="Arial"/>
          <w:sz w:val="18"/>
          <w:szCs w:val="18"/>
        </w:rPr>
        <w:t>9</w:t>
      </w:r>
      <w:r w:rsidRPr="004555B2">
        <w:rPr>
          <w:rFonts w:ascii="Arial" w:hAnsi="Arial" w:cs="Arial"/>
          <w:sz w:val="18"/>
          <w:szCs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72E"/>
    <w:multiLevelType w:val="hybridMultilevel"/>
    <w:tmpl w:val="E162ED68"/>
    <w:lvl w:ilvl="0" w:tplc="63A076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16B15"/>
    <w:multiLevelType w:val="hybridMultilevel"/>
    <w:tmpl w:val="1C0EC300"/>
    <w:lvl w:ilvl="0" w:tplc="C9E4AB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A74ECE"/>
    <w:multiLevelType w:val="hybridMultilevel"/>
    <w:tmpl w:val="2BC6BDB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3BE0B90"/>
    <w:multiLevelType w:val="hybridMultilevel"/>
    <w:tmpl w:val="728E2C54"/>
    <w:lvl w:ilvl="0" w:tplc="9852EB74">
      <w:start w:val="1"/>
      <w:numFmt w:val="upperRoman"/>
      <w:lvlText w:val="%1."/>
      <w:lvlJc w:val="left"/>
      <w:pPr>
        <w:ind w:left="1080" w:hanging="720"/>
      </w:pPr>
      <w:rPr>
        <w:rFonts w:ascii="Arial" w:hAnsi="Arial" w:cs="Arial" w:hint="default"/>
        <w:color w:val="000000"/>
        <w:sz w:val="18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zAysLQwNDIwMTNU0lEKTi0uzszPAykwqgUAJXPEQSwAAAA="/>
  </w:docVars>
  <w:rsids>
    <w:rsidRoot w:val="00C87D9A"/>
    <w:rsid w:val="0000289F"/>
    <w:rsid w:val="000219CB"/>
    <w:rsid w:val="00025021"/>
    <w:rsid w:val="00033105"/>
    <w:rsid w:val="00052876"/>
    <w:rsid w:val="000620BD"/>
    <w:rsid w:val="00065790"/>
    <w:rsid w:val="000659E3"/>
    <w:rsid w:val="0006780B"/>
    <w:rsid w:val="000808AD"/>
    <w:rsid w:val="00082767"/>
    <w:rsid w:val="000857B0"/>
    <w:rsid w:val="0009587A"/>
    <w:rsid w:val="000A3269"/>
    <w:rsid w:val="000A780A"/>
    <w:rsid w:val="000B73D3"/>
    <w:rsid w:val="000C6825"/>
    <w:rsid w:val="000C7F45"/>
    <w:rsid w:val="000E6313"/>
    <w:rsid w:val="0010144C"/>
    <w:rsid w:val="00121D81"/>
    <w:rsid w:val="00125DCA"/>
    <w:rsid w:val="001568AA"/>
    <w:rsid w:val="0016676B"/>
    <w:rsid w:val="001704AF"/>
    <w:rsid w:val="0017195E"/>
    <w:rsid w:val="00172417"/>
    <w:rsid w:val="001819D9"/>
    <w:rsid w:val="00182E31"/>
    <w:rsid w:val="00191794"/>
    <w:rsid w:val="001A2B5B"/>
    <w:rsid w:val="001B1A1E"/>
    <w:rsid w:val="001B44D5"/>
    <w:rsid w:val="001D0D3B"/>
    <w:rsid w:val="001D219E"/>
    <w:rsid w:val="001D2990"/>
    <w:rsid w:val="001D3339"/>
    <w:rsid w:val="001D6730"/>
    <w:rsid w:val="001F2ECA"/>
    <w:rsid w:val="00214C2A"/>
    <w:rsid w:val="00217FAC"/>
    <w:rsid w:val="00220A57"/>
    <w:rsid w:val="00226FEF"/>
    <w:rsid w:val="00232891"/>
    <w:rsid w:val="002332D4"/>
    <w:rsid w:val="002376F2"/>
    <w:rsid w:val="002514CD"/>
    <w:rsid w:val="002B3CB5"/>
    <w:rsid w:val="002D4929"/>
    <w:rsid w:val="002E18ED"/>
    <w:rsid w:val="002E6AAD"/>
    <w:rsid w:val="002F2127"/>
    <w:rsid w:val="00303163"/>
    <w:rsid w:val="00310226"/>
    <w:rsid w:val="00336D07"/>
    <w:rsid w:val="00340BB9"/>
    <w:rsid w:val="003713F2"/>
    <w:rsid w:val="003718CB"/>
    <w:rsid w:val="003C67C4"/>
    <w:rsid w:val="003D0F6C"/>
    <w:rsid w:val="003D783C"/>
    <w:rsid w:val="003E6519"/>
    <w:rsid w:val="003E6C6A"/>
    <w:rsid w:val="003F3A3B"/>
    <w:rsid w:val="0040103A"/>
    <w:rsid w:val="004034CE"/>
    <w:rsid w:val="00411D2F"/>
    <w:rsid w:val="00437C73"/>
    <w:rsid w:val="004463C9"/>
    <w:rsid w:val="00460D80"/>
    <w:rsid w:val="004D7480"/>
    <w:rsid w:val="004E333B"/>
    <w:rsid w:val="004F42FD"/>
    <w:rsid w:val="005127A2"/>
    <w:rsid w:val="00515915"/>
    <w:rsid w:val="005210C4"/>
    <w:rsid w:val="00522244"/>
    <w:rsid w:val="00532776"/>
    <w:rsid w:val="00533EA0"/>
    <w:rsid w:val="005530EF"/>
    <w:rsid w:val="00556D7A"/>
    <w:rsid w:val="00570A63"/>
    <w:rsid w:val="005A3897"/>
    <w:rsid w:val="005A3C1C"/>
    <w:rsid w:val="005A44C2"/>
    <w:rsid w:val="005D181D"/>
    <w:rsid w:val="005D32F9"/>
    <w:rsid w:val="005D6EC1"/>
    <w:rsid w:val="00611E22"/>
    <w:rsid w:val="0061258F"/>
    <w:rsid w:val="006151E6"/>
    <w:rsid w:val="00626844"/>
    <w:rsid w:val="006344EA"/>
    <w:rsid w:val="00637C54"/>
    <w:rsid w:val="00641CEC"/>
    <w:rsid w:val="0068291C"/>
    <w:rsid w:val="00691FBC"/>
    <w:rsid w:val="00695E48"/>
    <w:rsid w:val="006A62FB"/>
    <w:rsid w:val="006B11C2"/>
    <w:rsid w:val="006B581C"/>
    <w:rsid w:val="006C5411"/>
    <w:rsid w:val="006D44DF"/>
    <w:rsid w:val="006F15CA"/>
    <w:rsid w:val="006F28F9"/>
    <w:rsid w:val="00701130"/>
    <w:rsid w:val="00717A3F"/>
    <w:rsid w:val="0072222F"/>
    <w:rsid w:val="00724EAC"/>
    <w:rsid w:val="007308B7"/>
    <w:rsid w:val="00735A1F"/>
    <w:rsid w:val="00742E59"/>
    <w:rsid w:val="007517B6"/>
    <w:rsid w:val="007668F7"/>
    <w:rsid w:val="0077067E"/>
    <w:rsid w:val="007732AF"/>
    <w:rsid w:val="00777E9A"/>
    <w:rsid w:val="0078171B"/>
    <w:rsid w:val="007B0633"/>
    <w:rsid w:val="007B5657"/>
    <w:rsid w:val="007D1049"/>
    <w:rsid w:val="007D5901"/>
    <w:rsid w:val="007F0929"/>
    <w:rsid w:val="007F5CA4"/>
    <w:rsid w:val="00813170"/>
    <w:rsid w:val="0084123B"/>
    <w:rsid w:val="00844144"/>
    <w:rsid w:val="00866CC6"/>
    <w:rsid w:val="00866D7E"/>
    <w:rsid w:val="008704AE"/>
    <w:rsid w:val="008749C3"/>
    <w:rsid w:val="00877B50"/>
    <w:rsid w:val="00885163"/>
    <w:rsid w:val="00890DDF"/>
    <w:rsid w:val="00892B46"/>
    <w:rsid w:val="00892F3C"/>
    <w:rsid w:val="008A57FB"/>
    <w:rsid w:val="00906525"/>
    <w:rsid w:val="00915061"/>
    <w:rsid w:val="00943721"/>
    <w:rsid w:val="00947435"/>
    <w:rsid w:val="00953440"/>
    <w:rsid w:val="009607D2"/>
    <w:rsid w:val="00966B10"/>
    <w:rsid w:val="009A2818"/>
    <w:rsid w:val="009B29AD"/>
    <w:rsid w:val="009D2796"/>
    <w:rsid w:val="009F50E9"/>
    <w:rsid w:val="00A002E6"/>
    <w:rsid w:val="00A12E10"/>
    <w:rsid w:val="00A131A0"/>
    <w:rsid w:val="00A1335D"/>
    <w:rsid w:val="00A136C0"/>
    <w:rsid w:val="00A17438"/>
    <w:rsid w:val="00A218D1"/>
    <w:rsid w:val="00A50C8A"/>
    <w:rsid w:val="00A553F1"/>
    <w:rsid w:val="00A55ED2"/>
    <w:rsid w:val="00A61F77"/>
    <w:rsid w:val="00A822D1"/>
    <w:rsid w:val="00A909DF"/>
    <w:rsid w:val="00A92674"/>
    <w:rsid w:val="00AE1359"/>
    <w:rsid w:val="00B12389"/>
    <w:rsid w:val="00B175A7"/>
    <w:rsid w:val="00B22120"/>
    <w:rsid w:val="00B536E9"/>
    <w:rsid w:val="00B566A3"/>
    <w:rsid w:val="00B72168"/>
    <w:rsid w:val="00B7313B"/>
    <w:rsid w:val="00B748B4"/>
    <w:rsid w:val="00B85AA3"/>
    <w:rsid w:val="00B86EF0"/>
    <w:rsid w:val="00B876C1"/>
    <w:rsid w:val="00BA5EE8"/>
    <w:rsid w:val="00BB0A36"/>
    <w:rsid w:val="00BB7CB3"/>
    <w:rsid w:val="00BC41C1"/>
    <w:rsid w:val="00BC7525"/>
    <w:rsid w:val="00C065CA"/>
    <w:rsid w:val="00C10811"/>
    <w:rsid w:val="00C16667"/>
    <w:rsid w:val="00C24ADD"/>
    <w:rsid w:val="00C25B0F"/>
    <w:rsid w:val="00C512D3"/>
    <w:rsid w:val="00C629FB"/>
    <w:rsid w:val="00C667C8"/>
    <w:rsid w:val="00C81833"/>
    <w:rsid w:val="00C85C4D"/>
    <w:rsid w:val="00C8745C"/>
    <w:rsid w:val="00C87D9A"/>
    <w:rsid w:val="00C92E15"/>
    <w:rsid w:val="00CB2C9B"/>
    <w:rsid w:val="00CE750B"/>
    <w:rsid w:val="00CE7B37"/>
    <w:rsid w:val="00CF39A1"/>
    <w:rsid w:val="00D033FB"/>
    <w:rsid w:val="00D04F26"/>
    <w:rsid w:val="00D161B8"/>
    <w:rsid w:val="00D23FC8"/>
    <w:rsid w:val="00D373CA"/>
    <w:rsid w:val="00D459D4"/>
    <w:rsid w:val="00D4666A"/>
    <w:rsid w:val="00D5754B"/>
    <w:rsid w:val="00D63584"/>
    <w:rsid w:val="00D74E73"/>
    <w:rsid w:val="00D80641"/>
    <w:rsid w:val="00D81D90"/>
    <w:rsid w:val="00D95835"/>
    <w:rsid w:val="00DA58DD"/>
    <w:rsid w:val="00DA7538"/>
    <w:rsid w:val="00DB2C9B"/>
    <w:rsid w:val="00DE2145"/>
    <w:rsid w:val="00DE3333"/>
    <w:rsid w:val="00E02DEE"/>
    <w:rsid w:val="00E11A9E"/>
    <w:rsid w:val="00E15A07"/>
    <w:rsid w:val="00E22460"/>
    <w:rsid w:val="00E2261B"/>
    <w:rsid w:val="00E3270A"/>
    <w:rsid w:val="00E37D94"/>
    <w:rsid w:val="00E8502F"/>
    <w:rsid w:val="00E90524"/>
    <w:rsid w:val="00EB30B5"/>
    <w:rsid w:val="00EC2801"/>
    <w:rsid w:val="00EE40A0"/>
    <w:rsid w:val="00F05272"/>
    <w:rsid w:val="00F321A1"/>
    <w:rsid w:val="00F66089"/>
    <w:rsid w:val="00F960BB"/>
    <w:rsid w:val="00FA4A2D"/>
    <w:rsid w:val="00FA54EC"/>
    <w:rsid w:val="00FA5BED"/>
    <w:rsid w:val="00FA62B8"/>
    <w:rsid w:val="00FB1FE3"/>
    <w:rsid w:val="00FB3DAF"/>
    <w:rsid w:val="00FC52DE"/>
    <w:rsid w:val="00FC5A00"/>
    <w:rsid w:val="00FD0A9D"/>
    <w:rsid w:val="1856BA16"/>
    <w:rsid w:val="43A6D054"/>
    <w:rsid w:val="61109E98"/>
    <w:rsid w:val="75866DD4"/>
    <w:rsid w:val="7D18F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91721"/>
  <w15:chartTrackingRefBased/>
  <w15:docId w15:val="{A7C69BAC-50E3-41AA-9796-58823B3EC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7D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CF39A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3D0F6C"/>
    <w:rPr>
      <w:rFonts w:ascii="Arial" w:eastAsiaTheme="majorEastAsia" w:hAnsi="Arial" w:cstheme="majorBid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87D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87D9A"/>
    <w:rPr>
      <w:rFonts w:ascii="Courier New" w:eastAsia="Times New Roman" w:hAnsi="Courier New" w:cs="Courier New"/>
      <w:sz w:val="20"/>
      <w:szCs w:val="20"/>
      <w:lang w:eastAsia="hr-HR"/>
    </w:rPr>
  </w:style>
  <w:style w:type="paragraph" w:styleId="ListParagraph">
    <w:name w:val="List Paragraph"/>
    <w:basedOn w:val="Normal"/>
    <w:uiPriority w:val="34"/>
    <w:qFormat/>
    <w:rsid w:val="00C87D9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808A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808AD"/>
    <w:rPr>
      <w:rFonts w:ascii="Times New Roman" w:eastAsia="Times New Roman" w:hAnsi="Times New Roman" w:cs="Times New Roman"/>
      <w:sz w:val="20"/>
      <w:szCs w:val="20"/>
      <w:lang w:eastAsia="hr-HR"/>
    </w:rPr>
  </w:style>
  <w:style w:type="character" w:styleId="FootnoteReference">
    <w:name w:val="footnote reference"/>
    <w:basedOn w:val="DefaultParagraphFont"/>
    <w:uiPriority w:val="99"/>
    <w:semiHidden/>
    <w:unhideWhenUsed/>
    <w:rsid w:val="000808A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7C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CB3"/>
    <w:rPr>
      <w:rFonts w:ascii="Segoe UI" w:eastAsia="Times New Roman" w:hAnsi="Segoe UI" w:cs="Segoe UI"/>
      <w:sz w:val="18"/>
      <w:szCs w:val="18"/>
      <w:lang w:eastAsia="hr-HR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4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80BF2A-815B-45F3-8E71-30BF73763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5</Pages>
  <Words>1637</Words>
  <Characters>933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Windows User</cp:lastModifiedBy>
  <cp:revision>20</cp:revision>
  <cp:lastPrinted>2016-09-30T08:01:00Z</cp:lastPrinted>
  <dcterms:created xsi:type="dcterms:W3CDTF">2018-09-27T09:17:00Z</dcterms:created>
  <dcterms:modified xsi:type="dcterms:W3CDTF">2019-05-20T06:59:00Z</dcterms:modified>
</cp:coreProperties>
</file>